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45C39" w14:textId="77777777" w:rsidR="00D078CB" w:rsidRPr="000C4F91" w:rsidRDefault="008E6FCB" w:rsidP="00D078CB">
      <w:pPr>
        <w:jc w:val="center"/>
        <w:rPr>
          <w:b/>
          <w:bCs/>
          <w:sz w:val="28"/>
          <w:szCs w:val="28"/>
        </w:rPr>
      </w:pPr>
      <w:bookmarkStart w:id="0" w:name="_Hlk103677794"/>
      <w:bookmarkEnd w:id="0"/>
      <w:r>
        <w:rPr>
          <w:b/>
          <w:bCs/>
          <w:sz w:val="28"/>
          <w:szCs w:val="28"/>
        </w:rPr>
        <w:t xml:space="preserve"> </w:t>
      </w:r>
      <w:r w:rsidR="00D078CB" w:rsidRPr="000C4F91">
        <w:rPr>
          <w:b/>
          <w:bCs/>
          <w:sz w:val="28"/>
          <w:szCs w:val="28"/>
        </w:rPr>
        <w:t>Welcome to Immanuel Lutheran Church</w:t>
      </w:r>
      <w:r w:rsidR="00D078CB" w:rsidRPr="000C4F91">
        <w:rPr>
          <w:b/>
          <w:bCs/>
          <w:sz w:val="28"/>
          <w:szCs w:val="28"/>
        </w:rPr>
        <w:br/>
        <w:t>630 Adams St Wausau, WI 54403 | ​​Phone: (715) 842-3644</w:t>
      </w:r>
    </w:p>
    <w:p w14:paraId="2A02CF59" w14:textId="77777777" w:rsidR="00D078CB" w:rsidRPr="000C4F91" w:rsidRDefault="00000000" w:rsidP="00D078CB">
      <w:pPr>
        <w:jc w:val="center"/>
        <w:rPr>
          <w:b/>
          <w:bCs/>
          <w:color w:val="0000FF"/>
          <w:sz w:val="28"/>
          <w:szCs w:val="28"/>
          <w:u w:val="single"/>
        </w:rPr>
      </w:pPr>
      <w:hyperlink r:id="rId8" w:tgtFrame="_blank" w:history="1">
        <w:r w:rsidR="00D078CB" w:rsidRPr="000C4F91">
          <w:rPr>
            <w:rStyle w:val="Hyperlink"/>
            <w:rFonts w:eastAsiaTheme="majorEastAsia"/>
            <w:sz w:val="28"/>
            <w:szCs w:val="28"/>
          </w:rPr>
          <w:t>http://www.immanuelwausau.org/</w:t>
        </w:r>
      </w:hyperlink>
    </w:p>
    <w:p w14:paraId="48D95E9A" w14:textId="53A70A65" w:rsidR="00B47D2E" w:rsidRDefault="006A7CD7" w:rsidP="00F75C05">
      <w:pPr>
        <w:pStyle w:val="NoSpacing"/>
        <w:jc w:val="center"/>
        <w:rPr>
          <w:b/>
          <w:bCs/>
          <w:sz w:val="28"/>
          <w:szCs w:val="28"/>
        </w:rPr>
      </w:pPr>
      <w:r w:rsidRPr="000C4F91">
        <w:rPr>
          <w:b/>
          <w:bCs/>
          <w:sz w:val="28"/>
          <w:szCs w:val="28"/>
        </w:rPr>
        <w:t xml:space="preserve">Sunday, November </w:t>
      </w:r>
      <w:r w:rsidR="004430C2">
        <w:rPr>
          <w:b/>
          <w:bCs/>
          <w:sz w:val="28"/>
          <w:szCs w:val="28"/>
        </w:rPr>
        <w:t>5</w:t>
      </w:r>
      <w:r w:rsidRPr="000C4F91">
        <w:rPr>
          <w:b/>
          <w:bCs/>
          <w:sz w:val="28"/>
          <w:szCs w:val="28"/>
        </w:rPr>
        <w:t>, 202</w:t>
      </w:r>
      <w:r w:rsidR="009F11E2">
        <w:rPr>
          <w:b/>
          <w:bCs/>
          <w:sz w:val="28"/>
          <w:szCs w:val="28"/>
        </w:rPr>
        <w:t>3</w:t>
      </w:r>
      <w:r w:rsidRPr="000C4F91">
        <w:rPr>
          <w:b/>
          <w:bCs/>
          <w:sz w:val="28"/>
          <w:szCs w:val="28"/>
        </w:rPr>
        <w:t xml:space="preserve">, </w:t>
      </w:r>
    </w:p>
    <w:p w14:paraId="19C7AB18" w14:textId="77777777" w:rsidR="002D4876" w:rsidRPr="001A6E94" w:rsidRDefault="00B47D2E" w:rsidP="00B47D2E">
      <w:pPr>
        <w:pStyle w:val="NoSpacing"/>
        <w:jc w:val="center"/>
        <w:rPr>
          <w:i/>
          <w:iCs/>
          <w:color w:val="3F3F3F"/>
          <w:sz w:val="28"/>
          <w:szCs w:val="28"/>
        </w:rPr>
      </w:pPr>
      <w:r w:rsidRPr="001A6E94">
        <w:rPr>
          <w:b/>
          <w:bCs/>
          <w:i/>
          <w:iCs/>
          <w:color w:val="548DD4" w:themeColor="text2" w:themeTint="99"/>
          <w:sz w:val="28"/>
          <w:szCs w:val="28"/>
        </w:rPr>
        <w:t>All Saints Sunday</w:t>
      </w:r>
    </w:p>
    <w:p w14:paraId="5B10275B" w14:textId="77777777" w:rsidR="00ED686E" w:rsidRDefault="00ED686E" w:rsidP="00A77B4E">
      <w:pPr>
        <w:tabs>
          <w:tab w:val="left" w:pos="2160"/>
          <w:tab w:val="right" w:pos="8280"/>
        </w:tabs>
        <w:rPr>
          <w:b/>
          <w:sz w:val="28"/>
          <w:szCs w:val="28"/>
        </w:rPr>
      </w:pPr>
    </w:p>
    <w:p w14:paraId="0EC3F66B" w14:textId="1D85F1FF" w:rsidR="00ED686E" w:rsidRPr="00D63131" w:rsidRDefault="00ED686E" w:rsidP="00ED686E">
      <w:pPr>
        <w:tabs>
          <w:tab w:val="left" w:pos="2160"/>
          <w:tab w:val="right" w:pos="8280"/>
        </w:tabs>
        <w:rPr>
          <w:bCs/>
          <w:sz w:val="28"/>
          <w:szCs w:val="28"/>
        </w:rPr>
      </w:pPr>
      <w:r w:rsidRPr="00D63131">
        <w:rPr>
          <w:bCs/>
          <w:sz w:val="28"/>
          <w:szCs w:val="28"/>
        </w:rPr>
        <w:t xml:space="preserve">Please welcome Pastor Tryphine Schruba to Immanuel as </w:t>
      </w:r>
      <w:r w:rsidR="00D62D37" w:rsidRPr="00D63131">
        <w:rPr>
          <w:bCs/>
          <w:sz w:val="28"/>
          <w:szCs w:val="28"/>
        </w:rPr>
        <w:t>she leads us in Worship and celebrates Holy Communion with us today.</w:t>
      </w:r>
    </w:p>
    <w:p w14:paraId="09FCEBCC" w14:textId="77777777" w:rsidR="00ED686E" w:rsidRDefault="00ED686E" w:rsidP="00A77B4E">
      <w:pPr>
        <w:tabs>
          <w:tab w:val="left" w:pos="2160"/>
          <w:tab w:val="right" w:pos="8280"/>
        </w:tabs>
        <w:rPr>
          <w:b/>
          <w:sz w:val="28"/>
          <w:szCs w:val="28"/>
        </w:rPr>
      </w:pPr>
    </w:p>
    <w:p w14:paraId="17E1A81D" w14:textId="62524A65" w:rsidR="00A77B4E" w:rsidRPr="000C4F91" w:rsidRDefault="00A77B4E" w:rsidP="00A77B4E">
      <w:pPr>
        <w:tabs>
          <w:tab w:val="left" w:pos="2160"/>
          <w:tab w:val="right" w:pos="8280"/>
        </w:tabs>
        <w:rPr>
          <w:b/>
          <w:sz w:val="28"/>
          <w:szCs w:val="28"/>
        </w:rPr>
      </w:pPr>
      <w:r w:rsidRPr="000C4F91">
        <w:rPr>
          <w:b/>
          <w:sz w:val="28"/>
          <w:szCs w:val="28"/>
        </w:rPr>
        <w:t>Prelude</w:t>
      </w:r>
    </w:p>
    <w:p w14:paraId="46FB2372" w14:textId="77777777" w:rsidR="006A7CD7" w:rsidRPr="000C4F91" w:rsidRDefault="00A77B4E" w:rsidP="006A7CD7">
      <w:pPr>
        <w:rPr>
          <w:b/>
          <w:sz w:val="28"/>
          <w:szCs w:val="28"/>
        </w:rPr>
      </w:pPr>
      <w:r w:rsidRPr="000C4F91">
        <w:rPr>
          <w:b/>
          <w:sz w:val="28"/>
          <w:szCs w:val="28"/>
        </w:rPr>
        <w:t>Announcements</w:t>
      </w:r>
    </w:p>
    <w:p w14:paraId="2B8BAE1F" w14:textId="77777777" w:rsidR="006A7CD7" w:rsidRDefault="006A7CD7" w:rsidP="006A7CD7">
      <w:pPr>
        <w:rPr>
          <w:b/>
          <w:bCs/>
          <w:sz w:val="28"/>
          <w:szCs w:val="28"/>
        </w:rPr>
      </w:pPr>
      <w:r w:rsidRPr="000C4F91">
        <w:rPr>
          <w:b/>
          <w:bCs/>
          <w:sz w:val="28"/>
          <w:szCs w:val="28"/>
        </w:rPr>
        <w:t>Introduction</w:t>
      </w:r>
    </w:p>
    <w:p w14:paraId="0E439037" w14:textId="77777777" w:rsidR="00ED686E" w:rsidRPr="0001135F" w:rsidRDefault="00ED686E" w:rsidP="00ED686E">
      <w:pPr>
        <w:pStyle w:val="NoSpacing"/>
        <w:rPr>
          <w:sz w:val="28"/>
          <w:szCs w:val="28"/>
        </w:rPr>
      </w:pPr>
      <w:r w:rsidRPr="0001135F">
        <w:rPr>
          <w:sz w:val="28"/>
          <w:szCs w:val="28"/>
        </w:rPr>
        <w:t>All Saints celebrates the baptized people of God, living and dead, who are the body of Christ. As November heralds the dying of the landscape in many northern regions, the readings and liturgy call us to remember all who have died in Christ and whose baptism is complete. At the Lord’s table we gather with the faithful of every time and place, trusting that the promises of God will be fulfilled and that all tears will be wiped away in the new Jerusalem.</w:t>
      </w:r>
    </w:p>
    <w:p w14:paraId="2A98816E" w14:textId="77777777" w:rsidR="00522D1F" w:rsidRDefault="00522D1F" w:rsidP="00C76652">
      <w:pPr>
        <w:rPr>
          <w:b/>
          <w:bCs/>
          <w:sz w:val="28"/>
          <w:szCs w:val="28"/>
        </w:rPr>
      </w:pPr>
    </w:p>
    <w:p w14:paraId="2D67451E" w14:textId="0858209F" w:rsidR="00A82B2C" w:rsidRPr="00A82B2C" w:rsidRDefault="00A82B2C" w:rsidP="00C76652">
      <w:pPr>
        <w:rPr>
          <w:b/>
          <w:bCs/>
          <w:i/>
          <w:iCs/>
          <w:color w:val="FF0000"/>
          <w:sz w:val="28"/>
          <w:szCs w:val="28"/>
        </w:rPr>
      </w:pPr>
      <w:r w:rsidRPr="00A82B2C">
        <w:rPr>
          <w:b/>
          <w:bCs/>
          <w:i/>
          <w:iCs/>
          <w:color w:val="FF0000"/>
          <w:sz w:val="28"/>
          <w:szCs w:val="28"/>
        </w:rPr>
        <w:t>Please stand if able.</w:t>
      </w:r>
    </w:p>
    <w:p w14:paraId="37AA2829" w14:textId="77777777" w:rsidR="00392C7C" w:rsidRPr="00C76652" w:rsidRDefault="00C76652" w:rsidP="00C76652">
      <w:pPr>
        <w:rPr>
          <w:b/>
          <w:bCs/>
          <w:sz w:val="28"/>
          <w:szCs w:val="28"/>
        </w:rPr>
      </w:pPr>
      <w:r w:rsidRPr="00C76652">
        <w:rPr>
          <w:b/>
          <w:bCs/>
          <w:sz w:val="28"/>
          <w:szCs w:val="28"/>
        </w:rPr>
        <w:t>Confession and Forgiveness</w:t>
      </w:r>
    </w:p>
    <w:p w14:paraId="34953CA7" w14:textId="77777777" w:rsidR="002858AE" w:rsidRPr="005D1AB3" w:rsidRDefault="002858AE" w:rsidP="002858AE">
      <w:pPr>
        <w:pStyle w:val="NoSpacing"/>
        <w:divId w:val="817721100"/>
        <w:rPr>
          <w:sz w:val="28"/>
          <w:szCs w:val="28"/>
        </w:rPr>
      </w:pPr>
      <w:r w:rsidRPr="005D1AB3">
        <w:rPr>
          <w:sz w:val="28"/>
          <w:szCs w:val="28"/>
        </w:rPr>
        <w:t xml:space="preserve">Blessed be the holy Trinity, </w:t>
      </w:r>
      <w:r w:rsidRPr="005D1AB3">
        <w:rPr>
          <w:rFonts w:ascii="Segoe UI Symbol" w:hAnsi="Segoe UI Symbol" w:cs="Segoe UI Symbol"/>
          <w:color w:val="FF0000"/>
          <w:sz w:val="28"/>
          <w:szCs w:val="28"/>
        </w:rPr>
        <w:t>☩</w:t>
      </w:r>
      <w:r w:rsidRPr="005D1AB3">
        <w:rPr>
          <w:sz w:val="28"/>
          <w:szCs w:val="28"/>
        </w:rPr>
        <w:t xml:space="preserve"> one God,</w:t>
      </w:r>
    </w:p>
    <w:p w14:paraId="5C4492F4" w14:textId="77777777" w:rsidR="002858AE" w:rsidRPr="005D1AB3" w:rsidRDefault="002858AE" w:rsidP="002858AE">
      <w:pPr>
        <w:pStyle w:val="NoSpacing"/>
        <w:divId w:val="817721100"/>
        <w:rPr>
          <w:sz w:val="28"/>
          <w:szCs w:val="28"/>
        </w:rPr>
      </w:pPr>
      <w:r w:rsidRPr="005D1AB3">
        <w:rPr>
          <w:sz w:val="28"/>
          <w:szCs w:val="28"/>
        </w:rPr>
        <w:t>in whose image we are made,</w:t>
      </w:r>
    </w:p>
    <w:p w14:paraId="4DC694FF" w14:textId="77777777" w:rsidR="002858AE" w:rsidRPr="005D1AB3" w:rsidRDefault="002858AE" w:rsidP="002858AE">
      <w:pPr>
        <w:pStyle w:val="NoSpacing"/>
        <w:divId w:val="817721100"/>
        <w:rPr>
          <w:sz w:val="28"/>
          <w:szCs w:val="28"/>
        </w:rPr>
      </w:pPr>
      <w:r w:rsidRPr="005D1AB3">
        <w:rPr>
          <w:sz w:val="28"/>
          <w:szCs w:val="28"/>
        </w:rPr>
        <w:t>who claims us and calls us beloved.</w:t>
      </w:r>
    </w:p>
    <w:p w14:paraId="564EEC3A" w14:textId="77777777" w:rsidR="002858AE" w:rsidRPr="005D1AB3" w:rsidRDefault="002858AE" w:rsidP="002858AE">
      <w:pPr>
        <w:pStyle w:val="NoSpacing"/>
        <w:divId w:val="817721100"/>
        <w:rPr>
          <w:sz w:val="28"/>
          <w:szCs w:val="28"/>
        </w:rPr>
      </w:pPr>
      <w:r w:rsidRPr="005D1AB3">
        <w:rPr>
          <w:b/>
          <w:bCs/>
          <w:sz w:val="28"/>
          <w:szCs w:val="28"/>
        </w:rPr>
        <w:t>Amen.</w:t>
      </w:r>
    </w:p>
    <w:p w14:paraId="42CE9201" w14:textId="77777777" w:rsidR="002858AE" w:rsidRPr="005D1AB3" w:rsidRDefault="002858AE" w:rsidP="002858AE">
      <w:pPr>
        <w:pStyle w:val="NoSpacing"/>
        <w:divId w:val="817721100"/>
        <w:rPr>
          <w:sz w:val="28"/>
          <w:szCs w:val="28"/>
        </w:rPr>
      </w:pPr>
      <w:r w:rsidRPr="005D1AB3">
        <w:rPr>
          <w:color w:val="FF0000"/>
          <w:sz w:val="28"/>
          <w:szCs w:val="28"/>
        </w:rPr>
        <w:t>Silence is kept for reflection</w:t>
      </w:r>
      <w:r w:rsidRPr="005D1AB3">
        <w:rPr>
          <w:sz w:val="28"/>
          <w:szCs w:val="28"/>
        </w:rPr>
        <w:t>.</w:t>
      </w:r>
    </w:p>
    <w:p w14:paraId="3F978C45" w14:textId="77777777" w:rsidR="002858AE" w:rsidRPr="005D1AB3" w:rsidRDefault="002858AE" w:rsidP="002858AE">
      <w:pPr>
        <w:pStyle w:val="NoSpacing"/>
        <w:divId w:val="817721100"/>
        <w:rPr>
          <w:sz w:val="28"/>
          <w:szCs w:val="28"/>
        </w:rPr>
      </w:pPr>
      <w:r w:rsidRPr="005D1AB3">
        <w:rPr>
          <w:sz w:val="28"/>
          <w:szCs w:val="28"/>
        </w:rPr>
        <w:t>Holy One,</w:t>
      </w:r>
    </w:p>
    <w:p w14:paraId="33ED1B4B" w14:textId="77777777" w:rsidR="002858AE" w:rsidRPr="005D1AB3" w:rsidRDefault="002858AE" w:rsidP="002858AE">
      <w:pPr>
        <w:pStyle w:val="NoSpacing"/>
        <w:divId w:val="817721100"/>
        <w:rPr>
          <w:sz w:val="28"/>
          <w:szCs w:val="28"/>
        </w:rPr>
      </w:pPr>
      <w:r w:rsidRPr="005D1AB3">
        <w:rPr>
          <w:b/>
          <w:bCs/>
          <w:sz w:val="28"/>
          <w:szCs w:val="28"/>
        </w:rPr>
        <w:t>we confess that we are not awake for you.</w:t>
      </w:r>
    </w:p>
    <w:p w14:paraId="2A3CD920" w14:textId="77777777" w:rsidR="002858AE" w:rsidRPr="005D1AB3" w:rsidRDefault="002858AE" w:rsidP="002858AE">
      <w:pPr>
        <w:pStyle w:val="NoSpacing"/>
        <w:divId w:val="817721100"/>
        <w:rPr>
          <w:sz w:val="28"/>
          <w:szCs w:val="28"/>
        </w:rPr>
      </w:pPr>
      <w:r w:rsidRPr="005D1AB3">
        <w:rPr>
          <w:b/>
          <w:bCs/>
          <w:sz w:val="28"/>
          <w:szCs w:val="28"/>
        </w:rPr>
        <w:t>We are not faithful in using your gifts.</w:t>
      </w:r>
    </w:p>
    <w:p w14:paraId="7B626209" w14:textId="77777777" w:rsidR="002858AE" w:rsidRPr="005D1AB3" w:rsidRDefault="002858AE" w:rsidP="002858AE">
      <w:pPr>
        <w:pStyle w:val="NoSpacing"/>
        <w:divId w:val="817721100"/>
        <w:rPr>
          <w:sz w:val="28"/>
          <w:szCs w:val="28"/>
        </w:rPr>
      </w:pPr>
      <w:r w:rsidRPr="005D1AB3">
        <w:rPr>
          <w:b/>
          <w:bCs/>
          <w:sz w:val="28"/>
          <w:szCs w:val="28"/>
        </w:rPr>
        <w:t>We forget the least of our siblings.</w:t>
      </w:r>
    </w:p>
    <w:p w14:paraId="0857E311" w14:textId="77777777" w:rsidR="002858AE" w:rsidRPr="005D1AB3" w:rsidRDefault="002858AE" w:rsidP="002858AE">
      <w:pPr>
        <w:pStyle w:val="NoSpacing"/>
        <w:divId w:val="817721100"/>
        <w:rPr>
          <w:sz w:val="28"/>
          <w:szCs w:val="28"/>
        </w:rPr>
      </w:pPr>
      <w:r w:rsidRPr="005D1AB3">
        <w:rPr>
          <w:b/>
          <w:bCs/>
          <w:sz w:val="28"/>
          <w:szCs w:val="28"/>
        </w:rPr>
        <w:t>We do not see your beautiful image in one another.</w:t>
      </w:r>
    </w:p>
    <w:p w14:paraId="2EAEB6F4" w14:textId="77777777" w:rsidR="002858AE" w:rsidRPr="005D1AB3" w:rsidRDefault="002858AE" w:rsidP="002858AE">
      <w:pPr>
        <w:pStyle w:val="NoSpacing"/>
        <w:divId w:val="817721100"/>
        <w:rPr>
          <w:sz w:val="28"/>
          <w:szCs w:val="28"/>
        </w:rPr>
      </w:pPr>
      <w:r w:rsidRPr="005D1AB3">
        <w:rPr>
          <w:b/>
          <w:bCs/>
          <w:sz w:val="28"/>
          <w:szCs w:val="28"/>
        </w:rPr>
        <w:lastRenderedPageBreak/>
        <w:t>We are infected by sin</w:t>
      </w:r>
    </w:p>
    <w:p w14:paraId="7FAD75D2" w14:textId="77777777" w:rsidR="002858AE" w:rsidRPr="005D1AB3" w:rsidRDefault="002858AE" w:rsidP="002858AE">
      <w:pPr>
        <w:pStyle w:val="NoSpacing"/>
        <w:divId w:val="817721100"/>
        <w:rPr>
          <w:sz w:val="28"/>
          <w:szCs w:val="28"/>
        </w:rPr>
      </w:pPr>
      <w:r w:rsidRPr="005D1AB3">
        <w:rPr>
          <w:b/>
          <w:bCs/>
          <w:sz w:val="28"/>
          <w:szCs w:val="28"/>
        </w:rPr>
        <w:t>that divides your beloved community.</w:t>
      </w:r>
    </w:p>
    <w:p w14:paraId="3C8DE88F" w14:textId="77777777" w:rsidR="002858AE" w:rsidRPr="005D1AB3" w:rsidRDefault="002858AE" w:rsidP="002858AE">
      <w:pPr>
        <w:pStyle w:val="NoSpacing"/>
        <w:divId w:val="817721100"/>
        <w:rPr>
          <w:sz w:val="28"/>
          <w:szCs w:val="28"/>
        </w:rPr>
      </w:pPr>
      <w:r w:rsidRPr="005D1AB3">
        <w:rPr>
          <w:b/>
          <w:bCs/>
          <w:sz w:val="28"/>
          <w:szCs w:val="28"/>
        </w:rPr>
        <w:t>Open our hearts to your coming,</w:t>
      </w:r>
    </w:p>
    <w:p w14:paraId="2B1F85C0" w14:textId="77777777" w:rsidR="002858AE" w:rsidRPr="005D1AB3" w:rsidRDefault="002858AE" w:rsidP="002858AE">
      <w:pPr>
        <w:pStyle w:val="NoSpacing"/>
        <w:divId w:val="817721100"/>
        <w:rPr>
          <w:sz w:val="28"/>
          <w:szCs w:val="28"/>
        </w:rPr>
      </w:pPr>
      <w:r w:rsidRPr="005D1AB3">
        <w:rPr>
          <w:b/>
          <w:bCs/>
          <w:sz w:val="28"/>
          <w:szCs w:val="28"/>
        </w:rPr>
        <w:t>open our eyes to see you in our neighbor,</w:t>
      </w:r>
    </w:p>
    <w:p w14:paraId="735ADB62" w14:textId="77777777" w:rsidR="002858AE" w:rsidRPr="005D1AB3" w:rsidRDefault="002858AE" w:rsidP="002858AE">
      <w:pPr>
        <w:pStyle w:val="NoSpacing"/>
        <w:divId w:val="817721100"/>
        <w:rPr>
          <w:sz w:val="28"/>
          <w:szCs w:val="28"/>
        </w:rPr>
      </w:pPr>
      <w:r w:rsidRPr="005D1AB3">
        <w:rPr>
          <w:b/>
          <w:bCs/>
          <w:sz w:val="28"/>
          <w:szCs w:val="28"/>
        </w:rPr>
        <w:t>open our hands to serve your creation.</w:t>
      </w:r>
    </w:p>
    <w:p w14:paraId="7F9F271F" w14:textId="77777777" w:rsidR="002858AE" w:rsidRPr="005D1AB3" w:rsidRDefault="002858AE" w:rsidP="002858AE">
      <w:pPr>
        <w:pStyle w:val="NoSpacing"/>
        <w:divId w:val="817721100"/>
        <w:rPr>
          <w:sz w:val="28"/>
          <w:szCs w:val="28"/>
        </w:rPr>
      </w:pPr>
      <w:r w:rsidRPr="005D1AB3">
        <w:rPr>
          <w:b/>
          <w:bCs/>
          <w:sz w:val="28"/>
          <w:szCs w:val="28"/>
        </w:rPr>
        <w:t>Amen.</w:t>
      </w:r>
    </w:p>
    <w:p w14:paraId="7E1AED98" w14:textId="77777777" w:rsidR="000D07D4" w:rsidRDefault="000D07D4" w:rsidP="002858AE">
      <w:pPr>
        <w:pStyle w:val="NoSpacing"/>
        <w:divId w:val="817721100"/>
        <w:rPr>
          <w:sz w:val="28"/>
          <w:szCs w:val="28"/>
        </w:rPr>
      </w:pPr>
    </w:p>
    <w:p w14:paraId="17ACDF74" w14:textId="6DB9706D" w:rsidR="002858AE" w:rsidRPr="005D1AB3" w:rsidRDefault="002858AE" w:rsidP="002858AE">
      <w:pPr>
        <w:pStyle w:val="NoSpacing"/>
        <w:divId w:val="817721100"/>
        <w:rPr>
          <w:sz w:val="28"/>
          <w:szCs w:val="28"/>
        </w:rPr>
      </w:pPr>
      <w:r w:rsidRPr="005D1AB3">
        <w:rPr>
          <w:sz w:val="28"/>
          <w:szCs w:val="28"/>
        </w:rPr>
        <w:t>Beloved, we are God’s children,</w:t>
      </w:r>
    </w:p>
    <w:p w14:paraId="5E051D1C" w14:textId="77777777" w:rsidR="002858AE" w:rsidRPr="005D1AB3" w:rsidRDefault="002858AE" w:rsidP="002858AE">
      <w:pPr>
        <w:pStyle w:val="NoSpacing"/>
        <w:divId w:val="817721100"/>
        <w:rPr>
          <w:sz w:val="28"/>
          <w:szCs w:val="28"/>
        </w:rPr>
      </w:pPr>
      <w:r w:rsidRPr="005D1AB3">
        <w:rPr>
          <w:sz w:val="28"/>
          <w:szCs w:val="28"/>
        </w:rPr>
        <w:t>and Jesus, our Beloved, opens the door to us.</w:t>
      </w:r>
    </w:p>
    <w:p w14:paraId="053AAF51" w14:textId="77777777" w:rsidR="002858AE" w:rsidRPr="005D1AB3" w:rsidRDefault="002858AE" w:rsidP="002858AE">
      <w:pPr>
        <w:pStyle w:val="NoSpacing"/>
        <w:divId w:val="817721100"/>
        <w:rPr>
          <w:sz w:val="28"/>
          <w:szCs w:val="28"/>
        </w:rPr>
      </w:pPr>
      <w:r w:rsidRPr="005D1AB3">
        <w:rPr>
          <w:sz w:val="28"/>
          <w:szCs w:val="28"/>
        </w:rPr>
        <w:t xml:space="preserve">Through </w:t>
      </w:r>
      <w:r w:rsidRPr="005D1AB3">
        <w:rPr>
          <w:rFonts w:ascii="Segoe UI Symbol" w:hAnsi="Segoe UI Symbol" w:cs="Segoe UI Symbol"/>
          <w:color w:val="FF0000"/>
          <w:sz w:val="28"/>
          <w:szCs w:val="28"/>
        </w:rPr>
        <w:t>☩</w:t>
      </w:r>
      <w:r w:rsidRPr="005D1AB3">
        <w:rPr>
          <w:sz w:val="28"/>
          <w:szCs w:val="28"/>
        </w:rPr>
        <w:t xml:space="preserve"> Jesus you are forgiven,</w:t>
      </w:r>
    </w:p>
    <w:p w14:paraId="3764585F" w14:textId="77777777" w:rsidR="002858AE" w:rsidRPr="005D1AB3" w:rsidRDefault="002858AE" w:rsidP="002858AE">
      <w:pPr>
        <w:pStyle w:val="NoSpacing"/>
        <w:divId w:val="817721100"/>
        <w:rPr>
          <w:sz w:val="28"/>
          <w:szCs w:val="28"/>
        </w:rPr>
      </w:pPr>
      <w:r w:rsidRPr="005D1AB3">
        <w:rPr>
          <w:sz w:val="28"/>
          <w:szCs w:val="28"/>
        </w:rPr>
        <w:t>by Jesus you are welcome,</w:t>
      </w:r>
    </w:p>
    <w:p w14:paraId="1F9EF2DB" w14:textId="77777777" w:rsidR="002858AE" w:rsidRPr="005D1AB3" w:rsidRDefault="002858AE" w:rsidP="002858AE">
      <w:pPr>
        <w:pStyle w:val="NoSpacing"/>
        <w:divId w:val="817721100"/>
        <w:rPr>
          <w:sz w:val="28"/>
          <w:szCs w:val="28"/>
        </w:rPr>
      </w:pPr>
      <w:r w:rsidRPr="005D1AB3">
        <w:rPr>
          <w:sz w:val="28"/>
          <w:szCs w:val="28"/>
        </w:rPr>
        <w:t>in Jesus you are called to rejoice!</w:t>
      </w:r>
    </w:p>
    <w:p w14:paraId="2FD773D5" w14:textId="77777777" w:rsidR="002858AE" w:rsidRPr="005D1AB3" w:rsidRDefault="002858AE" w:rsidP="002858AE">
      <w:pPr>
        <w:pStyle w:val="NoSpacing"/>
        <w:divId w:val="817721100"/>
        <w:rPr>
          <w:sz w:val="28"/>
          <w:szCs w:val="28"/>
        </w:rPr>
      </w:pPr>
      <w:r w:rsidRPr="005D1AB3">
        <w:rPr>
          <w:sz w:val="28"/>
          <w:szCs w:val="28"/>
        </w:rPr>
        <w:t>Let us live in the promises prepared for us</w:t>
      </w:r>
    </w:p>
    <w:p w14:paraId="778375A9" w14:textId="77777777" w:rsidR="002858AE" w:rsidRPr="005D1AB3" w:rsidRDefault="002858AE" w:rsidP="002858AE">
      <w:pPr>
        <w:pStyle w:val="NoSpacing"/>
        <w:divId w:val="817721100"/>
        <w:rPr>
          <w:sz w:val="28"/>
          <w:szCs w:val="28"/>
        </w:rPr>
      </w:pPr>
      <w:r w:rsidRPr="005D1AB3">
        <w:rPr>
          <w:sz w:val="28"/>
          <w:szCs w:val="28"/>
        </w:rPr>
        <w:t>from the foundation of the world.</w:t>
      </w:r>
    </w:p>
    <w:p w14:paraId="0945D8F2" w14:textId="77777777" w:rsidR="002858AE" w:rsidRPr="005D1AB3" w:rsidRDefault="002858AE" w:rsidP="002858AE">
      <w:pPr>
        <w:pStyle w:val="NoSpacing"/>
        <w:divId w:val="817721100"/>
        <w:rPr>
          <w:sz w:val="28"/>
          <w:szCs w:val="28"/>
        </w:rPr>
      </w:pPr>
      <w:r w:rsidRPr="005D1AB3">
        <w:rPr>
          <w:b/>
          <w:bCs/>
          <w:sz w:val="28"/>
          <w:szCs w:val="28"/>
        </w:rPr>
        <w:t>Amen.</w:t>
      </w:r>
    </w:p>
    <w:p w14:paraId="16C57270" w14:textId="77777777" w:rsidR="00ED686E" w:rsidRDefault="00ED686E" w:rsidP="002451E5">
      <w:pPr>
        <w:divId w:val="817721100"/>
        <w:rPr>
          <w:rStyle w:val="refrain1"/>
          <w:bCs w:val="0"/>
          <w:sz w:val="28"/>
          <w:szCs w:val="28"/>
        </w:rPr>
      </w:pPr>
    </w:p>
    <w:p w14:paraId="15D38683" w14:textId="22EDC5AE" w:rsidR="002451E5" w:rsidRPr="00F22BBF" w:rsidRDefault="00FE21E5" w:rsidP="002451E5">
      <w:pPr>
        <w:divId w:val="817721100"/>
        <w:rPr>
          <w:b/>
          <w:sz w:val="28"/>
          <w:szCs w:val="28"/>
        </w:rPr>
      </w:pPr>
      <w:r w:rsidRPr="000C4F91">
        <w:rPr>
          <w:rStyle w:val="refrain1"/>
          <w:bCs w:val="0"/>
          <w:sz w:val="28"/>
          <w:szCs w:val="28"/>
        </w:rPr>
        <w:t xml:space="preserve">Opening </w:t>
      </w:r>
      <w:r w:rsidR="009649AD" w:rsidRPr="000C4F91">
        <w:rPr>
          <w:rStyle w:val="refrain1"/>
          <w:bCs w:val="0"/>
          <w:sz w:val="28"/>
          <w:szCs w:val="28"/>
        </w:rPr>
        <w:t>Hymn</w:t>
      </w:r>
      <w:r w:rsidR="009649AD" w:rsidRPr="000C4F91">
        <w:rPr>
          <w:rStyle w:val="refrain1"/>
          <w:b w:val="0"/>
          <w:sz w:val="28"/>
          <w:szCs w:val="28"/>
        </w:rPr>
        <w:t xml:space="preserve">  </w:t>
      </w:r>
      <w:r w:rsidR="00CF64BA" w:rsidRPr="000C4F91">
        <w:rPr>
          <w:rStyle w:val="refrain1"/>
          <w:b w:val="0"/>
          <w:sz w:val="28"/>
          <w:szCs w:val="28"/>
        </w:rPr>
        <w:tab/>
      </w:r>
      <w:r w:rsidR="003B6A00" w:rsidRPr="000C4F91">
        <w:rPr>
          <w:rStyle w:val="refrain1"/>
          <w:b w:val="0"/>
          <w:sz w:val="28"/>
          <w:szCs w:val="28"/>
        </w:rPr>
        <w:t xml:space="preserve">     </w:t>
      </w:r>
      <w:r w:rsidR="008E7BAD" w:rsidRPr="000C4F91">
        <w:rPr>
          <w:rStyle w:val="refrain1"/>
          <w:b w:val="0"/>
          <w:sz w:val="28"/>
          <w:szCs w:val="28"/>
        </w:rPr>
        <w:t xml:space="preserve"> </w:t>
      </w:r>
      <w:r w:rsidR="008023C5">
        <w:rPr>
          <w:rStyle w:val="refrain1"/>
          <w:b w:val="0"/>
          <w:sz w:val="28"/>
          <w:szCs w:val="28"/>
        </w:rPr>
        <w:t xml:space="preserve">          </w:t>
      </w:r>
      <w:r w:rsidR="002451E5" w:rsidRPr="00F22BBF">
        <w:rPr>
          <w:b/>
          <w:bCs/>
          <w:sz w:val="28"/>
          <w:szCs w:val="28"/>
        </w:rPr>
        <w:t>“For All the Saints”</w:t>
      </w:r>
      <w:r w:rsidR="002451E5" w:rsidRPr="00F22BBF">
        <w:rPr>
          <w:b/>
          <w:bCs/>
          <w:sz w:val="28"/>
          <w:szCs w:val="28"/>
        </w:rPr>
        <w:tab/>
      </w:r>
      <w:r w:rsidR="008023C5">
        <w:rPr>
          <w:b/>
          <w:bCs/>
          <w:sz w:val="28"/>
          <w:szCs w:val="28"/>
        </w:rPr>
        <w:t xml:space="preserve"> </w:t>
      </w:r>
      <w:r w:rsidR="002451E5">
        <w:rPr>
          <w:b/>
          <w:bCs/>
          <w:sz w:val="28"/>
          <w:szCs w:val="28"/>
        </w:rPr>
        <w:t xml:space="preserve">               </w:t>
      </w:r>
      <w:r w:rsidR="002451E5" w:rsidRPr="00F22BBF">
        <w:rPr>
          <w:b/>
          <w:bCs/>
          <w:sz w:val="28"/>
          <w:szCs w:val="28"/>
        </w:rPr>
        <w:t>#422 vss. 1,2,3</w:t>
      </w:r>
      <w:r w:rsidR="002451E5">
        <w:rPr>
          <w:b/>
          <w:bCs/>
          <w:sz w:val="28"/>
          <w:szCs w:val="28"/>
        </w:rPr>
        <w:t xml:space="preserve"> </w:t>
      </w:r>
    </w:p>
    <w:p w14:paraId="0AD2E4D1" w14:textId="77777777" w:rsidR="0074125B" w:rsidRDefault="0074125B" w:rsidP="00DC6B1E">
      <w:pPr>
        <w:tabs>
          <w:tab w:val="left" w:pos="2160"/>
          <w:tab w:val="right" w:pos="7920"/>
        </w:tabs>
        <w:divId w:val="817721100"/>
        <w:rPr>
          <w:rStyle w:val="refrain1"/>
          <w:sz w:val="28"/>
          <w:szCs w:val="28"/>
        </w:rPr>
      </w:pPr>
    </w:p>
    <w:p w14:paraId="57A0CCD0" w14:textId="77777777" w:rsidR="00950F11" w:rsidRDefault="00400113" w:rsidP="00DC6B1E">
      <w:pPr>
        <w:tabs>
          <w:tab w:val="left" w:pos="2160"/>
          <w:tab w:val="right" w:pos="7920"/>
        </w:tabs>
        <w:divId w:val="817721100"/>
        <w:rPr>
          <w:sz w:val="28"/>
          <w:szCs w:val="28"/>
          <w:shd w:val="clear" w:color="auto" w:fill="FFFFFF"/>
        </w:rPr>
      </w:pPr>
      <w:r w:rsidRPr="000C4F91">
        <w:rPr>
          <w:rStyle w:val="refrain1"/>
          <w:sz w:val="28"/>
          <w:szCs w:val="28"/>
        </w:rPr>
        <w:t xml:space="preserve">Greetings: </w:t>
      </w:r>
      <w:r w:rsidR="00717416" w:rsidRPr="000C4F91">
        <w:rPr>
          <w:rStyle w:val="refrain1"/>
          <w:sz w:val="28"/>
          <w:szCs w:val="28"/>
        </w:rPr>
        <w:t>“</w:t>
      </w:r>
      <w:r w:rsidRPr="000C4F91">
        <w:rPr>
          <w:sz w:val="28"/>
          <w:szCs w:val="28"/>
          <w:shd w:val="clear" w:color="auto" w:fill="FFFFFF"/>
        </w:rPr>
        <w:t xml:space="preserve">The grace of the Lord Jesus Christ and the love of God and the </w:t>
      </w:r>
      <w:r w:rsidR="0050170A" w:rsidRPr="000C4F91">
        <w:rPr>
          <w:sz w:val="28"/>
          <w:szCs w:val="28"/>
          <w:shd w:val="clear" w:color="auto" w:fill="FFFFFF"/>
        </w:rPr>
        <w:t>communion</w:t>
      </w:r>
      <w:r w:rsidRPr="000C4F91">
        <w:rPr>
          <w:sz w:val="28"/>
          <w:szCs w:val="28"/>
          <w:shd w:val="clear" w:color="auto" w:fill="FFFFFF"/>
        </w:rPr>
        <w:t xml:space="preserve"> of the Holy Spirit be with you all</w:t>
      </w:r>
      <w:r w:rsidR="00717416" w:rsidRPr="000C4F91">
        <w:rPr>
          <w:sz w:val="28"/>
          <w:szCs w:val="28"/>
          <w:shd w:val="clear" w:color="auto" w:fill="FFFFFF"/>
        </w:rPr>
        <w:t>” ( 2 Corinthians 13:14).</w:t>
      </w:r>
    </w:p>
    <w:p w14:paraId="0D050108" w14:textId="41782CA3" w:rsidR="00ED686E" w:rsidRPr="00ED686E" w:rsidRDefault="00ED686E" w:rsidP="00DC6B1E">
      <w:pPr>
        <w:tabs>
          <w:tab w:val="left" w:pos="2160"/>
          <w:tab w:val="right" w:pos="7920"/>
        </w:tabs>
        <w:divId w:val="817721100"/>
        <w:rPr>
          <w:b/>
          <w:bCs/>
          <w:sz w:val="28"/>
          <w:szCs w:val="28"/>
          <w:shd w:val="clear" w:color="auto" w:fill="FFFFFF"/>
        </w:rPr>
      </w:pPr>
      <w:r w:rsidRPr="00ED686E">
        <w:rPr>
          <w:b/>
          <w:bCs/>
          <w:sz w:val="28"/>
          <w:szCs w:val="28"/>
          <w:shd w:val="clear" w:color="auto" w:fill="FFFFFF"/>
        </w:rPr>
        <w:t xml:space="preserve">C: </w:t>
      </w:r>
      <w:proofErr w:type="gramStart"/>
      <w:r w:rsidRPr="00ED686E">
        <w:rPr>
          <w:b/>
          <w:bCs/>
          <w:sz w:val="28"/>
          <w:szCs w:val="28"/>
          <w:shd w:val="clear" w:color="auto" w:fill="FFFFFF"/>
        </w:rPr>
        <w:t>And also</w:t>
      </w:r>
      <w:proofErr w:type="gramEnd"/>
      <w:r w:rsidRPr="00ED686E">
        <w:rPr>
          <w:b/>
          <w:bCs/>
          <w:sz w:val="28"/>
          <w:szCs w:val="28"/>
          <w:shd w:val="clear" w:color="auto" w:fill="FFFFFF"/>
        </w:rPr>
        <w:t>, with you.</w:t>
      </w:r>
    </w:p>
    <w:p w14:paraId="4EDE2BD1" w14:textId="77777777" w:rsidR="00506FFA" w:rsidRPr="000C4F91" w:rsidRDefault="00506FFA" w:rsidP="00DC6B1E">
      <w:pPr>
        <w:tabs>
          <w:tab w:val="left" w:pos="2160"/>
          <w:tab w:val="right" w:pos="7920"/>
        </w:tabs>
        <w:divId w:val="817721100"/>
        <w:rPr>
          <w:sz w:val="28"/>
          <w:szCs w:val="28"/>
          <w:shd w:val="clear" w:color="auto" w:fill="FFFFFF"/>
        </w:rPr>
      </w:pPr>
    </w:p>
    <w:p w14:paraId="3C43CC1D" w14:textId="77777777" w:rsidR="0001295C" w:rsidRPr="000C4F91" w:rsidRDefault="0001295C" w:rsidP="00DC6B1E">
      <w:pPr>
        <w:pStyle w:val="Heading3"/>
        <w:spacing w:before="0" w:beforeAutospacing="0" w:after="0" w:afterAutospacing="0"/>
        <w:contextualSpacing/>
      </w:pPr>
      <w:r w:rsidRPr="000C4F91">
        <w:t>Prayer of the Day</w:t>
      </w:r>
      <w:r w:rsidR="00A2693B" w:rsidRPr="000C4F91">
        <w:t xml:space="preserve"> </w:t>
      </w:r>
    </w:p>
    <w:p w14:paraId="0FFA508D" w14:textId="43154C5C" w:rsidR="00D032D8" w:rsidRPr="000C4F91" w:rsidRDefault="00AE74A3" w:rsidP="00DC6B1E">
      <w:pPr>
        <w:pStyle w:val="Heading3"/>
        <w:spacing w:before="0" w:beforeAutospacing="0" w:after="0" w:afterAutospacing="0"/>
        <w:contextualSpacing/>
        <w:rPr>
          <w:b w:val="0"/>
          <w:bCs w:val="0"/>
        </w:rPr>
      </w:pPr>
      <w:r>
        <w:rPr>
          <w:b w:val="0"/>
          <w:bCs w:val="0"/>
        </w:rPr>
        <w:t xml:space="preserve">P: </w:t>
      </w:r>
      <w:r w:rsidR="00D032D8" w:rsidRPr="000C4F91">
        <w:rPr>
          <w:b w:val="0"/>
          <w:bCs w:val="0"/>
        </w:rPr>
        <w:t xml:space="preserve">Let us pray </w:t>
      </w:r>
      <w:r w:rsidR="00565256">
        <w:rPr>
          <w:b w:val="0"/>
          <w:bCs w:val="0"/>
        </w:rPr>
        <w:t>together.</w:t>
      </w:r>
    </w:p>
    <w:p w14:paraId="10F0E6CD" w14:textId="7E861922" w:rsidR="006A7CD7" w:rsidRPr="000C4F91" w:rsidRDefault="006A7CD7" w:rsidP="006A7CD7">
      <w:pPr>
        <w:divId w:val="1881088845"/>
        <w:rPr>
          <w:b/>
          <w:bCs/>
          <w:sz w:val="28"/>
          <w:szCs w:val="28"/>
        </w:rPr>
      </w:pPr>
      <w:r w:rsidRPr="00565256">
        <w:rPr>
          <w:b/>
          <w:bCs/>
          <w:sz w:val="28"/>
          <w:szCs w:val="28"/>
        </w:rPr>
        <w:t>Almighty God</w:t>
      </w:r>
      <w:r w:rsidRPr="000C4F91">
        <w:rPr>
          <w:b/>
          <w:bCs/>
          <w:sz w:val="28"/>
          <w:szCs w:val="28"/>
        </w:rPr>
        <w:t xml:space="preserve">, </w:t>
      </w:r>
      <w:r w:rsidR="00565256">
        <w:rPr>
          <w:b/>
          <w:bCs/>
          <w:sz w:val="28"/>
          <w:szCs w:val="28"/>
        </w:rPr>
        <w:t xml:space="preserve"> </w:t>
      </w:r>
      <w:r w:rsidRPr="000C4F91">
        <w:rPr>
          <w:b/>
          <w:bCs/>
          <w:sz w:val="28"/>
          <w:szCs w:val="28"/>
        </w:rPr>
        <w:t xml:space="preserve">you have knit your people together in one communion in the mystical body of your Son, Jesus Christ our Lord. Grant us grace to follow your blessed saints in lives of faith and commitment, and to know the inexpressible joys you have prepared for those who love you, through Jesus Christ, our Savior and Lord, who lives and reigns with you and the Holy Spirit, one God, now and forever. Amen. </w:t>
      </w:r>
    </w:p>
    <w:p w14:paraId="04D2F515" w14:textId="77777777" w:rsidR="0074125B" w:rsidRDefault="0074125B" w:rsidP="00F7259B">
      <w:pPr>
        <w:pStyle w:val="Style2"/>
        <w:divId w:val="1881088845"/>
      </w:pPr>
    </w:p>
    <w:p w14:paraId="603BE092" w14:textId="4FBBD5E4" w:rsidR="00A82B2C" w:rsidRPr="00A82B2C" w:rsidRDefault="00A82B2C" w:rsidP="00F7259B">
      <w:pPr>
        <w:pStyle w:val="Style2"/>
        <w:divId w:val="1881088845"/>
        <w:rPr>
          <w:i/>
          <w:iCs/>
          <w:color w:val="FF0000"/>
        </w:rPr>
      </w:pPr>
      <w:r w:rsidRPr="00A82B2C">
        <w:rPr>
          <w:i/>
          <w:iCs/>
          <w:color w:val="FF0000"/>
        </w:rPr>
        <w:t>Please be seated.</w:t>
      </w:r>
    </w:p>
    <w:p w14:paraId="2C10D95B" w14:textId="14F201A1" w:rsidR="00F7259B" w:rsidRDefault="006A7CD7" w:rsidP="00F7259B">
      <w:pPr>
        <w:pStyle w:val="Style2"/>
        <w:divId w:val="1881088845"/>
      </w:pPr>
      <w:r w:rsidRPr="000C4F91">
        <w:t xml:space="preserve">First Reading: </w:t>
      </w:r>
      <w:r w:rsidR="00ED686E">
        <w:t>Revelation 7:9-17</w:t>
      </w:r>
    </w:p>
    <w:p w14:paraId="2D3139FB" w14:textId="42946EA7" w:rsidR="00ED686E" w:rsidRPr="00A82B2C" w:rsidRDefault="00A82B2C" w:rsidP="00F7259B">
      <w:pPr>
        <w:pStyle w:val="Style2"/>
        <w:divId w:val="1881088845"/>
        <w:rPr>
          <w:b w:val="0"/>
          <w:bCs/>
        </w:rPr>
      </w:pPr>
      <w:r w:rsidRPr="00A82B2C">
        <w:rPr>
          <w:b w:val="0"/>
          <w:bCs/>
        </w:rPr>
        <w:t xml:space="preserve">R: A reading from </w:t>
      </w:r>
      <w:r w:rsidR="00996CDF" w:rsidRPr="00A82B2C">
        <w:rPr>
          <w:b w:val="0"/>
          <w:bCs/>
        </w:rPr>
        <w:t>Revelation</w:t>
      </w:r>
    </w:p>
    <w:p w14:paraId="5BF3570D" w14:textId="77777777" w:rsidR="00A82B2C" w:rsidRDefault="00A82B2C" w:rsidP="00F7259B">
      <w:pPr>
        <w:pStyle w:val="Style2"/>
        <w:divId w:val="1881088845"/>
      </w:pPr>
    </w:p>
    <w:p w14:paraId="752AAA47" w14:textId="3D6C3998" w:rsidR="00A82B2C" w:rsidRPr="00A82B2C" w:rsidRDefault="00A82B2C" w:rsidP="00F7259B">
      <w:pPr>
        <w:pStyle w:val="Style2"/>
        <w:divId w:val="1881088845"/>
        <w:rPr>
          <w:b w:val="0"/>
          <w:bCs/>
        </w:rPr>
      </w:pPr>
      <w:r w:rsidRPr="00A82B2C">
        <w:rPr>
          <w:b w:val="0"/>
          <w:bCs/>
        </w:rPr>
        <w:t xml:space="preserve">R: Word of God, Word of </w:t>
      </w:r>
      <w:r w:rsidR="00D63131">
        <w:rPr>
          <w:b w:val="0"/>
          <w:bCs/>
        </w:rPr>
        <w:t>l</w:t>
      </w:r>
      <w:r w:rsidRPr="00A82B2C">
        <w:rPr>
          <w:b w:val="0"/>
          <w:bCs/>
        </w:rPr>
        <w:t>ife</w:t>
      </w:r>
    </w:p>
    <w:p w14:paraId="762AAC16" w14:textId="1D2477A0" w:rsidR="00A82B2C" w:rsidRDefault="00A82B2C" w:rsidP="00F7259B">
      <w:pPr>
        <w:pStyle w:val="Style2"/>
        <w:divId w:val="1881088845"/>
      </w:pPr>
      <w:r>
        <w:t>C: Thanks be to God.</w:t>
      </w:r>
    </w:p>
    <w:p w14:paraId="008CE304" w14:textId="77777777" w:rsidR="00A82B2C" w:rsidRDefault="00A82B2C" w:rsidP="00F7259B">
      <w:pPr>
        <w:pStyle w:val="Style2"/>
        <w:divId w:val="1881088845"/>
      </w:pPr>
    </w:p>
    <w:p w14:paraId="1D6F50C7" w14:textId="08DBDFF0" w:rsidR="00522D1F" w:rsidRDefault="00ED686E" w:rsidP="00F7259B">
      <w:pPr>
        <w:pStyle w:val="Style2"/>
        <w:divId w:val="1881088845"/>
      </w:pPr>
      <w:r>
        <w:t>Psalm 34: 1-10, 22</w:t>
      </w:r>
    </w:p>
    <w:p w14:paraId="53129C00" w14:textId="577D1AC1" w:rsidR="00ED686E" w:rsidRDefault="00A82B2C" w:rsidP="00F7259B">
      <w:pPr>
        <w:pStyle w:val="Style2"/>
        <w:divId w:val="1881088845"/>
        <w:rPr>
          <w:b w:val="0"/>
          <w:bCs/>
        </w:rPr>
      </w:pPr>
      <w:r>
        <w:rPr>
          <w:b w:val="0"/>
          <w:bCs/>
        </w:rPr>
        <w:t>R: Let us read responsively.</w:t>
      </w:r>
    </w:p>
    <w:p w14:paraId="7BDDB26E" w14:textId="77777777" w:rsidR="00A82B2C" w:rsidRDefault="00A82B2C" w:rsidP="00A82B2C">
      <w:pPr>
        <w:pStyle w:val="NoSpacing"/>
        <w:divId w:val="1881088845"/>
        <w:rPr>
          <w:b/>
          <w:bCs/>
          <w:sz w:val="28"/>
          <w:szCs w:val="28"/>
        </w:rPr>
      </w:pPr>
      <w:r w:rsidRPr="00201CE8">
        <w:rPr>
          <w:b/>
          <w:bCs/>
          <w:sz w:val="28"/>
          <w:szCs w:val="28"/>
        </w:rPr>
        <w:t xml:space="preserve">Psalm: Psalm </w:t>
      </w:r>
      <w:r w:rsidRPr="008351E5">
        <w:rPr>
          <w:b/>
          <w:bCs/>
          <w:sz w:val="28"/>
          <w:szCs w:val="28"/>
        </w:rPr>
        <w:t>34:1-10, 22</w:t>
      </w:r>
    </w:p>
    <w:p w14:paraId="0313214C" w14:textId="77777777" w:rsidR="00A82B2C" w:rsidRPr="00201CE8" w:rsidRDefault="00A82B2C" w:rsidP="00A82B2C">
      <w:pPr>
        <w:pStyle w:val="NoSpacing"/>
        <w:divId w:val="1881088845"/>
        <w:rPr>
          <w:sz w:val="28"/>
          <w:szCs w:val="28"/>
        </w:rPr>
      </w:pPr>
      <w:r w:rsidRPr="00201CE8">
        <w:rPr>
          <w:sz w:val="28"/>
          <w:szCs w:val="28"/>
        </w:rPr>
        <w:t>R: Please read responsively to Psalm 43</w:t>
      </w:r>
    </w:p>
    <w:p w14:paraId="0FF1137D" w14:textId="77777777" w:rsidR="00A82B2C" w:rsidRDefault="00A82B2C" w:rsidP="00A82B2C">
      <w:pPr>
        <w:pStyle w:val="NoSpacing"/>
        <w:divId w:val="1881088845"/>
        <w:rPr>
          <w:sz w:val="28"/>
          <w:szCs w:val="28"/>
        </w:rPr>
      </w:pPr>
      <w:r w:rsidRPr="008351E5">
        <w:rPr>
          <w:sz w:val="28"/>
          <w:szCs w:val="28"/>
          <w:vertAlign w:val="superscript"/>
        </w:rPr>
        <w:t>1</w:t>
      </w:r>
      <w:r w:rsidRPr="008351E5">
        <w:rPr>
          <w:sz w:val="28"/>
          <w:szCs w:val="28"/>
        </w:rPr>
        <w:t xml:space="preserve">I will </w:t>
      </w:r>
      <w:proofErr w:type="gramStart"/>
      <w:r w:rsidRPr="008351E5">
        <w:rPr>
          <w:sz w:val="28"/>
          <w:szCs w:val="28"/>
        </w:rPr>
        <w:t>bless the Lord</w:t>
      </w:r>
      <w:r w:rsidRPr="008351E5">
        <w:rPr>
          <w:sz w:val="28"/>
          <w:szCs w:val="28"/>
          <w:vertAlign w:val="superscript"/>
        </w:rPr>
        <w:t>|</w:t>
      </w:r>
      <w:r w:rsidRPr="008351E5">
        <w:rPr>
          <w:sz w:val="28"/>
          <w:szCs w:val="28"/>
        </w:rPr>
        <w:t xml:space="preserve"> at all times</w:t>
      </w:r>
      <w:proofErr w:type="gramEnd"/>
      <w:r w:rsidRPr="008351E5">
        <w:rPr>
          <w:sz w:val="28"/>
          <w:szCs w:val="28"/>
        </w:rPr>
        <w:t>;</w:t>
      </w:r>
      <w:r w:rsidRPr="008351E5">
        <w:rPr>
          <w:sz w:val="28"/>
          <w:szCs w:val="28"/>
        </w:rPr>
        <w:br/>
      </w:r>
      <w:r w:rsidRPr="008351E5">
        <w:rPr>
          <w:sz w:val="28"/>
          <w:szCs w:val="28"/>
        </w:rPr>
        <w:t> </w:t>
      </w:r>
      <w:r w:rsidRPr="008351E5">
        <w:rPr>
          <w:sz w:val="28"/>
          <w:szCs w:val="28"/>
        </w:rPr>
        <w:t> </w:t>
      </w:r>
      <w:r w:rsidRPr="008351E5">
        <w:rPr>
          <w:sz w:val="28"/>
          <w:szCs w:val="28"/>
        </w:rPr>
        <w:t xml:space="preserve">the praise of God shall ever be </w:t>
      </w:r>
      <w:r w:rsidRPr="008351E5">
        <w:rPr>
          <w:sz w:val="28"/>
          <w:szCs w:val="28"/>
          <w:vertAlign w:val="superscript"/>
        </w:rPr>
        <w:t>|</w:t>
      </w:r>
      <w:r w:rsidRPr="008351E5">
        <w:rPr>
          <w:sz w:val="28"/>
          <w:szCs w:val="28"/>
        </w:rPr>
        <w:t xml:space="preserve"> in my mouth.</w:t>
      </w:r>
      <w:r w:rsidRPr="008351E5">
        <w:rPr>
          <w:sz w:val="28"/>
          <w:szCs w:val="28"/>
        </w:rPr>
        <w:br/>
      </w:r>
      <w:r w:rsidRPr="008351E5">
        <w:rPr>
          <w:sz w:val="28"/>
          <w:szCs w:val="28"/>
        </w:rPr>
        <w:t> </w:t>
      </w:r>
      <w:r w:rsidRPr="008351E5">
        <w:rPr>
          <w:sz w:val="28"/>
          <w:szCs w:val="28"/>
          <w:vertAlign w:val="superscript"/>
        </w:rPr>
        <w:t>2</w:t>
      </w:r>
      <w:r w:rsidRPr="008351E5">
        <w:rPr>
          <w:b/>
          <w:bCs/>
          <w:sz w:val="28"/>
          <w:szCs w:val="28"/>
        </w:rPr>
        <w:t xml:space="preserve">I will glory </w:t>
      </w:r>
      <w:r w:rsidRPr="008351E5">
        <w:rPr>
          <w:b/>
          <w:bCs/>
          <w:sz w:val="28"/>
          <w:szCs w:val="28"/>
          <w:vertAlign w:val="superscript"/>
        </w:rPr>
        <w:t>|</w:t>
      </w:r>
      <w:r w:rsidRPr="008351E5">
        <w:rPr>
          <w:b/>
          <w:bCs/>
          <w:sz w:val="28"/>
          <w:szCs w:val="28"/>
        </w:rPr>
        <w:t xml:space="preserve"> in the Lord;</w:t>
      </w:r>
      <w:r w:rsidRPr="008351E5">
        <w:rPr>
          <w:sz w:val="28"/>
          <w:szCs w:val="28"/>
        </w:rPr>
        <w:br/>
      </w:r>
      <w:r w:rsidRPr="008351E5">
        <w:rPr>
          <w:sz w:val="28"/>
          <w:szCs w:val="28"/>
        </w:rPr>
        <w:t> </w:t>
      </w:r>
      <w:r w:rsidRPr="008351E5">
        <w:rPr>
          <w:sz w:val="28"/>
          <w:szCs w:val="28"/>
        </w:rPr>
        <w:t> </w:t>
      </w:r>
      <w:r w:rsidRPr="008351E5">
        <w:rPr>
          <w:b/>
          <w:bCs/>
          <w:sz w:val="28"/>
          <w:szCs w:val="28"/>
        </w:rPr>
        <w:t xml:space="preserve">let the lowly hear </w:t>
      </w:r>
      <w:r w:rsidRPr="008351E5">
        <w:rPr>
          <w:b/>
          <w:bCs/>
          <w:sz w:val="28"/>
          <w:szCs w:val="28"/>
          <w:vertAlign w:val="superscript"/>
        </w:rPr>
        <w:t>|</w:t>
      </w:r>
      <w:r w:rsidRPr="008351E5">
        <w:rPr>
          <w:b/>
          <w:bCs/>
          <w:sz w:val="28"/>
          <w:szCs w:val="28"/>
        </w:rPr>
        <w:t xml:space="preserve"> and rejoice.</w:t>
      </w:r>
      <w:r w:rsidRPr="008351E5">
        <w:rPr>
          <w:sz w:val="28"/>
          <w:szCs w:val="28"/>
        </w:rPr>
        <w:t> R</w:t>
      </w:r>
      <w:r w:rsidRPr="008351E5">
        <w:rPr>
          <w:sz w:val="28"/>
          <w:szCs w:val="28"/>
        </w:rPr>
        <w:br/>
      </w:r>
      <w:r w:rsidRPr="008351E5">
        <w:rPr>
          <w:sz w:val="28"/>
          <w:szCs w:val="28"/>
        </w:rPr>
        <w:t> </w:t>
      </w:r>
      <w:r w:rsidRPr="008351E5">
        <w:rPr>
          <w:sz w:val="28"/>
          <w:szCs w:val="28"/>
          <w:vertAlign w:val="superscript"/>
        </w:rPr>
        <w:t>3</w:t>
      </w:r>
      <w:r w:rsidRPr="008351E5">
        <w:rPr>
          <w:sz w:val="28"/>
          <w:szCs w:val="28"/>
        </w:rPr>
        <w:t xml:space="preserve">Proclaim with me the greatness </w:t>
      </w:r>
      <w:r w:rsidRPr="008351E5">
        <w:rPr>
          <w:sz w:val="28"/>
          <w:szCs w:val="28"/>
          <w:vertAlign w:val="superscript"/>
        </w:rPr>
        <w:t>|</w:t>
      </w:r>
      <w:r w:rsidRPr="008351E5">
        <w:rPr>
          <w:sz w:val="28"/>
          <w:szCs w:val="28"/>
        </w:rPr>
        <w:t xml:space="preserve"> of the Lord;</w:t>
      </w:r>
      <w:r w:rsidRPr="008351E5">
        <w:rPr>
          <w:sz w:val="28"/>
          <w:szCs w:val="28"/>
        </w:rPr>
        <w:br/>
      </w:r>
      <w:r w:rsidRPr="008351E5">
        <w:rPr>
          <w:sz w:val="28"/>
          <w:szCs w:val="28"/>
        </w:rPr>
        <w:t> </w:t>
      </w:r>
      <w:r w:rsidRPr="008351E5">
        <w:rPr>
          <w:sz w:val="28"/>
          <w:szCs w:val="28"/>
        </w:rPr>
        <w:t> </w:t>
      </w:r>
      <w:r w:rsidRPr="008351E5">
        <w:rPr>
          <w:sz w:val="28"/>
          <w:szCs w:val="28"/>
        </w:rPr>
        <w:t xml:space="preserve">let us exalt God’s </w:t>
      </w:r>
      <w:r w:rsidRPr="008351E5">
        <w:rPr>
          <w:sz w:val="28"/>
          <w:szCs w:val="28"/>
          <w:vertAlign w:val="superscript"/>
        </w:rPr>
        <w:t>|</w:t>
      </w:r>
      <w:r w:rsidRPr="008351E5">
        <w:rPr>
          <w:sz w:val="28"/>
          <w:szCs w:val="28"/>
        </w:rPr>
        <w:t xml:space="preserve"> name together.</w:t>
      </w:r>
      <w:r w:rsidRPr="008351E5">
        <w:rPr>
          <w:sz w:val="28"/>
          <w:szCs w:val="28"/>
        </w:rPr>
        <w:br/>
      </w:r>
      <w:r w:rsidRPr="008351E5">
        <w:rPr>
          <w:sz w:val="28"/>
          <w:szCs w:val="28"/>
        </w:rPr>
        <w:t> </w:t>
      </w:r>
      <w:r w:rsidRPr="008351E5">
        <w:rPr>
          <w:sz w:val="28"/>
          <w:szCs w:val="28"/>
          <w:vertAlign w:val="superscript"/>
        </w:rPr>
        <w:t>4</w:t>
      </w:r>
      <w:r w:rsidRPr="008351E5">
        <w:rPr>
          <w:b/>
          <w:bCs/>
          <w:sz w:val="28"/>
          <w:szCs w:val="28"/>
        </w:rPr>
        <w:t xml:space="preserve">I sought the Lord, who </w:t>
      </w:r>
      <w:r w:rsidRPr="008351E5">
        <w:rPr>
          <w:b/>
          <w:bCs/>
          <w:sz w:val="28"/>
          <w:szCs w:val="28"/>
          <w:vertAlign w:val="superscript"/>
        </w:rPr>
        <w:t>|</w:t>
      </w:r>
      <w:r w:rsidRPr="008351E5">
        <w:rPr>
          <w:b/>
          <w:bCs/>
          <w:sz w:val="28"/>
          <w:szCs w:val="28"/>
        </w:rPr>
        <w:t xml:space="preserve"> answered me</w:t>
      </w:r>
      <w:r w:rsidRPr="008351E5">
        <w:rPr>
          <w:sz w:val="28"/>
          <w:szCs w:val="28"/>
        </w:rPr>
        <w:br/>
      </w:r>
      <w:r w:rsidRPr="008351E5">
        <w:rPr>
          <w:sz w:val="28"/>
          <w:szCs w:val="28"/>
        </w:rPr>
        <w:t> </w:t>
      </w:r>
      <w:r w:rsidRPr="008351E5">
        <w:rPr>
          <w:sz w:val="28"/>
          <w:szCs w:val="28"/>
        </w:rPr>
        <w:t> </w:t>
      </w:r>
      <w:r w:rsidRPr="008351E5">
        <w:rPr>
          <w:b/>
          <w:bCs/>
          <w:sz w:val="28"/>
          <w:szCs w:val="28"/>
        </w:rPr>
        <w:t xml:space="preserve">and delivered me from </w:t>
      </w:r>
      <w:r w:rsidRPr="008351E5">
        <w:rPr>
          <w:b/>
          <w:bCs/>
          <w:sz w:val="28"/>
          <w:szCs w:val="28"/>
          <w:vertAlign w:val="superscript"/>
        </w:rPr>
        <w:t>|</w:t>
      </w:r>
      <w:r w:rsidRPr="008351E5">
        <w:rPr>
          <w:b/>
          <w:bCs/>
          <w:sz w:val="28"/>
          <w:szCs w:val="28"/>
        </w:rPr>
        <w:t xml:space="preserve"> all my terrors.</w:t>
      </w:r>
      <w:r w:rsidRPr="008351E5">
        <w:rPr>
          <w:sz w:val="28"/>
          <w:szCs w:val="28"/>
        </w:rPr>
        <w:br/>
      </w:r>
      <w:r w:rsidRPr="008351E5">
        <w:rPr>
          <w:sz w:val="28"/>
          <w:szCs w:val="28"/>
        </w:rPr>
        <w:t> </w:t>
      </w:r>
      <w:r w:rsidRPr="008351E5">
        <w:rPr>
          <w:sz w:val="28"/>
          <w:szCs w:val="28"/>
          <w:vertAlign w:val="superscript"/>
        </w:rPr>
        <w:t>5</w:t>
      </w:r>
      <w:r w:rsidRPr="008351E5">
        <w:rPr>
          <w:sz w:val="28"/>
          <w:szCs w:val="28"/>
        </w:rPr>
        <w:t>Look upon the Lord</w:t>
      </w:r>
      <w:r w:rsidRPr="008351E5">
        <w:rPr>
          <w:sz w:val="28"/>
          <w:szCs w:val="28"/>
          <w:vertAlign w:val="superscript"/>
        </w:rPr>
        <w:t>|</w:t>
      </w:r>
      <w:r w:rsidRPr="008351E5">
        <w:rPr>
          <w:sz w:val="28"/>
          <w:szCs w:val="28"/>
        </w:rPr>
        <w:t xml:space="preserve"> and be radiant,</w:t>
      </w:r>
      <w:r w:rsidRPr="008351E5">
        <w:rPr>
          <w:sz w:val="28"/>
          <w:szCs w:val="28"/>
        </w:rPr>
        <w:br/>
      </w:r>
      <w:r w:rsidRPr="008351E5">
        <w:rPr>
          <w:sz w:val="28"/>
          <w:szCs w:val="28"/>
        </w:rPr>
        <w:t> </w:t>
      </w:r>
      <w:r w:rsidRPr="008351E5">
        <w:rPr>
          <w:sz w:val="28"/>
          <w:szCs w:val="28"/>
        </w:rPr>
        <w:t> </w:t>
      </w:r>
      <w:r w:rsidRPr="008351E5">
        <w:rPr>
          <w:sz w:val="28"/>
          <w:szCs w:val="28"/>
        </w:rPr>
        <w:t xml:space="preserve">and let not your faces </w:t>
      </w:r>
      <w:r w:rsidRPr="008351E5">
        <w:rPr>
          <w:sz w:val="28"/>
          <w:szCs w:val="28"/>
          <w:vertAlign w:val="superscript"/>
        </w:rPr>
        <w:t>|</w:t>
      </w:r>
      <w:r w:rsidRPr="008351E5">
        <w:rPr>
          <w:sz w:val="28"/>
          <w:szCs w:val="28"/>
        </w:rPr>
        <w:t xml:space="preserve"> be ashamed.</w:t>
      </w:r>
      <w:r w:rsidRPr="008351E5">
        <w:rPr>
          <w:sz w:val="28"/>
          <w:szCs w:val="28"/>
        </w:rPr>
        <w:br/>
      </w:r>
      <w:r w:rsidRPr="008351E5">
        <w:rPr>
          <w:sz w:val="28"/>
          <w:szCs w:val="28"/>
        </w:rPr>
        <w:t> </w:t>
      </w:r>
      <w:r w:rsidRPr="008351E5">
        <w:rPr>
          <w:sz w:val="28"/>
          <w:szCs w:val="28"/>
          <w:vertAlign w:val="superscript"/>
        </w:rPr>
        <w:t>6</w:t>
      </w:r>
      <w:r w:rsidRPr="008351E5">
        <w:rPr>
          <w:b/>
          <w:bCs/>
          <w:sz w:val="28"/>
          <w:szCs w:val="28"/>
        </w:rPr>
        <w:t xml:space="preserve">I called in my affliction, and </w:t>
      </w:r>
      <w:r w:rsidRPr="008351E5">
        <w:rPr>
          <w:b/>
          <w:bCs/>
          <w:sz w:val="28"/>
          <w:szCs w:val="28"/>
          <w:vertAlign w:val="superscript"/>
        </w:rPr>
        <w:t>|</w:t>
      </w:r>
      <w:r w:rsidRPr="008351E5">
        <w:rPr>
          <w:b/>
          <w:bCs/>
          <w:sz w:val="28"/>
          <w:szCs w:val="28"/>
        </w:rPr>
        <w:t xml:space="preserve"> the Lord heard me</w:t>
      </w:r>
      <w:r w:rsidRPr="008351E5">
        <w:rPr>
          <w:sz w:val="28"/>
          <w:szCs w:val="28"/>
        </w:rPr>
        <w:br/>
      </w:r>
      <w:r w:rsidRPr="008351E5">
        <w:rPr>
          <w:sz w:val="28"/>
          <w:szCs w:val="28"/>
        </w:rPr>
        <w:t> </w:t>
      </w:r>
      <w:r w:rsidRPr="008351E5">
        <w:rPr>
          <w:sz w:val="28"/>
          <w:szCs w:val="28"/>
        </w:rPr>
        <w:t> </w:t>
      </w:r>
      <w:r w:rsidRPr="008351E5">
        <w:rPr>
          <w:b/>
          <w:bCs/>
          <w:sz w:val="28"/>
          <w:szCs w:val="28"/>
        </w:rPr>
        <w:t xml:space="preserve">and saved me from </w:t>
      </w:r>
      <w:r w:rsidRPr="008351E5">
        <w:rPr>
          <w:b/>
          <w:bCs/>
          <w:sz w:val="28"/>
          <w:szCs w:val="28"/>
          <w:vertAlign w:val="superscript"/>
        </w:rPr>
        <w:t>|</w:t>
      </w:r>
      <w:r w:rsidRPr="008351E5">
        <w:rPr>
          <w:b/>
          <w:bCs/>
          <w:sz w:val="28"/>
          <w:szCs w:val="28"/>
        </w:rPr>
        <w:t xml:space="preserve"> all my troubles.</w:t>
      </w:r>
      <w:r w:rsidRPr="008351E5">
        <w:rPr>
          <w:sz w:val="28"/>
          <w:szCs w:val="28"/>
        </w:rPr>
        <w:t> R</w:t>
      </w:r>
      <w:r w:rsidRPr="008351E5">
        <w:rPr>
          <w:sz w:val="28"/>
          <w:szCs w:val="28"/>
        </w:rPr>
        <w:br/>
      </w:r>
      <w:r w:rsidRPr="008351E5">
        <w:rPr>
          <w:sz w:val="28"/>
          <w:szCs w:val="28"/>
        </w:rPr>
        <w:t> </w:t>
      </w:r>
      <w:r w:rsidRPr="008351E5">
        <w:rPr>
          <w:sz w:val="28"/>
          <w:szCs w:val="28"/>
          <w:vertAlign w:val="superscript"/>
        </w:rPr>
        <w:t>7</w:t>
      </w:r>
      <w:r w:rsidRPr="008351E5">
        <w:rPr>
          <w:sz w:val="28"/>
          <w:szCs w:val="28"/>
        </w:rPr>
        <w:t xml:space="preserve">The angel of the Lord encamps around those who </w:t>
      </w:r>
      <w:r w:rsidRPr="008351E5">
        <w:rPr>
          <w:sz w:val="28"/>
          <w:szCs w:val="28"/>
          <w:vertAlign w:val="superscript"/>
        </w:rPr>
        <w:t>|</w:t>
      </w:r>
      <w:r w:rsidRPr="008351E5">
        <w:rPr>
          <w:sz w:val="28"/>
          <w:szCs w:val="28"/>
        </w:rPr>
        <w:t xml:space="preserve"> fear the Lord</w:t>
      </w:r>
      <w:r w:rsidRPr="008351E5">
        <w:rPr>
          <w:sz w:val="28"/>
          <w:szCs w:val="28"/>
        </w:rPr>
        <w:br/>
      </w:r>
      <w:r w:rsidRPr="008351E5">
        <w:rPr>
          <w:sz w:val="28"/>
          <w:szCs w:val="28"/>
        </w:rPr>
        <w:t> </w:t>
      </w:r>
      <w:r w:rsidRPr="008351E5">
        <w:rPr>
          <w:sz w:val="28"/>
          <w:szCs w:val="28"/>
        </w:rPr>
        <w:t> </w:t>
      </w:r>
      <w:r w:rsidRPr="008351E5">
        <w:rPr>
          <w:sz w:val="28"/>
          <w:szCs w:val="28"/>
        </w:rPr>
        <w:t xml:space="preserve">and de- </w:t>
      </w:r>
      <w:r w:rsidRPr="008351E5">
        <w:rPr>
          <w:sz w:val="28"/>
          <w:szCs w:val="28"/>
          <w:vertAlign w:val="superscript"/>
        </w:rPr>
        <w:t>|</w:t>
      </w:r>
      <w:r w:rsidRPr="008351E5">
        <w:rPr>
          <w:sz w:val="28"/>
          <w:szCs w:val="28"/>
        </w:rPr>
        <w:t xml:space="preserve"> livers them.</w:t>
      </w:r>
      <w:r w:rsidRPr="008351E5">
        <w:rPr>
          <w:sz w:val="28"/>
          <w:szCs w:val="28"/>
        </w:rPr>
        <w:br/>
      </w:r>
      <w:r w:rsidRPr="008351E5">
        <w:rPr>
          <w:sz w:val="28"/>
          <w:szCs w:val="28"/>
        </w:rPr>
        <w:t> </w:t>
      </w:r>
      <w:r w:rsidRPr="008351E5">
        <w:rPr>
          <w:sz w:val="28"/>
          <w:szCs w:val="28"/>
          <w:vertAlign w:val="superscript"/>
        </w:rPr>
        <w:t>8</w:t>
      </w:r>
      <w:r w:rsidRPr="008351E5">
        <w:rPr>
          <w:b/>
          <w:bCs/>
          <w:sz w:val="28"/>
          <w:szCs w:val="28"/>
        </w:rPr>
        <w:t xml:space="preserve">Taste and see that the </w:t>
      </w:r>
      <w:r w:rsidRPr="008351E5">
        <w:rPr>
          <w:b/>
          <w:bCs/>
          <w:sz w:val="28"/>
          <w:szCs w:val="28"/>
          <w:vertAlign w:val="superscript"/>
        </w:rPr>
        <w:t>|</w:t>
      </w:r>
      <w:r w:rsidRPr="008351E5">
        <w:rPr>
          <w:b/>
          <w:bCs/>
          <w:sz w:val="28"/>
          <w:szCs w:val="28"/>
        </w:rPr>
        <w:t xml:space="preserve"> Lord is good;</w:t>
      </w:r>
      <w:r w:rsidRPr="008351E5">
        <w:rPr>
          <w:sz w:val="28"/>
          <w:szCs w:val="28"/>
        </w:rPr>
        <w:br/>
      </w:r>
      <w:r w:rsidRPr="008351E5">
        <w:rPr>
          <w:sz w:val="28"/>
          <w:szCs w:val="28"/>
        </w:rPr>
        <w:t> </w:t>
      </w:r>
      <w:r w:rsidRPr="008351E5">
        <w:rPr>
          <w:sz w:val="28"/>
          <w:szCs w:val="28"/>
        </w:rPr>
        <w:t> </w:t>
      </w:r>
      <w:r w:rsidRPr="008351E5">
        <w:rPr>
          <w:b/>
          <w:bCs/>
          <w:sz w:val="28"/>
          <w:szCs w:val="28"/>
        </w:rPr>
        <w:t xml:space="preserve">happy are they who take ref- </w:t>
      </w:r>
      <w:r w:rsidRPr="008351E5">
        <w:rPr>
          <w:b/>
          <w:bCs/>
          <w:sz w:val="28"/>
          <w:szCs w:val="28"/>
          <w:vertAlign w:val="superscript"/>
        </w:rPr>
        <w:t>|</w:t>
      </w:r>
      <w:r w:rsidRPr="008351E5">
        <w:rPr>
          <w:b/>
          <w:bCs/>
          <w:sz w:val="28"/>
          <w:szCs w:val="28"/>
        </w:rPr>
        <w:t xml:space="preserve"> </w:t>
      </w:r>
      <w:proofErr w:type="spellStart"/>
      <w:r w:rsidRPr="008351E5">
        <w:rPr>
          <w:b/>
          <w:bCs/>
          <w:sz w:val="28"/>
          <w:szCs w:val="28"/>
        </w:rPr>
        <w:t>uge</w:t>
      </w:r>
      <w:proofErr w:type="spellEnd"/>
      <w:r w:rsidRPr="008351E5">
        <w:rPr>
          <w:b/>
          <w:bCs/>
          <w:sz w:val="28"/>
          <w:szCs w:val="28"/>
        </w:rPr>
        <w:t xml:space="preserve"> in God!</w:t>
      </w:r>
      <w:r w:rsidRPr="008351E5">
        <w:rPr>
          <w:sz w:val="28"/>
          <w:szCs w:val="28"/>
        </w:rPr>
        <w:br/>
      </w:r>
      <w:r w:rsidRPr="008351E5">
        <w:rPr>
          <w:sz w:val="28"/>
          <w:szCs w:val="28"/>
        </w:rPr>
        <w:t> </w:t>
      </w:r>
      <w:r w:rsidRPr="008351E5">
        <w:rPr>
          <w:sz w:val="28"/>
          <w:szCs w:val="28"/>
          <w:vertAlign w:val="superscript"/>
        </w:rPr>
        <w:t>9</w:t>
      </w:r>
      <w:r w:rsidRPr="008351E5">
        <w:rPr>
          <w:sz w:val="28"/>
          <w:szCs w:val="28"/>
        </w:rPr>
        <w:t xml:space="preserve">Fear the Lord, you saints </w:t>
      </w:r>
      <w:r w:rsidRPr="008351E5">
        <w:rPr>
          <w:sz w:val="28"/>
          <w:szCs w:val="28"/>
          <w:vertAlign w:val="superscript"/>
        </w:rPr>
        <w:t>|</w:t>
      </w:r>
      <w:r w:rsidRPr="008351E5">
        <w:rPr>
          <w:sz w:val="28"/>
          <w:szCs w:val="28"/>
        </w:rPr>
        <w:t xml:space="preserve"> of the Lord,</w:t>
      </w:r>
      <w:r w:rsidRPr="008351E5">
        <w:rPr>
          <w:sz w:val="28"/>
          <w:szCs w:val="28"/>
        </w:rPr>
        <w:br/>
      </w:r>
      <w:r w:rsidRPr="008351E5">
        <w:rPr>
          <w:sz w:val="28"/>
          <w:szCs w:val="28"/>
        </w:rPr>
        <w:t> </w:t>
      </w:r>
      <w:r w:rsidRPr="008351E5">
        <w:rPr>
          <w:sz w:val="28"/>
          <w:szCs w:val="28"/>
        </w:rPr>
        <w:t> </w:t>
      </w:r>
      <w:r w:rsidRPr="008351E5">
        <w:rPr>
          <w:sz w:val="28"/>
          <w:szCs w:val="28"/>
        </w:rPr>
        <w:t xml:space="preserve">for those who fear the </w:t>
      </w:r>
      <w:r w:rsidRPr="008351E5">
        <w:rPr>
          <w:sz w:val="28"/>
          <w:szCs w:val="28"/>
          <w:vertAlign w:val="superscript"/>
        </w:rPr>
        <w:t>|</w:t>
      </w:r>
      <w:r w:rsidRPr="008351E5">
        <w:rPr>
          <w:sz w:val="28"/>
          <w:szCs w:val="28"/>
        </w:rPr>
        <w:t xml:space="preserve"> Lord lack nothing.</w:t>
      </w:r>
      <w:r w:rsidRPr="008351E5">
        <w:rPr>
          <w:sz w:val="28"/>
          <w:szCs w:val="28"/>
        </w:rPr>
        <w:br/>
      </w:r>
      <w:r w:rsidRPr="008351E5">
        <w:rPr>
          <w:sz w:val="28"/>
          <w:szCs w:val="28"/>
        </w:rPr>
        <w:t> </w:t>
      </w:r>
      <w:r w:rsidRPr="008351E5">
        <w:rPr>
          <w:sz w:val="28"/>
          <w:szCs w:val="28"/>
          <w:vertAlign w:val="superscript"/>
        </w:rPr>
        <w:t>10</w:t>
      </w:r>
      <w:r w:rsidRPr="008351E5">
        <w:rPr>
          <w:b/>
          <w:bCs/>
          <w:sz w:val="28"/>
          <w:szCs w:val="28"/>
        </w:rPr>
        <w:t xml:space="preserve">The lions are in want and </w:t>
      </w:r>
      <w:r w:rsidRPr="008351E5">
        <w:rPr>
          <w:b/>
          <w:bCs/>
          <w:sz w:val="28"/>
          <w:szCs w:val="28"/>
          <w:vertAlign w:val="superscript"/>
        </w:rPr>
        <w:t>|</w:t>
      </w:r>
      <w:r w:rsidRPr="008351E5">
        <w:rPr>
          <w:b/>
          <w:bCs/>
          <w:sz w:val="28"/>
          <w:szCs w:val="28"/>
        </w:rPr>
        <w:t xml:space="preserve"> suffer hunger,</w:t>
      </w:r>
      <w:r w:rsidRPr="008351E5">
        <w:rPr>
          <w:sz w:val="28"/>
          <w:szCs w:val="28"/>
        </w:rPr>
        <w:br/>
      </w:r>
      <w:r w:rsidRPr="008351E5">
        <w:rPr>
          <w:sz w:val="28"/>
          <w:szCs w:val="28"/>
        </w:rPr>
        <w:t> </w:t>
      </w:r>
      <w:r w:rsidRPr="008351E5">
        <w:rPr>
          <w:sz w:val="28"/>
          <w:szCs w:val="28"/>
        </w:rPr>
        <w:t> </w:t>
      </w:r>
      <w:r w:rsidRPr="008351E5">
        <w:rPr>
          <w:b/>
          <w:bCs/>
          <w:sz w:val="28"/>
          <w:szCs w:val="28"/>
        </w:rPr>
        <w:t xml:space="preserve">but those who seek the Lord lack nothing </w:t>
      </w:r>
      <w:r w:rsidRPr="008351E5">
        <w:rPr>
          <w:b/>
          <w:bCs/>
          <w:sz w:val="28"/>
          <w:szCs w:val="28"/>
          <w:vertAlign w:val="superscript"/>
        </w:rPr>
        <w:t>|</w:t>
      </w:r>
      <w:r w:rsidRPr="008351E5">
        <w:rPr>
          <w:b/>
          <w:bCs/>
          <w:sz w:val="28"/>
          <w:szCs w:val="28"/>
        </w:rPr>
        <w:t xml:space="preserve"> that is good.</w:t>
      </w:r>
      <w:r w:rsidRPr="008351E5">
        <w:rPr>
          <w:sz w:val="28"/>
          <w:szCs w:val="28"/>
        </w:rPr>
        <w:br/>
      </w:r>
      <w:r w:rsidRPr="008351E5">
        <w:rPr>
          <w:sz w:val="28"/>
          <w:szCs w:val="28"/>
        </w:rPr>
        <w:t> </w:t>
      </w:r>
      <w:r w:rsidRPr="008351E5">
        <w:rPr>
          <w:sz w:val="28"/>
          <w:szCs w:val="28"/>
          <w:vertAlign w:val="superscript"/>
        </w:rPr>
        <w:t>22</w:t>
      </w:r>
      <w:r w:rsidRPr="008351E5">
        <w:rPr>
          <w:sz w:val="28"/>
          <w:szCs w:val="28"/>
        </w:rPr>
        <w:t xml:space="preserve">O Lord, you redeem the life </w:t>
      </w:r>
      <w:r w:rsidRPr="008351E5">
        <w:rPr>
          <w:sz w:val="28"/>
          <w:szCs w:val="28"/>
          <w:vertAlign w:val="superscript"/>
        </w:rPr>
        <w:t>|</w:t>
      </w:r>
      <w:r w:rsidRPr="008351E5">
        <w:rPr>
          <w:sz w:val="28"/>
          <w:szCs w:val="28"/>
        </w:rPr>
        <w:t xml:space="preserve"> of your servants,</w:t>
      </w:r>
      <w:r w:rsidRPr="008351E5">
        <w:rPr>
          <w:sz w:val="28"/>
          <w:szCs w:val="28"/>
        </w:rPr>
        <w:br/>
      </w:r>
      <w:r w:rsidRPr="008351E5">
        <w:rPr>
          <w:sz w:val="28"/>
          <w:szCs w:val="28"/>
        </w:rPr>
        <w:t> </w:t>
      </w:r>
      <w:r w:rsidRPr="008351E5">
        <w:rPr>
          <w:sz w:val="28"/>
          <w:szCs w:val="28"/>
        </w:rPr>
        <w:t> </w:t>
      </w:r>
      <w:r w:rsidRPr="008351E5">
        <w:rPr>
          <w:sz w:val="28"/>
          <w:szCs w:val="28"/>
        </w:rPr>
        <w:t xml:space="preserve">and those who put their trust in you will </w:t>
      </w:r>
      <w:r w:rsidRPr="008351E5">
        <w:rPr>
          <w:sz w:val="28"/>
          <w:szCs w:val="28"/>
          <w:vertAlign w:val="superscript"/>
        </w:rPr>
        <w:t>|</w:t>
      </w:r>
      <w:r w:rsidRPr="008351E5">
        <w:rPr>
          <w:sz w:val="28"/>
          <w:szCs w:val="28"/>
        </w:rPr>
        <w:t xml:space="preserve"> not be punished. </w:t>
      </w:r>
    </w:p>
    <w:p w14:paraId="23A7EA8C" w14:textId="77777777" w:rsidR="00A82B2C" w:rsidRPr="00A82B2C" w:rsidRDefault="00A82B2C" w:rsidP="00F7259B">
      <w:pPr>
        <w:pStyle w:val="Style2"/>
        <w:divId w:val="1881088845"/>
        <w:rPr>
          <w:b w:val="0"/>
          <w:bCs/>
        </w:rPr>
      </w:pPr>
    </w:p>
    <w:p w14:paraId="527A982A" w14:textId="31B21954" w:rsidR="006A7CD7" w:rsidRPr="000C4F91" w:rsidRDefault="006A7CD7" w:rsidP="00F7259B">
      <w:pPr>
        <w:pStyle w:val="Style2"/>
        <w:divId w:val="1881088845"/>
      </w:pPr>
      <w:r w:rsidRPr="000C4F91">
        <w:t xml:space="preserve">Second Reading: </w:t>
      </w:r>
      <w:r w:rsidR="00ED686E">
        <w:t>1 John 3:1-3</w:t>
      </w:r>
    </w:p>
    <w:p w14:paraId="3FA1CC51" w14:textId="77777777" w:rsidR="00A82B2C" w:rsidRDefault="00A82B2C" w:rsidP="00A82B2C">
      <w:pPr>
        <w:pStyle w:val="NoSpacing"/>
        <w:rPr>
          <w:sz w:val="28"/>
          <w:szCs w:val="28"/>
        </w:rPr>
      </w:pPr>
      <w:r w:rsidRPr="00236044">
        <w:rPr>
          <w:sz w:val="28"/>
          <w:szCs w:val="28"/>
        </w:rPr>
        <w:t>R:</w:t>
      </w:r>
      <w:r>
        <w:rPr>
          <w:sz w:val="28"/>
          <w:szCs w:val="28"/>
        </w:rPr>
        <w:t xml:space="preserve"> A reading from </w:t>
      </w:r>
      <w:r w:rsidRPr="008351E5">
        <w:rPr>
          <w:sz w:val="28"/>
          <w:szCs w:val="28"/>
        </w:rPr>
        <w:t>1 John</w:t>
      </w:r>
      <w:r>
        <w:rPr>
          <w:sz w:val="28"/>
          <w:szCs w:val="28"/>
        </w:rPr>
        <w:t>.</w:t>
      </w:r>
    </w:p>
    <w:p w14:paraId="030CC27F" w14:textId="77777777" w:rsidR="00A82B2C" w:rsidRPr="00236044" w:rsidRDefault="00A82B2C" w:rsidP="00A82B2C">
      <w:pPr>
        <w:pStyle w:val="NoSpacing"/>
        <w:rPr>
          <w:sz w:val="28"/>
          <w:szCs w:val="28"/>
        </w:rPr>
      </w:pPr>
    </w:p>
    <w:p w14:paraId="737D947F" w14:textId="77777777" w:rsidR="00A82B2C" w:rsidRDefault="00A82B2C" w:rsidP="00A82B2C">
      <w:pPr>
        <w:pStyle w:val="NoSpacing"/>
        <w:rPr>
          <w:sz w:val="28"/>
          <w:szCs w:val="28"/>
        </w:rPr>
      </w:pPr>
      <w:r w:rsidRPr="00236044">
        <w:rPr>
          <w:sz w:val="28"/>
          <w:szCs w:val="28"/>
        </w:rPr>
        <w:t xml:space="preserve">R: Word of God. Word of life.  </w:t>
      </w:r>
    </w:p>
    <w:p w14:paraId="09F9B95F" w14:textId="09DCB7A3" w:rsidR="00A82B2C" w:rsidRPr="00236044" w:rsidRDefault="00A82B2C" w:rsidP="00A82B2C">
      <w:pPr>
        <w:pStyle w:val="NoSpacing"/>
        <w:rPr>
          <w:sz w:val="28"/>
          <w:szCs w:val="28"/>
        </w:rPr>
      </w:pPr>
      <w:r w:rsidRPr="00236044">
        <w:rPr>
          <w:b/>
          <w:bCs/>
          <w:sz w:val="28"/>
          <w:szCs w:val="28"/>
        </w:rPr>
        <w:t>C: Thanks be to God.</w:t>
      </w:r>
    </w:p>
    <w:p w14:paraId="442C741A" w14:textId="77777777" w:rsidR="00522D1F" w:rsidRDefault="00522D1F" w:rsidP="00F7259B">
      <w:pPr>
        <w:pStyle w:val="Style2"/>
      </w:pPr>
    </w:p>
    <w:p w14:paraId="2F62D7D2" w14:textId="77777777" w:rsidR="00655B32" w:rsidRDefault="0032431D" w:rsidP="00F7259B">
      <w:pPr>
        <w:pStyle w:val="Style2"/>
      </w:pPr>
      <w:r w:rsidRPr="000C4F91">
        <w:t>Gospel Acclamation</w:t>
      </w:r>
    </w:p>
    <w:p w14:paraId="241223A5" w14:textId="0663D791" w:rsidR="00655B32" w:rsidRDefault="00655B32" w:rsidP="00F7259B">
      <w:pPr>
        <w:pStyle w:val="Style2"/>
      </w:pPr>
      <w:r>
        <w:t xml:space="preserve">P: </w:t>
      </w:r>
      <w:r w:rsidRPr="00655B32">
        <w:rPr>
          <w:color w:val="FF0000"/>
        </w:rPr>
        <w:t xml:space="preserve">Let us stand </w:t>
      </w:r>
      <w:r>
        <w:t>for the Gospel</w:t>
      </w:r>
    </w:p>
    <w:p w14:paraId="786ED20C" w14:textId="70A97FBE" w:rsidR="0032431D" w:rsidRDefault="00655B32" w:rsidP="00F7259B">
      <w:pPr>
        <w:pStyle w:val="Style2"/>
      </w:pPr>
      <w:r>
        <w:t xml:space="preserve">C: </w:t>
      </w:r>
      <w:r w:rsidR="000C27F4" w:rsidRPr="000C4F91">
        <w:t>Alleluia</w:t>
      </w:r>
      <w:r w:rsidR="00ED686E">
        <w:t xml:space="preserve"> Lord And Savior</w:t>
      </w:r>
      <w:r>
        <w:t xml:space="preserve">                 </w:t>
      </w:r>
      <w:r w:rsidR="008E6FCB">
        <w:t xml:space="preserve">          </w:t>
      </w:r>
      <w:r w:rsidR="00ED686E">
        <w:t xml:space="preserve">     </w:t>
      </w:r>
      <w:r>
        <w:t xml:space="preserve">                            </w:t>
      </w:r>
      <w:r w:rsidR="00ED686E">
        <w:t xml:space="preserve"> </w:t>
      </w:r>
      <w:r w:rsidR="00336AEF">
        <w:t xml:space="preserve"> </w:t>
      </w:r>
      <w:r w:rsidR="00BF6A33" w:rsidRPr="000C4F91">
        <w:t>pg.</w:t>
      </w:r>
      <w:r w:rsidR="00ED686E">
        <w:t xml:space="preserve"> 205</w:t>
      </w:r>
    </w:p>
    <w:p w14:paraId="2159BE45" w14:textId="77777777" w:rsidR="004F6959" w:rsidRPr="000C4F91" w:rsidRDefault="004F6959" w:rsidP="00F7259B">
      <w:pPr>
        <w:pStyle w:val="Style2"/>
      </w:pPr>
    </w:p>
    <w:p w14:paraId="4E7D16F0" w14:textId="1A01E87B" w:rsidR="006A7CD7" w:rsidRPr="000C4F91" w:rsidRDefault="006A7CD7" w:rsidP="004F6959">
      <w:pPr>
        <w:pStyle w:val="NoSpacing"/>
        <w:divId w:val="2145653289"/>
        <w:rPr>
          <w:rFonts w:eastAsiaTheme="minorEastAsia"/>
        </w:rPr>
      </w:pPr>
      <w:r w:rsidRPr="000C4F91">
        <w:rPr>
          <w:rStyle w:val="Emphasis"/>
          <w:sz w:val="28"/>
          <w:szCs w:val="28"/>
        </w:rPr>
        <w:t>Alleluia.</w:t>
      </w:r>
      <w:r w:rsidRPr="000C4F91">
        <w:t xml:space="preserve"> They are before the </w:t>
      </w:r>
      <w:r w:rsidRPr="000C4F91">
        <w:rPr>
          <w:b/>
          <w:bCs/>
          <w:color w:val="000000"/>
          <w:vertAlign w:val="superscript"/>
        </w:rPr>
        <w:t>|</w:t>
      </w:r>
      <w:r w:rsidRPr="000C4F91">
        <w:t xml:space="preserve"> throne of God,* and the one who is seated on the throne will </w:t>
      </w:r>
      <w:r w:rsidRPr="000C4F91">
        <w:rPr>
          <w:b/>
          <w:bCs/>
          <w:color w:val="000000"/>
          <w:vertAlign w:val="superscript"/>
        </w:rPr>
        <w:t>|</w:t>
      </w:r>
      <w:r w:rsidRPr="000C4F91">
        <w:t xml:space="preserve"> shelter them. </w:t>
      </w:r>
      <w:r w:rsidRPr="000C4F91">
        <w:rPr>
          <w:rStyle w:val="Emphasis"/>
          <w:sz w:val="28"/>
          <w:szCs w:val="28"/>
        </w:rPr>
        <w:t>Alleluia. (Rev. 7:15)</w:t>
      </w:r>
    </w:p>
    <w:p w14:paraId="13141B03" w14:textId="77777777" w:rsidR="004F6959" w:rsidRDefault="004F6959" w:rsidP="00ED686E">
      <w:pPr>
        <w:pStyle w:val="NoSpacing"/>
        <w:divId w:val="2145653289"/>
        <w:rPr>
          <w:b/>
          <w:bCs/>
          <w:sz w:val="28"/>
          <w:szCs w:val="28"/>
        </w:rPr>
      </w:pPr>
    </w:p>
    <w:p w14:paraId="14F1D358" w14:textId="0AE52048" w:rsidR="00ED686E" w:rsidRPr="00B24B6C" w:rsidRDefault="00ED686E" w:rsidP="00ED686E">
      <w:pPr>
        <w:pStyle w:val="NoSpacing"/>
        <w:divId w:val="2145653289"/>
        <w:rPr>
          <w:b/>
          <w:bCs/>
          <w:sz w:val="28"/>
          <w:szCs w:val="28"/>
        </w:rPr>
      </w:pPr>
      <w:r w:rsidRPr="00B24B6C">
        <w:rPr>
          <w:b/>
          <w:bCs/>
          <w:sz w:val="28"/>
          <w:szCs w:val="28"/>
        </w:rPr>
        <w:t xml:space="preserve">Gospel: Matthew </w:t>
      </w:r>
      <w:r w:rsidRPr="00C37DF4">
        <w:rPr>
          <w:b/>
          <w:bCs/>
          <w:sz w:val="28"/>
          <w:szCs w:val="28"/>
        </w:rPr>
        <w:t>5:1-12</w:t>
      </w:r>
    </w:p>
    <w:p w14:paraId="1C4581AE" w14:textId="3603A4C2" w:rsidR="00ED686E" w:rsidRPr="003D5E6C" w:rsidRDefault="00ED686E" w:rsidP="00ED686E">
      <w:pPr>
        <w:pStyle w:val="NoSpacing"/>
        <w:divId w:val="2145653289"/>
        <w:rPr>
          <w:b/>
        </w:rPr>
      </w:pPr>
      <w:r>
        <w:rPr>
          <w:sz w:val="28"/>
          <w:szCs w:val="28"/>
        </w:rPr>
        <w:t xml:space="preserve">P: </w:t>
      </w:r>
      <w:r w:rsidRPr="00B24B6C">
        <w:rPr>
          <w:sz w:val="28"/>
          <w:szCs w:val="28"/>
        </w:rPr>
        <w:t xml:space="preserve">The </w:t>
      </w:r>
      <w:r>
        <w:rPr>
          <w:sz w:val="28"/>
          <w:szCs w:val="28"/>
        </w:rPr>
        <w:t>H</w:t>
      </w:r>
      <w:r w:rsidRPr="00B24B6C">
        <w:rPr>
          <w:sz w:val="28"/>
          <w:szCs w:val="28"/>
        </w:rPr>
        <w:t xml:space="preserve">oly </w:t>
      </w:r>
      <w:r>
        <w:rPr>
          <w:sz w:val="28"/>
          <w:szCs w:val="28"/>
        </w:rPr>
        <w:t>G</w:t>
      </w:r>
      <w:r w:rsidRPr="00B24B6C">
        <w:rPr>
          <w:sz w:val="28"/>
          <w:szCs w:val="28"/>
        </w:rPr>
        <w:t>ospel according to Matthew</w:t>
      </w:r>
      <w:r w:rsidRPr="003D5E6C">
        <w:t xml:space="preserve">. </w:t>
      </w:r>
    </w:p>
    <w:p w14:paraId="318CB838" w14:textId="77777777" w:rsidR="00ED686E" w:rsidRDefault="00ED686E" w:rsidP="00ED686E">
      <w:pPr>
        <w:pStyle w:val="NoSpacing"/>
        <w:divId w:val="2145653289"/>
      </w:pPr>
      <w:r w:rsidRPr="006B7E6C">
        <w:rPr>
          <w:b/>
          <w:bCs/>
        </w:rPr>
        <w:t>C</w:t>
      </w:r>
      <w:r>
        <w:rPr>
          <w:b/>
          <w:bCs/>
        </w:rPr>
        <w:t>:</w:t>
      </w:r>
      <w:r w:rsidRPr="006B7E6C">
        <w:rPr>
          <w:b/>
          <w:bCs/>
        </w:rPr>
        <w:t xml:space="preserve"> Glory to you, O Lord</w:t>
      </w:r>
      <w:r w:rsidRPr="003D5E6C">
        <w:t>.</w:t>
      </w:r>
    </w:p>
    <w:p w14:paraId="658D5433" w14:textId="77777777" w:rsidR="00ED686E" w:rsidRDefault="00ED686E" w:rsidP="00ED686E">
      <w:pPr>
        <w:pStyle w:val="NoSpacing"/>
        <w:divId w:val="2145653289"/>
      </w:pPr>
    </w:p>
    <w:p w14:paraId="75D0B661" w14:textId="2457771D" w:rsidR="00ED686E" w:rsidRPr="00F22BBF" w:rsidRDefault="00ED686E" w:rsidP="00ED686E">
      <w:pPr>
        <w:contextualSpacing/>
        <w:divId w:val="2145653289"/>
        <w:rPr>
          <w:sz w:val="28"/>
          <w:szCs w:val="28"/>
        </w:rPr>
      </w:pPr>
      <w:r>
        <w:rPr>
          <w:sz w:val="28"/>
          <w:szCs w:val="28"/>
        </w:rPr>
        <w:t xml:space="preserve">P: </w:t>
      </w:r>
      <w:r w:rsidRPr="00F22BBF">
        <w:rPr>
          <w:sz w:val="28"/>
          <w:szCs w:val="28"/>
        </w:rPr>
        <w:t xml:space="preserve">The </w:t>
      </w:r>
      <w:r>
        <w:rPr>
          <w:sz w:val="28"/>
          <w:szCs w:val="28"/>
        </w:rPr>
        <w:t>G</w:t>
      </w:r>
      <w:r w:rsidRPr="00F22BBF">
        <w:rPr>
          <w:sz w:val="28"/>
          <w:szCs w:val="28"/>
        </w:rPr>
        <w:t xml:space="preserve">ospel of the Lord. </w:t>
      </w:r>
    </w:p>
    <w:p w14:paraId="40C1E231" w14:textId="62F1A052" w:rsidR="00ED686E" w:rsidRDefault="00ED686E" w:rsidP="00ED686E">
      <w:pPr>
        <w:pStyle w:val="NoSpacing"/>
        <w:divId w:val="2145653289"/>
      </w:pPr>
      <w:r>
        <w:rPr>
          <w:b/>
          <w:sz w:val="28"/>
          <w:szCs w:val="28"/>
        </w:rPr>
        <w:t xml:space="preserve">C: </w:t>
      </w:r>
      <w:r w:rsidRPr="00F22BBF">
        <w:rPr>
          <w:b/>
          <w:sz w:val="28"/>
          <w:szCs w:val="28"/>
        </w:rPr>
        <w:t>Praise to you, O Christ.</w:t>
      </w:r>
    </w:p>
    <w:p w14:paraId="0BA49AF1" w14:textId="77777777" w:rsidR="00ED686E" w:rsidRDefault="00ED686E" w:rsidP="00ED686E">
      <w:pPr>
        <w:pStyle w:val="NoSpacing"/>
        <w:divId w:val="2145653289"/>
      </w:pPr>
    </w:p>
    <w:p w14:paraId="13E3CEE5" w14:textId="621CC165" w:rsidR="000470FB" w:rsidRDefault="000470FB" w:rsidP="00ED686E">
      <w:pPr>
        <w:pStyle w:val="NoSpacing"/>
        <w:divId w:val="2145653289"/>
      </w:pPr>
      <w:r w:rsidRPr="000470FB">
        <w:rPr>
          <w:b/>
          <w:bCs/>
          <w:i/>
          <w:iCs/>
          <w:color w:val="FF0000"/>
        </w:rPr>
        <w:t>Please be seated</w:t>
      </w:r>
      <w:r>
        <w:t>.</w:t>
      </w:r>
    </w:p>
    <w:p w14:paraId="1C83A564" w14:textId="681B83D6" w:rsidR="00124F0B" w:rsidRPr="000C4F91" w:rsidRDefault="009F6318" w:rsidP="005A69BA">
      <w:pPr>
        <w:tabs>
          <w:tab w:val="left" w:pos="5580"/>
          <w:tab w:val="right" w:pos="7920"/>
        </w:tabs>
        <w:contextualSpacing/>
        <w:divId w:val="2145653289"/>
        <w:rPr>
          <w:b/>
          <w:sz w:val="28"/>
          <w:szCs w:val="28"/>
        </w:rPr>
      </w:pPr>
      <w:r w:rsidRPr="000C4F91">
        <w:rPr>
          <w:b/>
          <w:sz w:val="28"/>
          <w:szCs w:val="28"/>
        </w:rPr>
        <w:t>Sermon</w:t>
      </w:r>
      <w:r w:rsidR="00B47D2E">
        <w:rPr>
          <w:b/>
          <w:sz w:val="28"/>
          <w:szCs w:val="28"/>
        </w:rPr>
        <w:t xml:space="preserve">                          </w:t>
      </w:r>
      <w:r w:rsidR="00336AEF">
        <w:rPr>
          <w:b/>
          <w:sz w:val="28"/>
          <w:szCs w:val="28"/>
        </w:rPr>
        <w:t xml:space="preserve">                                        </w:t>
      </w:r>
      <w:r w:rsidR="00DC5228">
        <w:rPr>
          <w:b/>
          <w:sz w:val="28"/>
          <w:szCs w:val="28"/>
          <w:lang w:val="en"/>
        </w:rPr>
        <w:t>Pastor Tryphine Schruba</w:t>
      </w:r>
    </w:p>
    <w:p w14:paraId="75FB6299" w14:textId="77777777" w:rsidR="00DC5228" w:rsidRDefault="00DC5228" w:rsidP="00934EC9">
      <w:pPr>
        <w:divId w:val="2145653289"/>
        <w:rPr>
          <w:b/>
          <w:sz w:val="28"/>
          <w:szCs w:val="28"/>
        </w:rPr>
      </w:pPr>
    </w:p>
    <w:p w14:paraId="603CABA0" w14:textId="5538FCAF" w:rsidR="000470FB" w:rsidRDefault="009F6318" w:rsidP="00934EC9">
      <w:pPr>
        <w:divId w:val="2145653289"/>
        <w:rPr>
          <w:b/>
          <w:sz w:val="28"/>
          <w:szCs w:val="28"/>
        </w:rPr>
      </w:pPr>
      <w:r w:rsidRPr="000C4F91">
        <w:rPr>
          <w:b/>
          <w:sz w:val="28"/>
          <w:szCs w:val="28"/>
        </w:rPr>
        <w:t>Hymn</w:t>
      </w:r>
      <w:r w:rsidR="00162B10" w:rsidRPr="000C4F91">
        <w:rPr>
          <w:b/>
          <w:sz w:val="28"/>
          <w:szCs w:val="28"/>
        </w:rPr>
        <w:t xml:space="preserve"> of the D</w:t>
      </w:r>
      <w:r w:rsidR="0032431D" w:rsidRPr="000C4F91">
        <w:rPr>
          <w:b/>
          <w:sz w:val="28"/>
          <w:szCs w:val="28"/>
        </w:rPr>
        <w:t>ay</w:t>
      </w:r>
      <w:r w:rsidR="002A1B34" w:rsidRPr="000C4F91">
        <w:rPr>
          <w:b/>
          <w:sz w:val="28"/>
          <w:szCs w:val="28"/>
        </w:rPr>
        <w:t xml:space="preserve"> </w:t>
      </w:r>
      <w:r w:rsidR="00C72B36" w:rsidRPr="000C4F91">
        <w:rPr>
          <w:b/>
          <w:sz w:val="28"/>
          <w:szCs w:val="28"/>
        </w:rPr>
        <w:t xml:space="preserve"> </w:t>
      </w:r>
      <w:r w:rsidR="00C34BD4" w:rsidRPr="000C4F91">
        <w:rPr>
          <w:sz w:val="28"/>
          <w:szCs w:val="28"/>
        </w:rPr>
        <w:t xml:space="preserve">             </w:t>
      </w:r>
      <w:r w:rsidR="00C34BD4" w:rsidRPr="000C4F91">
        <w:rPr>
          <w:b/>
          <w:bCs/>
          <w:sz w:val="28"/>
          <w:szCs w:val="28"/>
        </w:rPr>
        <w:t>“For All the Saints”</w:t>
      </w:r>
      <w:r w:rsidR="00C34BD4" w:rsidRPr="000C4F91">
        <w:rPr>
          <w:b/>
          <w:bCs/>
          <w:sz w:val="28"/>
          <w:szCs w:val="28"/>
        </w:rPr>
        <w:tab/>
      </w:r>
      <w:r w:rsidR="00D55515">
        <w:rPr>
          <w:b/>
          <w:bCs/>
          <w:sz w:val="28"/>
          <w:szCs w:val="28"/>
        </w:rPr>
        <w:t xml:space="preserve">        </w:t>
      </w:r>
      <w:r w:rsidR="00CE2765" w:rsidRPr="000C4F91">
        <w:rPr>
          <w:b/>
          <w:bCs/>
          <w:sz w:val="28"/>
          <w:szCs w:val="28"/>
        </w:rPr>
        <w:t xml:space="preserve">     </w:t>
      </w:r>
      <w:r w:rsidR="00C34BD4" w:rsidRPr="000C4F91">
        <w:rPr>
          <w:b/>
          <w:bCs/>
          <w:sz w:val="28"/>
          <w:szCs w:val="28"/>
        </w:rPr>
        <w:t>#</w:t>
      </w:r>
      <w:r w:rsidR="001562D8">
        <w:rPr>
          <w:b/>
          <w:bCs/>
          <w:sz w:val="28"/>
          <w:szCs w:val="28"/>
        </w:rPr>
        <w:t xml:space="preserve"> </w:t>
      </w:r>
      <w:r w:rsidR="00C34BD4" w:rsidRPr="000C4F91">
        <w:rPr>
          <w:b/>
          <w:bCs/>
          <w:sz w:val="28"/>
          <w:szCs w:val="28"/>
        </w:rPr>
        <w:t>422 vss.</w:t>
      </w:r>
      <w:r w:rsidR="001562D8">
        <w:rPr>
          <w:b/>
          <w:bCs/>
          <w:sz w:val="28"/>
          <w:szCs w:val="28"/>
        </w:rPr>
        <w:t xml:space="preserve"> 5, 6, 7</w:t>
      </w:r>
      <w:r w:rsidR="003575D4" w:rsidRPr="000C4F91">
        <w:rPr>
          <w:b/>
          <w:sz w:val="28"/>
          <w:szCs w:val="28"/>
        </w:rPr>
        <w:tab/>
      </w:r>
    </w:p>
    <w:p w14:paraId="5FD0E7DD" w14:textId="77777777" w:rsidR="000470FB" w:rsidRDefault="000470FB" w:rsidP="00934EC9">
      <w:pPr>
        <w:divId w:val="2145653289"/>
        <w:rPr>
          <w:b/>
          <w:sz w:val="28"/>
          <w:szCs w:val="28"/>
        </w:rPr>
      </w:pPr>
    </w:p>
    <w:p w14:paraId="2D114765" w14:textId="77777777" w:rsidR="00AA7953" w:rsidRDefault="00AA7953" w:rsidP="00934EC9">
      <w:pPr>
        <w:divId w:val="2145653289"/>
        <w:rPr>
          <w:b/>
          <w:i/>
          <w:iCs/>
          <w:color w:val="FF0000"/>
          <w:sz w:val="28"/>
          <w:szCs w:val="28"/>
        </w:rPr>
      </w:pPr>
    </w:p>
    <w:p w14:paraId="016CBD6E" w14:textId="0AECA97D" w:rsidR="006B3C2E" w:rsidRPr="000470FB" w:rsidRDefault="000470FB" w:rsidP="00934EC9">
      <w:pPr>
        <w:divId w:val="2145653289"/>
        <w:rPr>
          <w:rStyle w:val="refrain1"/>
          <w:b w:val="0"/>
          <w:i/>
          <w:iCs/>
          <w:sz w:val="28"/>
          <w:szCs w:val="28"/>
        </w:rPr>
      </w:pPr>
      <w:r w:rsidRPr="000470FB">
        <w:rPr>
          <w:b/>
          <w:i/>
          <w:iCs/>
          <w:color w:val="FF0000"/>
          <w:sz w:val="28"/>
          <w:szCs w:val="28"/>
        </w:rPr>
        <w:t>Please stand if able.</w:t>
      </w:r>
      <w:r w:rsidR="003575D4" w:rsidRPr="000470FB">
        <w:rPr>
          <w:b/>
          <w:i/>
          <w:iCs/>
          <w:sz w:val="28"/>
          <w:szCs w:val="28"/>
        </w:rPr>
        <w:tab/>
        <w:t xml:space="preserve">      </w:t>
      </w:r>
      <w:r w:rsidR="00D76E6D" w:rsidRPr="000470FB">
        <w:rPr>
          <w:b/>
          <w:i/>
          <w:iCs/>
          <w:sz w:val="28"/>
          <w:szCs w:val="28"/>
        </w:rPr>
        <w:t xml:space="preserve">         </w:t>
      </w:r>
      <w:r w:rsidR="00C72B36" w:rsidRPr="000470FB">
        <w:rPr>
          <w:b/>
          <w:i/>
          <w:iCs/>
          <w:sz w:val="28"/>
          <w:szCs w:val="28"/>
        </w:rPr>
        <w:t xml:space="preserve">          </w:t>
      </w:r>
      <w:r w:rsidR="00CE2765" w:rsidRPr="000470FB">
        <w:rPr>
          <w:b/>
          <w:i/>
          <w:iCs/>
          <w:sz w:val="28"/>
          <w:szCs w:val="28"/>
        </w:rPr>
        <w:t xml:space="preserve">  </w:t>
      </w:r>
      <w:r w:rsidR="00D76E6D" w:rsidRPr="000470FB">
        <w:rPr>
          <w:b/>
          <w:i/>
          <w:iCs/>
          <w:sz w:val="28"/>
          <w:szCs w:val="28"/>
        </w:rPr>
        <w:t xml:space="preserve">  </w:t>
      </w:r>
      <w:r w:rsidR="00835EF4" w:rsidRPr="000470FB">
        <w:rPr>
          <w:b/>
          <w:i/>
          <w:iCs/>
          <w:sz w:val="28"/>
          <w:szCs w:val="28"/>
        </w:rPr>
        <w:t xml:space="preserve">  </w:t>
      </w:r>
    </w:p>
    <w:p w14:paraId="43ABDF1B" w14:textId="06C97FEB" w:rsidR="00D078CB" w:rsidRPr="000C4F91" w:rsidRDefault="001562D8" w:rsidP="00D078CB">
      <w:pPr>
        <w:divId w:val="2145653289"/>
        <w:rPr>
          <w:b/>
          <w:bCs/>
          <w:sz w:val="28"/>
          <w:szCs w:val="28"/>
        </w:rPr>
      </w:pPr>
      <w:r>
        <w:rPr>
          <w:b/>
          <w:bCs/>
          <w:sz w:val="28"/>
          <w:szCs w:val="28"/>
          <w:shd w:val="clear" w:color="auto" w:fill="FFFFFF"/>
        </w:rPr>
        <w:t xml:space="preserve">Nicene </w:t>
      </w:r>
      <w:r w:rsidR="00D078CB" w:rsidRPr="000C4F91">
        <w:rPr>
          <w:b/>
          <w:bCs/>
          <w:sz w:val="28"/>
          <w:szCs w:val="28"/>
          <w:shd w:val="clear" w:color="auto" w:fill="FFFFFF"/>
        </w:rPr>
        <w:t xml:space="preserve">Creed </w:t>
      </w:r>
      <w:r w:rsidR="00D078CB" w:rsidRPr="000C4F91">
        <w:rPr>
          <w:b/>
          <w:bCs/>
          <w:sz w:val="28"/>
          <w:szCs w:val="28"/>
          <w:shd w:val="clear" w:color="auto" w:fill="FFFFFF"/>
        </w:rPr>
        <w:tab/>
      </w:r>
      <w:r w:rsidR="00D078CB" w:rsidRPr="000C4F91">
        <w:rPr>
          <w:b/>
          <w:bCs/>
          <w:sz w:val="28"/>
          <w:szCs w:val="28"/>
          <w:shd w:val="clear" w:color="auto" w:fill="FFFFFF"/>
        </w:rPr>
        <w:tab/>
      </w:r>
      <w:r>
        <w:rPr>
          <w:b/>
          <w:bCs/>
          <w:sz w:val="28"/>
          <w:szCs w:val="28"/>
          <w:shd w:val="clear" w:color="auto" w:fill="FFFFFF"/>
        </w:rPr>
        <w:t xml:space="preserve">     </w:t>
      </w:r>
      <w:r w:rsidRPr="0020308B">
        <w:rPr>
          <w:i/>
          <w:iCs/>
          <w:color w:val="FF0000"/>
          <w:sz w:val="28"/>
          <w:szCs w:val="28"/>
          <w:shd w:val="clear" w:color="auto" w:fill="FFFFFF"/>
        </w:rPr>
        <w:t xml:space="preserve">See the yellow sheet in </w:t>
      </w:r>
      <w:r>
        <w:rPr>
          <w:i/>
          <w:iCs/>
          <w:color w:val="FF0000"/>
          <w:sz w:val="28"/>
          <w:szCs w:val="28"/>
          <w:shd w:val="clear" w:color="auto" w:fill="FFFFFF"/>
        </w:rPr>
        <w:t>the back of your hymnal.</w:t>
      </w:r>
    </w:p>
    <w:p w14:paraId="505CE86E" w14:textId="77777777" w:rsidR="0022198E" w:rsidRDefault="0022198E" w:rsidP="00131E4E">
      <w:pPr>
        <w:pStyle w:val="NoSpacing"/>
        <w:rPr>
          <w:b/>
          <w:bCs/>
          <w:sz w:val="28"/>
          <w:szCs w:val="28"/>
        </w:rPr>
      </w:pPr>
    </w:p>
    <w:p w14:paraId="052AFEAC" w14:textId="20538E7A" w:rsidR="00996CDF" w:rsidRPr="00996CDF" w:rsidRDefault="00996CDF" w:rsidP="00131E4E">
      <w:pPr>
        <w:pStyle w:val="NoSpacing"/>
        <w:rPr>
          <w:b/>
          <w:bCs/>
          <w:i/>
          <w:iCs/>
          <w:color w:val="FF0000"/>
          <w:sz w:val="28"/>
          <w:szCs w:val="28"/>
        </w:rPr>
      </w:pPr>
      <w:r w:rsidRPr="00996CDF">
        <w:rPr>
          <w:b/>
          <w:bCs/>
          <w:i/>
          <w:iCs/>
          <w:color w:val="FF0000"/>
          <w:sz w:val="28"/>
          <w:szCs w:val="28"/>
        </w:rPr>
        <w:t>Please be seated.</w:t>
      </w:r>
    </w:p>
    <w:p w14:paraId="339AE6DA" w14:textId="40E29AE4" w:rsidR="00131E4E" w:rsidRPr="000C4F91" w:rsidRDefault="00131E4E" w:rsidP="00131E4E">
      <w:pPr>
        <w:pStyle w:val="NoSpacing"/>
        <w:rPr>
          <w:b/>
          <w:bCs/>
          <w:i/>
          <w:iCs/>
          <w:sz w:val="28"/>
          <w:szCs w:val="28"/>
        </w:rPr>
      </w:pPr>
      <w:r w:rsidRPr="000C4F91">
        <w:rPr>
          <w:b/>
          <w:bCs/>
          <w:sz w:val="28"/>
          <w:szCs w:val="28"/>
        </w:rPr>
        <w:t xml:space="preserve">Prayers of Intercession </w:t>
      </w:r>
    </w:p>
    <w:p w14:paraId="5897088B" w14:textId="22EE4813" w:rsidR="00FD0643" w:rsidRPr="000C4F91" w:rsidRDefault="007C4468" w:rsidP="006A7CD7">
      <w:pPr>
        <w:rPr>
          <w:sz w:val="28"/>
          <w:szCs w:val="28"/>
        </w:rPr>
      </w:pPr>
      <w:r>
        <w:rPr>
          <w:sz w:val="28"/>
          <w:szCs w:val="28"/>
        </w:rPr>
        <w:t xml:space="preserve">R: </w:t>
      </w:r>
      <w:r w:rsidR="006A7CD7" w:rsidRPr="000C4F91">
        <w:rPr>
          <w:sz w:val="28"/>
          <w:szCs w:val="28"/>
        </w:rPr>
        <w:t xml:space="preserve">United with your saints across time and place, we pray for our shared world. </w:t>
      </w:r>
      <w:r w:rsidR="00E7296D" w:rsidRPr="000C4F91">
        <w:rPr>
          <w:color w:val="3F3F3F"/>
          <w:sz w:val="28"/>
          <w:szCs w:val="28"/>
          <w:shd w:val="clear" w:color="auto" w:fill="FFFFFF"/>
        </w:rPr>
        <w:t xml:space="preserve"> </w:t>
      </w:r>
      <w:r w:rsidR="00FD0643" w:rsidRPr="000C4F91">
        <w:rPr>
          <w:sz w:val="28"/>
          <w:szCs w:val="28"/>
        </w:rPr>
        <w:t xml:space="preserve">After </w:t>
      </w:r>
      <w:r w:rsidR="00255388" w:rsidRPr="00255388">
        <w:rPr>
          <w:b/>
          <w:bCs/>
          <w:sz w:val="28"/>
          <w:szCs w:val="28"/>
        </w:rPr>
        <w:t>“Hear us O God”</w:t>
      </w:r>
      <w:r w:rsidR="00FD0643" w:rsidRPr="000C4F91">
        <w:rPr>
          <w:sz w:val="28"/>
          <w:szCs w:val="28"/>
        </w:rPr>
        <w:t xml:space="preserve">, please respond with </w:t>
      </w:r>
      <w:r w:rsidR="00462E3E" w:rsidRPr="000C4F91">
        <w:rPr>
          <w:sz w:val="28"/>
          <w:szCs w:val="28"/>
        </w:rPr>
        <w:t>“</w:t>
      </w:r>
      <w:r w:rsidR="006A7CD7" w:rsidRPr="000C4F91">
        <w:rPr>
          <w:rStyle w:val="Strong"/>
          <w:sz w:val="28"/>
          <w:szCs w:val="28"/>
        </w:rPr>
        <w:t>receive our prayer</w:t>
      </w:r>
      <w:r w:rsidR="00E7296D" w:rsidRPr="000C4F91">
        <w:rPr>
          <w:rStyle w:val="Strong"/>
          <w:color w:val="3F3F3F"/>
          <w:sz w:val="28"/>
          <w:szCs w:val="28"/>
          <w:shd w:val="clear" w:color="auto" w:fill="FFFFFF"/>
        </w:rPr>
        <w:t>.</w:t>
      </w:r>
      <w:r w:rsidR="00462E3E" w:rsidRPr="000C4F91">
        <w:rPr>
          <w:rStyle w:val="Strong"/>
          <w:sz w:val="28"/>
          <w:szCs w:val="28"/>
        </w:rPr>
        <w:t>”</w:t>
      </w:r>
    </w:p>
    <w:p w14:paraId="352FA40C" w14:textId="77777777" w:rsidR="00E75782" w:rsidRDefault="00E75782" w:rsidP="00E75782">
      <w:pPr>
        <w:tabs>
          <w:tab w:val="center" w:pos="3599"/>
        </w:tabs>
        <w:rPr>
          <w:i/>
          <w:iCs/>
          <w:sz w:val="28"/>
          <w:szCs w:val="28"/>
        </w:rPr>
      </w:pPr>
    </w:p>
    <w:p w14:paraId="1C3008FF" w14:textId="77777777" w:rsidR="00BA2285" w:rsidRPr="00F22BBF" w:rsidRDefault="00BA2285" w:rsidP="00BA2285">
      <w:pPr>
        <w:pStyle w:val="NoSpacing"/>
        <w:rPr>
          <w:b/>
          <w:bCs/>
          <w:i/>
          <w:iCs/>
          <w:sz w:val="28"/>
          <w:szCs w:val="28"/>
        </w:rPr>
      </w:pPr>
      <w:r>
        <w:rPr>
          <w:b/>
          <w:bCs/>
          <w:i/>
          <w:iCs/>
          <w:sz w:val="28"/>
          <w:szCs w:val="28"/>
        </w:rPr>
        <w:t>A bell will be played after each name.</w:t>
      </w:r>
    </w:p>
    <w:p w14:paraId="79D5ED75" w14:textId="77777777" w:rsidR="00BA2285" w:rsidRPr="00F22BBF" w:rsidRDefault="00BA2285" w:rsidP="00BA2285">
      <w:pPr>
        <w:pStyle w:val="NoSpacing"/>
        <w:rPr>
          <w:color w:val="3F3F3F"/>
          <w:sz w:val="28"/>
          <w:szCs w:val="28"/>
        </w:rPr>
      </w:pPr>
    </w:p>
    <w:p w14:paraId="1F03A501" w14:textId="77777777" w:rsidR="00BA2285" w:rsidRPr="00F22BBF" w:rsidRDefault="00BA2285" w:rsidP="00BA2285">
      <w:pPr>
        <w:pStyle w:val="NoSpacing"/>
        <w:rPr>
          <w:b/>
          <w:bCs/>
          <w:color w:val="FF0000"/>
          <w:sz w:val="28"/>
          <w:szCs w:val="28"/>
        </w:rPr>
      </w:pPr>
      <w:r>
        <w:rPr>
          <w:color w:val="3F3F3F"/>
          <w:sz w:val="28"/>
          <w:szCs w:val="28"/>
        </w:rPr>
        <w:t>Linda Hulstrom</w:t>
      </w:r>
      <w:r w:rsidRPr="00F22BBF">
        <w:rPr>
          <w:b/>
          <w:bCs/>
          <w:color w:val="FF0000"/>
          <w:sz w:val="28"/>
          <w:szCs w:val="28"/>
        </w:rPr>
        <w:t xml:space="preserve"> </w:t>
      </w:r>
    </w:p>
    <w:p w14:paraId="69DDE8CF" w14:textId="77777777" w:rsidR="00BA2285" w:rsidRPr="00F22BBF" w:rsidRDefault="00BA2285" w:rsidP="00BA2285">
      <w:pPr>
        <w:pStyle w:val="NoSpacing"/>
        <w:rPr>
          <w:b/>
          <w:bCs/>
          <w:color w:val="4F81BD" w:themeColor="accent1"/>
          <w:sz w:val="28"/>
          <w:szCs w:val="28"/>
        </w:rPr>
      </w:pPr>
      <w:r w:rsidRPr="00F22BBF">
        <w:rPr>
          <w:b/>
          <w:bCs/>
          <w:i/>
          <w:iCs/>
          <w:color w:val="4F81BD" w:themeColor="accent1"/>
          <w:sz w:val="28"/>
          <w:szCs w:val="28"/>
        </w:rPr>
        <w:t xml:space="preserve">Pause </w:t>
      </w:r>
    </w:p>
    <w:p w14:paraId="0139380D" w14:textId="77777777" w:rsidR="00BA2285" w:rsidRPr="00F22BBF" w:rsidRDefault="00BA2285" w:rsidP="00BA2285">
      <w:pPr>
        <w:pStyle w:val="NoSpacing"/>
        <w:rPr>
          <w:b/>
          <w:bCs/>
          <w:color w:val="FF0000"/>
          <w:sz w:val="28"/>
          <w:szCs w:val="28"/>
        </w:rPr>
      </w:pPr>
      <w:r>
        <w:rPr>
          <w:color w:val="404F57"/>
          <w:sz w:val="28"/>
          <w:szCs w:val="28"/>
          <w:shd w:val="clear" w:color="auto" w:fill="FFFFFF"/>
        </w:rPr>
        <w:t>Phyllis Hustedt</w:t>
      </w:r>
      <w:r w:rsidRPr="00F22BBF">
        <w:rPr>
          <w:color w:val="404F57"/>
          <w:sz w:val="28"/>
          <w:szCs w:val="28"/>
          <w:shd w:val="clear" w:color="auto" w:fill="FFFFFF"/>
        </w:rPr>
        <w:t xml:space="preserve"> </w:t>
      </w:r>
    </w:p>
    <w:p w14:paraId="0B27FEF4" w14:textId="77777777" w:rsidR="00BA2285" w:rsidRPr="00F22BBF" w:rsidRDefault="00BA2285" w:rsidP="00BA2285">
      <w:pPr>
        <w:pStyle w:val="NoSpacing"/>
        <w:rPr>
          <w:b/>
          <w:bCs/>
          <w:i/>
          <w:iCs/>
          <w:color w:val="4F81BD" w:themeColor="accent1"/>
          <w:sz w:val="28"/>
          <w:szCs w:val="28"/>
        </w:rPr>
      </w:pPr>
      <w:bookmarkStart w:id="1" w:name="_Hlk149557566"/>
      <w:r w:rsidRPr="00F22BBF">
        <w:rPr>
          <w:b/>
          <w:bCs/>
          <w:i/>
          <w:iCs/>
          <w:color w:val="4F81BD" w:themeColor="accent1"/>
          <w:sz w:val="28"/>
          <w:szCs w:val="28"/>
        </w:rPr>
        <w:t>Pause</w:t>
      </w:r>
      <w:bookmarkEnd w:id="1"/>
      <w:r w:rsidRPr="00F22BBF">
        <w:rPr>
          <w:b/>
          <w:bCs/>
          <w:i/>
          <w:iCs/>
          <w:color w:val="4F81BD" w:themeColor="accent1"/>
          <w:sz w:val="28"/>
          <w:szCs w:val="28"/>
        </w:rPr>
        <w:t xml:space="preserve"> </w:t>
      </w:r>
    </w:p>
    <w:p w14:paraId="186C7AE9" w14:textId="77777777" w:rsidR="00BA2285" w:rsidRPr="00560172" w:rsidRDefault="00BA2285" w:rsidP="00BA2285">
      <w:pPr>
        <w:pStyle w:val="NoSpacing"/>
        <w:rPr>
          <w:color w:val="FF0000"/>
          <w:sz w:val="28"/>
          <w:szCs w:val="28"/>
        </w:rPr>
      </w:pPr>
      <w:r w:rsidRPr="00560172">
        <w:rPr>
          <w:sz w:val="28"/>
          <w:szCs w:val="28"/>
        </w:rPr>
        <w:t>Geor</w:t>
      </w:r>
      <w:r>
        <w:rPr>
          <w:sz w:val="28"/>
          <w:szCs w:val="28"/>
        </w:rPr>
        <w:t xml:space="preserve">ge Klinker </w:t>
      </w:r>
    </w:p>
    <w:p w14:paraId="14B3F854" w14:textId="77777777" w:rsidR="00BA2285" w:rsidRDefault="00BA2285" w:rsidP="00BA2285">
      <w:pPr>
        <w:pStyle w:val="NoSpacing"/>
        <w:rPr>
          <w:sz w:val="28"/>
          <w:szCs w:val="28"/>
        </w:rPr>
      </w:pPr>
      <w:r w:rsidRPr="00F22BBF">
        <w:rPr>
          <w:b/>
          <w:bCs/>
          <w:i/>
          <w:iCs/>
          <w:color w:val="4F81BD" w:themeColor="accent1"/>
          <w:sz w:val="28"/>
          <w:szCs w:val="28"/>
        </w:rPr>
        <w:t>Pause</w:t>
      </w:r>
      <w:r>
        <w:rPr>
          <w:sz w:val="28"/>
          <w:szCs w:val="28"/>
        </w:rPr>
        <w:t xml:space="preserve"> </w:t>
      </w:r>
    </w:p>
    <w:p w14:paraId="574A68C5" w14:textId="77777777" w:rsidR="00BA2285" w:rsidRPr="00F22BBF" w:rsidRDefault="00BA2285" w:rsidP="00BA2285">
      <w:pPr>
        <w:pStyle w:val="NoSpacing"/>
        <w:rPr>
          <w:b/>
          <w:bCs/>
          <w:color w:val="4F81BD" w:themeColor="accent1"/>
          <w:sz w:val="28"/>
          <w:szCs w:val="28"/>
        </w:rPr>
      </w:pPr>
      <w:r>
        <w:rPr>
          <w:sz w:val="28"/>
          <w:szCs w:val="28"/>
        </w:rPr>
        <w:t>Tom McDonell</w:t>
      </w:r>
      <w:r w:rsidRPr="00F22BBF">
        <w:rPr>
          <w:color w:val="3F3F3F"/>
          <w:sz w:val="28"/>
          <w:szCs w:val="28"/>
        </w:rPr>
        <w:t xml:space="preserve"> </w:t>
      </w:r>
    </w:p>
    <w:p w14:paraId="5CA2433D" w14:textId="77777777" w:rsidR="00BA2285" w:rsidRDefault="00BA2285" w:rsidP="00BA2285">
      <w:pPr>
        <w:pStyle w:val="NoSpacing"/>
        <w:rPr>
          <w:b/>
          <w:bCs/>
          <w:i/>
          <w:iCs/>
          <w:color w:val="4F81BD" w:themeColor="accent1"/>
          <w:sz w:val="28"/>
          <w:szCs w:val="28"/>
        </w:rPr>
      </w:pPr>
      <w:r w:rsidRPr="00F22BBF">
        <w:rPr>
          <w:b/>
          <w:bCs/>
          <w:i/>
          <w:iCs/>
          <w:color w:val="4F81BD" w:themeColor="accent1"/>
          <w:sz w:val="28"/>
          <w:szCs w:val="28"/>
        </w:rPr>
        <w:t xml:space="preserve">Pause </w:t>
      </w:r>
    </w:p>
    <w:p w14:paraId="57FA7272" w14:textId="77777777" w:rsidR="00BA2285" w:rsidRDefault="00BA2285" w:rsidP="00BA2285">
      <w:pPr>
        <w:pStyle w:val="NoSpacing"/>
        <w:rPr>
          <w:b/>
          <w:bCs/>
          <w:color w:val="FF0000"/>
          <w:sz w:val="28"/>
          <w:szCs w:val="28"/>
        </w:rPr>
      </w:pPr>
      <w:r>
        <w:rPr>
          <w:color w:val="3F3F3F"/>
          <w:sz w:val="28"/>
          <w:szCs w:val="28"/>
        </w:rPr>
        <w:t>Ashley Nickolai</w:t>
      </w:r>
      <w:r w:rsidRPr="00F22BBF">
        <w:rPr>
          <w:b/>
          <w:bCs/>
          <w:color w:val="FF0000"/>
          <w:sz w:val="28"/>
          <w:szCs w:val="28"/>
        </w:rPr>
        <w:t xml:space="preserve"> </w:t>
      </w:r>
    </w:p>
    <w:p w14:paraId="3E055FD9" w14:textId="77777777" w:rsidR="00BA2285" w:rsidRDefault="00BA2285" w:rsidP="00BA2285">
      <w:pPr>
        <w:pStyle w:val="NoSpacing"/>
        <w:rPr>
          <w:b/>
          <w:bCs/>
          <w:i/>
          <w:iCs/>
          <w:color w:val="4F81BD" w:themeColor="accent1"/>
          <w:sz w:val="28"/>
          <w:szCs w:val="28"/>
        </w:rPr>
      </w:pPr>
      <w:r w:rsidRPr="00F22BBF">
        <w:rPr>
          <w:b/>
          <w:bCs/>
          <w:i/>
          <w:iCs/>
          <w:color w:val="4F81BD" w:themeColor="accent1"/>
          <w:sz w:val="28"/>
          <w:szCs w:val="28"/>
        </w:rPr>
        <w:t xml:space="preserve">Pause </w:t>
      </w:r>
    </w:p>
    <w:p w14:paraId="6F3AD8E7" w14:textId="77777777" w:rsidR="00BA2285" w:rsidRDefault="00BA2285" w:rsidP="00BA2285">
      <w:pPr>
        <w:pStyle w:val="NoSpacing"/>
        <w:rPr>
          <w:b/>
          <w:bCs/>
          <w:color w:val="FF0000"/>
          <w:sz w:val="28"/>
          <w:szCs w:val="28"/>
        </w:rPr>
      </w:pPr>
      <w:r>
        <w:rPr>
          <w:color w:val="3F3F3F"/>
          <w:sz w:val="28"/>
          <w:szCs w:val="28"/>
        </w:rPr>
        <w:t>Jim Palmer</w:t>
      </w:r>
    </w:p>
    <w:p w14:paraId="3FA0044A" w14:textId="77777777" w:rsidR="00BA2285" w:rsidRDefault="00BA2285" w:rsidP="00BA2285">
      <w:pPr>
        <w:pStyle w:val="NoSpacing"/>
        <w:rPr>
          <w:b/>
          <w:bCs/>
          <w:i/>
          <w:iCs/>
          <w:color w:val="4F81BD" w:themeColor="accent1"/>
          <w:sz w:val="28"/>
          <w:szCs w:val="28"/>
        </w:rPr>
      </w:pPr>
      <w:r w:rsidRPr="00F22BBF">
        <w:rPr>
          <w:b/>
          <w:bCs/>
          <w:i/>
          <w:iCs/>
          <w:color w:val="4F81BD" w:themeColor="accent1"/>
          <w:sz w:val="28"/>
          <w:szCs w:val="28"/>
        </w:rPr>
        <w:t xml:space="preserve">Pause </w:t>
      </w:r>
    </w:p>
    <w:p w14:paraId="13455BA6" w14:textId="1F380232" w:rsidR="007C4468" w:rsidRDefault="007C4468" w:rsidP="00E75782">
      <w:pPr>
        <w:tabs>
          <w:tab w:val="center" w:pos="3599"/>
        </w:tabs>
        <w:rPr>
          <w:i/>
          <w:iCs/>
          <w:sz w:val="28"/>
          <w:szCs w:val="28"/>
        </w:rPr>
      </w:pPr>
    </w:p>
    <w:p w14:paraId="7FB53B3E" w14:textId="77777777" w:rsidR="00E75782" w:rsidRDefault="00E75782" w:rsidP="00E75782">
      <w:pPr>
        <w:tabs>
          <w:tab w:val="center" w:pos="3599"/>
        </w:tabs>
        <w:rPr>
          <w:i/>
          <w:iCs/>
          <w:sz w:val="28"/>
          <w:szCs w:val="28"/>
        </w:rPr>
      </w:pPr>
      <w:r w:rsidRPr="00F22BBF">
        <w:rPr>
          <w:i/>
          <w:iCs/>
          <w:sz w:val="28"/>
          <w:szCs w:val="28"/>
        </w:rPr>
        <w:t>The congregation is welcome to light candles during the music in memory of all their loved ones.</w:t>
      </w:r>
    </w:p>
    <w:p w14:paraId="66AEC663" w14:textId="77777777" w:rsidR="008E6FCB" w:rsidRDefault="008E6FCB" w:rsidP="008A6760">
      <w:pPr>
        <w:tabs>
          <w:tab w:val="left" w:pos="2160"/>
          <w:tab w:val="right" w:pos="7920"/>
        </w:tabs>
        <w:contextualSpacing/>
        <w:rPr>
          <w:b/>
          <w:sz w:val="28"/>
          <w:szCs w:val="28"/>
        </w:rPr>
      </w:pPr>
    </w:p>
    <w:p w14:paraId="760C63AB" w14:textId="56548551" w:rsidR="0031299F" w:rsidRPr="00F22BBF" w:rsidRDefault="0031299F" w:rsidP="0031299F">
      <w:pPr>
        <w:rPr>
          <w:sz w:val="28"/>
          <w:szCs w:val="28"/>
        </w:rPr>
      </w:pPr>
      <w:r w:rsidRPr="00F22BBF">
        <w:rPr>
          <w:sz w:val="28"/>
          <w:szCs w:val="28"/>
        </w:rPr>
        <w:t>Wipe away our tears and comfort us with the promise of everlasting life in you. Lord, in your mercy,</w:t>
      </w:r>
      <w:r w:rsidR="001F1FC2">
        <w:rPr>
          <w:sz w:val="28"/>
          <w:szCs w:val="28"/>
        </w:rPr>
        <w:t xml:space="preserve"> </w:t>
      </w:r>
      <w:r w:rsidRPr="00F22BBF">
        <w:rPr>
          <w:rStyle w:val="Strong"/>
          <w:sz w:val="28"/>
          <w:szCs w:val="28"/>
        </w:rPr>
        <w:t>receive our prayer.</w:t>
      </w:r>
    </w:p>
    <w:p w14:paraId="545893A7" w14:textId="77777777" w:rsidR="0031299F" w:rsidRPr="00F22BBF" w:rsidRDefault="0031299F" w:rsidP="0031299F">
      <w:pPr>
        <w:pStyle w:val="NoSpacing"/>
        <w:rPr>
          <w:b/>
          <w:bCs/>
          <w:color w:val="4F81BD" w:themeColor="accent1"/>
          <w:sz w:val="28"/>
          <w:szCs w:val="28"/>
        </w:rPr>
      </w:pPr>
    </w:p>
    <w:p w14:paraId="61941F24" w14:textId="72F859DA" w:rsidR="0031299F" w:rsidRPr="00F22BBF" w:rsidRDefault="0031299F" w:rsidP="0031299F">
      <w:pPr>
        <w:rPr>
          <w:sz w:val="28"/>
          <w:szCs w:val="28"/>
        </w:rPr>
      </w:pPr>
      <w:r w:rsidRPr="00F22BBF">
        <w:rPr>
          <w:sz w:val="28"/>
          <w:szCs w:val="28"/>
        </w:rPr>
        <w:t xml:space="preserve">Accept these prayers, gracious God, and those known only to </w:t>
      </w:r>
      <w:proofErr w:type="gramStart"/>
      <w:r w:rsidRPr="00F22BBF">
        <w:rPr>
          <w:sz w:val="28"/>
          <w:szCs w:val="28"/>
        </w:rPr>
        <w:t>you;</w:t>
      </w:r>
      <w:proofErr w:type="gramEnd"/>
      <w:r w:rsidRPr="00F22BBF">
        <w:rPr>
          <w:sz w:val="28"/>
          <w:szCs w:val="28"/>
        </w:rPr>
        <w:t xml:space="preserve"> through Jesus Christ, our Lord.</w:t>
      </w:r>
      <w:r w:rsidR="000470FB">
        <w:rPr>
          <w:sz w:val="28"/>
          <w:szCs w:val="28"/>
        </w:rPr>
        <w:t xml:space="preserve"> </w:t>
      </w:r>
      <w:r w:rsidRPr="00F22BBF">
        <w:rPr>
          <w:rStyle w:val="Strong"/>
          <w:sz w:val="28"/>
          <w:szCs w:val="28"/>
        </w:rPr>
        <w:t>Amen.</w:t>
      </w:r>
    </w:p>
    <w:p w14:paraId="3F4348D7" w14:textId="77777777" w:rsidR="00996CDF" w:rsidRDefault="00996CDF" w:rsidP="008A6760">
      <w:pPr>
        <w:tabs>
          <w:tab w:val="left" w:pos="2160"/>
          <w:tab w:val="right" w:pos="7920"/>
        </w:tabs>
        <w:contextualSpacing/>
        <w:rPr>
          <w:b/>
          <w:sz w:val="28"/>
          <w:szCs w:val="28"/>
        </w:rPr>
      </w:pPr>
      <w:r>
        <w:rPr>
          <w:b/>
          <w:sz w:val="28"/>
          <w:szCs w:val="28"/>
        </w:rPr>
        <w:t xml:space="preserve">Offering       </w:t>
      </w:r>
    </w:p>
    <w:p w14:paraId="5C74ECAD" w14:textId="77777777" w:rsidR="00996CDF" w:rsidRDefault="00996CDF" w:rsidP="008A6760">
      <w:pPr>
        <w:tabs>
          <w:tab w:val="left" w:pos="2160"/>
          <w:tab w:val="right" w:pos="7920"/>
        </w:tabs>
        <w:contextualSpacing/>
        <w:rPr>
          <w:b/>
          <w:sz w:val="28"/>
          <w:szCs w:val="28"/>
        </w:rPr>
      </w:pPr>
    </w:p>
    <w:p w14:paraId="59FDB063" w14:textId="408DB098" w:rsidR="008A6760" w:rsidRPr="00F22BBF" w:rsidRDefault="008A6760" w:rsidP="008A6760">
      <w:pPr>
        <w:tabs>
          <w:tab w:val="left" w:pos="2160"/>
          <w:tab w:val="right" w:pos="7920"/>
        </w:tabs>
        <w:contextualSpacing/>
        <w:rPr>
          <w:b/>
          <w:sz w:val="28"/>
          <w:szCs w:val="28"/>
        </w:rPr>
      </w:pPr>
      <w:r>
        <w:rPr>
          <w:b/>
          <w:sz w:val="28"/>
          <w:szCs w:val="28"/>
        </w:rPr>
        <w:t xml:space="preserve">Offertory Hymn  </w:t>
      </w:r>
      <w:r w:rsidR="009C63AF">
        <w:rPr>
          <w:b/>
          <w:sz w:val="28"/>
          <w:szCs w:val="28"/>
        </w:rPr>
        <w:t xml:space="preserve">   </w:t>
      </w:r>
      <w:r>
        <w:rPr>
          <w:b/>
          <w:sz w:val="28"/>
          <w:szCs w:val="28"/>
        </w:rPr>
        <w:t xml:space="preserve"> “</w:t>
      </w:r>
      <w:r w:rsidR="00DD4A6B">
        <w:rPr>
          <w:b/>
          <w:sz w:val="28"/>
          <w:szCs w:val="28"/>
        </w:rPr>
        <w:t>For All Your Saints, O Lord</w:t>
      </w:r>
      <w:r>
        <w:rPr>
          <w:b/>
          <w:sz w:val="28"/>
          <w:szCs w:val="28"/>
        </w:rPr>
        <w:t>”         #</w:t>
      </w:r>
      <w:r w:rsidR="00DD4A6B">
        <w:rPr>
          <w:b/>
          <w:sz w:val="28"/>
          <w:szCs w:val="28"/>
        </w:rPr>
        <w:t xml:space="preserve"> 427 </w:t>
      </w:r>
      <w:r>
        <w:rPr>
          <w:b/>
          <w:sz w:val="28"/>
          <w:szCs w:val="28"/>
        </w:rPr>
        <w:t>v</w:t>
      </w:r>
      <w:r w:rsidR="00DD4A6B">
        <w:rPr>
          <w:b/>
          <w:sz w:val="28"/>
          <w:szCs w:val="28"/>
        </w:rPr>
        <w:t>s</w:t>
      </w:r>
      <w:r>
        <w:rPr>
          <w:b/>
          <w:sz w:val="28"/>
          <w:szCs w:val="28"/>
        </w:rPr>
        <w:t>s</w:t>
      </w:r>
      <w:r w:rsidR="00DD4A6B">
        <w:rPr>
          <w:b/>
          <w:sz w:val="28"/>
          <w:szCs w:val="28"/>
        </w:rPr>
        <w:t>.</w:t>
      </w:r>
      <w:r>
        <w:rPr>
          <w:b/>
          <w:sz w:val="28"/>
          <w:szCs w:val="28"/>
        </w:rPr>
        <w:t xml:space="preserve"> 1,</w:t>
      </w:r>
      <w:r w:rsidR="00DD4A6B">
        <w:rPr>
          <w:b/>
          <w:sz w:val="28"/>
          <w:szCs w:val="28"/>
        </w:rPr>
        <w:t xml:space="preserve"> 4, 5</w:t>
      </w:r>
    </w:p>
    <w:p w14:paraId="2DE26174" w14:textId="77777777" w:rsidR="00996CDF" w:rsidRDefault="00996CDF" w:rsidP="00DC6B1E">
      <w:pPr>
        <w:pStyle w:val="Heading3"/>
        <w:spacing w:before="0" w:beforeAutospacing="0" w:after="0" w:afterAutospacing="0"/>
        <w:contextualSpacing/>
        <w:rPr>
          <w:i/>
          <w:iCs/>
          <w:color w:val="FF0000"/>
        </w:rPr>
      </w:pPr>
    </w:p>
    <w:p w14:paraId="7EC1C5AC" w14:textId="4FE561B6" w:rsidR="00996CDF" w:rsidRDefault="00996CDF" w:rsidP="00DC6B1E">
      <w:pPr>
        <w:pStyle w:val="Heading3"/>
        <w:spacing w:before="0" w:beforeAutospacing="0" w:after="0" w:afterAutospacing="0"/>
        <w:contextualSpacing/>
      </w:pPr>
      <w:r w:rsidRPr="000470FB">
        <w:rPr>
          <w:i/>
          <w:iCs/>
          <w:color w:val="FF0000"/>
        </w:rPr>
        <w:t>Please stand if able.</w:t>
      </w:r>
    </w:p>
    <w:p w14:paraId="525F1E80" w14:textId="6D52061F" w:rsidR="0001295C" w:rsidRPr="000C4F91" w:rsidRDefault="001043CA" w:rsidP="00DC6B1E">
      <w:pPr>
        <w:pStyle w:val="Heading3"/>
        <w:spacing w:before="0" w:beforeAutospacing="0" w:after="0" w:afterAutospacing="0"/>
        <w:contextualSpacing/>
      </w:pPr>
      <w:r w:rsidRPr="000C4F91">
        <w:t xml:space="preserve">Offertory </w:t>
      </w:r>
      <w:r w:rsidR="0001295C" w:rsidRPr="000C4F91">
        <w:t>Prayer</w:t>
      </w:r>
    </w:p>
    <w:p w14:paraId="62C998F4" w14:textId="77777777" w:rsidR="00A87B6E" w:rsidRPr="00AA0388" w:rsidRDefault="00D7754A" w:rsidP="00A87B6E">
      <w:pPr>
        <w:pStyle w:val="Heading3"/>
        <w:contextualSpacing/>
        <w:divId w:val="8148611"/>
        <w:rPr>
          <w:b w:val="0"/>
          <w:bCs w:val="0"/>
        </w:rPr>
      </w:pPr>
      <w:r w:rsidRPr="000C4F91">
        <w:rPr>
          <w:b w:val="0"/>
          <w:bCs w:val="0"/>
        </w:rPr>
        <w:t xml:space="preserve">P: </w:t>
      </w:r>
      <w:r w:rsidR="00A87B6E" w:rsidRPr="00AA0388">
        <w:rPr>
          <w:b w:val="0"/>
          <w:bCs w:val="0"/>
        </w:rPr>
        <w:t>God of all goodness,</w:t>
      </w:r>
    </w:p>
    <w:p w14:paraId="6AFDACAB" w14:textId="77777777" w:rsidR="00A87B6E" w:rsidRPr="00AA0388" w:rsidRDefault="00A87B6E" w:rsidP="00A87B6E">
      <w:pPr>
        <w:pStyle w:val="Heading3"/>
        <w:contextualSpacing/>
        <w:divId w:val="8148611"/>
        <w:rPr>
          <w:b w:val="0"/>
          <w:bCs w:val="0"/>
        </w:rPr>
      </w:pPr>
      <w:r w:rsidRPr="00AA0388">
        <w:rPr>
          <w:b w:val="0"/>
          <w:bCs w:val="0"/>
        </w:rPr>
        <w:t>generations have turned to you,</w:t>
      </w:r>
    </w:p>
    <w:p w14:paraId="20D608C5" w14:textId="77777777" w:rsidR="00A87B6E" w:rsidRPr="00AA0388" w:rsidRDefault="00A87B6E" w:rsidP="00A87B6E">
      <w:pPr>
        <w:pStyle w:val="Heading3"/>
        <w:contextualSpacing/>
        <w:divId w:val="8148611"/>
        <w:rPr>
          <w:b w:val="0"/>
          <w:bCs w:val="0"/>
        </w:rPr>
      </w:pPr>
      <w:r w:rsidRPr="00AA0388">
        <w:rPr>
          <w:b w:val="0"/>
          <w:bCs w:val="0"/>
        </w:rPr>
        <w:t>gathered around your table,</w:t>
      </w:r>
    </w:p>
    <w:p w14:paraId="4E1B2FBA" w14:textId="77777777" w:rsidR="00A87B6E" w:rsidRPr="00AA0388" w:rsidRDefault="00A87B6E" w:rsidP="00A87B6E">
      <w:pPr>
        <w:pStyle w:val="Heading3"/>
        <w:contextualSpacing/>
        <w:divId w:val="8148611"/>
        <w:rPr>
          <w:b w:val="0"/>
          <w:bCs w:val="0"/>
        </w:rPr>
      </w:pPr>
      <w:r w:rsidRPr="00AA0388">
        <w:rPr>
          <w:b w:val="0"/>
          <w:bCs w:val="0"/>
        </w:rPr>
        <w:t>and shared your abundant blessings.</w:t>
      </w:r>
    </w:p>
    <w:p w14:paraId="0402DB53" w14:textId="77777777" w:rsidR="00A87B6E" w:rsidRPr="00AA0388" w:rsidRDefault="00A87B6E" w:rsidP="00A87B6E">
      <w:pPr>
        <w:pStyle w:val="Heading3"/>
        <w:contextualSpacing/>
        <w:divId w:val="8148611"/>
        <w:rPr>
          <w:b w:val="0"/>
          <w:bCs w:val="0"/>
        </w:rPr>
      </w:pPr>
      <w:r w:rsidRPr="00AA0388">
        <w:rPr>
          <w:b w:val="0"/>
          <w:bCs w:val="0"/>
        </w:rPr>
        <w:t>Number us among them</w:t>
      </w:r>
    </w:p>
    <w:p w14:paraId="7CA4B014" w14:textId="77777777" w:rsidR="00A87B6E" w:rsidRPr="00AA0388" w:rsidRDefault="00A87B6E" w:rsidP="00A87B6E">
      <w:pPr>
        <w:pStyle w:val="Heading3"/>
        <w:contextualSpacing/>
        <w:divId w:val="8148611"/>
        <w:rPr>
          <w:b w:val="0"/>
          <w:bCs w:val="0"/>
        </w:rPr>
      </w:pPr>
      <w:r w:rsidRPr="00AA0388">
        <w:rPr>
          <w:b w:val="0"/>
          <w:bCs w:val="0"/>
        </w:rPr>
        <w:t>that, as we gather these gifts from your abundance,</w:t>
      </w:r>
    </w:p>
    <w:p w14:paraId="5503E08E" w14:textId="77777777" w:rsidR="00A87B6E" w:rsidRPr="00AA0388" w:rsidRDefault="00A87B6E" w:rsidP="00A87B6E">
      <w:pPr>
        <w:pStyle w:val="Heading3"/>
        <w:contextualSpacing/>
        <w:divId w:val="8148611"/>
        <w:rPr>
          <w:b w:val="0"/>
          <w:bCs w:val="0"/>
        </w:rPr>
      </w:pPr>
      <w:r w:rsidRPr="00AA0388">
        <w:rPr>
          <w:b w:val="0"/>
          <w:bCs w:val="0"/>
        </w:rPr>
        <w:t>and give thanks for your rich blessings,</w:t>
      </w:r>
    </w:p>
    <w:p w14:paraId="10CA9A01" w14:textId="77777777" w:rsidR="00A87B6E" w:rsidRPr="00AA0388" w:rsidRDefault="00A87B6E" w:rsidP="00A87B6E">
      <w:pPr>
        <w:pStyle w:val="Heading3"/>
        <w:contextualSpacing/>
        <w:divId w:val="8148611"/>
        <w:rPr>
          <w:b w:val="0"/>
          <w:bCs w:val="0"/>
        </w:rPr>
      </w:pPr>
      <w:r w:rsidRPr="00AA0388">
        <w:rPr>
          <w:b w:val="0"/>
          <w:bCs w:val="0"/>
        </w:rPr>
        <w:t>we may feast upon your very self</w:t>
      </w:r>
    </w:p>
    <w:p w14:paraId="4782D9DA" w14:textId="77777777" w:rsidR="00A87B6E" w:rsidRPr="00AA0388" w:rsidRDefault="00A87B6E" w:rsidP="00A87B6E">
      <w:pPr>
        <w:pStyle w:val="Heading3"/>
        <w:contextualSpacing/>
        <w:divId w:val="8148611"/>
        <w:rPr>
          <w:b w:val="0"/>
          <w:bCs w:val="0"/>
        </w:rPr>
      </w:pPr>
      <w:r w:rsidRPr="00AA0388">
        <w:rPr>
          <w:b w:val="0"/>
          <w:bCs w:val="0"/>
        </w:rPr>
        <w:t>and care for all that you have made,</w:t>
      </w:r>
    </w:p>
    <w:p w14:paraId="42324C25" w14:textId="06CC75AB" w:rsidR="00D078CB" w:rsidRDefault="00A87B6E" w:rsidP="00BA2285">
      <w:pPr>
        <w:pStyle w:val="Heading3"/>
        <w:contextualSpacing/>
        <w:divId w:val="8148611"/>
        <w:rPr>
          <w:rStyle w:val="Strong"/>
          <w:b/>
          <w:bCs/>
        </w:rPr>
      </w:pPr>
      <w:r w:rsidRPr="00AA0388">
        <w:rPr>
          <w:b w:val="0"/>
          <w:bCs w:val="0"/>
        </w:rPr>
        <w:t>through Jesus Christ, our Sovereign and Servant.</w:t>
      </w:r>
      <w:r w:rsidR="00BA2285">
        <w:rPr>
          <w:b w:val="0"/>
          <w:bCs w:val="0"/>
        </w:rPr>
        <w:t xml:space="preserve">  </w:t>
      </w:r>
      <w:r w:rsidR="00D078CB" w:rsidRPr="00A87B6E">
        <w:rPr>
          <w:rStyle w:val="Strong"/>
          <w:b/>
          <w:bCs/>
        </w:rPr>
        <w:t>Amen.</w:t>
      </w:r>
    </w:p>
    <w:p w14:paraId="1E9FFB97" w14:textId="4EF91284" w:rsidR="003E39A5" w:rsidRPr="000C4F91" w:rsidRDefault="003E39A5" w:rsidP="00DC6B1E">
      <w:pPr>
        <w:contextualSpacing/>
        <w:divId w:val="8148611"/>
        <w:rPr>
          <w:b/>
          <w:bCs/>
          <w:sz w:val="28"/>
          <w:szCs w:val="28"/>
        </w:rPr>
      </w:pPr>
      <w:r w:rsidRPr="000C4F91">
        <w:rPr>
          <w:rStyle w:val="Strong"/>
          <w:sz w:val="28"/>
          <w:szCs w:val="28"/>
        </w:rPr>
        <w:t>Holy Communion</w:t>
      </w:r>
    </w:p>
    <w:p w14:paraId="7A8382A7" w14:textId="77777777" w:rsidR="00522D1F" w:rsidRDefault="00522D1F" w:rsidP="00EB5733">
      <w:pPr>
        <w:pStyle w:val="Heading3"/>
        <w:tabs>
          <w:tab w:val="right" w:pos="7920"/>
        </w:tabs>
        <w:spacing w:before="0" w:beforeAutospacing="0" w:after="0" w:afterAutospacing="0"/>
        <w:contextualSpacing/>
      </w:pPr>
    </w:p>
    <w:p w14:paraId="223846B8" w14:textId="51A48EA5" w:rsidR="003C2D06" w:rsidRDefault="00AC24BB" w:rsidP="00EB5733">
      <w:pPr>
        <w:pStyle w:val="Heading3"/>
        <w:tabs>
          <w:tab w:val="right" w:pos="7920"/>
        </w:tabs>
        <w:spacing w:before="0" w:beforeAutospacing="0" w:after="0" w:afterAutospacing="0"/>
        <w:contextualSpacing/>
      </w:pPr>
      <w:r w:rsidRPr="000C4F91">
        <w:t xml:space="preserve">Great </w:t>
      </w:r>
      <w:r w:rsidR="00006389" w:rsidRPr="000C4F91">
        <w:t>Thanksgiving</w:t>
      </w:r>
      <w:r w:rsidR="00EB5733">
        <w:t xml:space="preserve">                                                                     </w:t>
      </w:r>
      <w:r w:rsidR="00AE7193" w:rsidRPr="000C4F91">
        <w:tab/>
      </w:r>
      <w:r w:rsidR="00EB5733">
        <w:t xml:space="preserve">        </w:t>
      </w:r>
    </w:p>
    <w:p w14:paraId="63FDB2AB" w14:textId="77777777" w:rsidR="00762BC3" w:rsidRPr="000C4F91" w:rsidRDefault="003C2D06" w:rsidP="00762BC3">
      <w:pPr>
        <w:shd w:val="clear" w:color="auto" w:fill="FFFFFF"/>
        <w:contextualSpacing/>
        <w:rPr>
          <w:sz w:val="28"/>
          <w:szCs w:val="28"/>
        </w:rPr>
      </w:pPr>
      <w:r>
        <w:rPr>
          <w:sz w:val="28"/>
          <w:szCs w:val="28"/>
        </w:rPr>
        <w:t xml:space="preserve">P: </w:t>
      </w:r>
      <w:r w:rsidR="00762BC3" w:rsidRPr="000C4F91">
        <w:rPr>
          <w:sz w:val="28"/>
          <w:szCs w:val="28"/>
        </w:rPr>
        <w:t>The Lord be with you.</w:t>
      </w:r>
      <w:r>
        <w:rPr>
          <w:sz w:val="28"/>
          <w:szCs w:val="28"/>
        </w:rPr>
        <w:t xml:space="preserve">                              </w:t>
      </w:r>
      <w:r w:rsidRPr="00A2148F">
        <w:rPr>
          <w:b/>
          <w:bCs/>
          <w:sz w:val="28"/>
          <w:szCs w:val="28"/>
        </w:rPr>
        <w:t>C:</w:t>
      </w:r>
      <w:r>
        <w:rPr>
          <w:sz w:val="28"/>
          <w:szCs w:val="28"/>
        </w:rPr>
        <w:t xml:space="preserve"> </w:t>
      </w:r>
      <w:r w:rsidR="00762BC3" w:rsidRPr="000C4F91">
        <w:rPr>
          <w:rStyle w:val="Strong"/>
          <w:sz w:val="28"/>
          <w:szCs w:val="28"/>
        </w:rPr>
        <w:t xml:space="preserve">And </w:t>
      </w:r>
      <w:proofErr w:type="gramStart"/>
      <w:r w:rsidR="00762BC3" w:rsidRPr="000C4F91">
        <w:rPr>
          <w:rStyle w:val="Strong"/>
          <w:sz w:val="28"/>
          <w:szCs w:val="28"/>
        </w:rPr>
        <w:t>also</w:t>
      </w:r>
      <w:proofErr w:type="gramEnd"/>
      <w:r w:rsidR="00762BC3" w:rsidRPr="000C4F91">
        <w:rPr>
          <w:rStyle w:val="Strong"/>
          <w:sz w:val="28"/>
          <w:szCs w:val="28"/>
        </w:rPr>
        <w:t xml:space="preserve"> with you.</w:t>
      </w:r>
    </w:p>
    <w:p w14:paraId="16BC424F" w14:textId="77777777" w:rsidR="00762BC3" w:rsidRPr="000C4F91" w:rsidRDefault="003C2D06" w:rsidP="00762BC3">
      <w:pPr>
        <w:shd w:val="clear" w:color="auto" w:fill="FFFFFF"/>
        <w:contextualSpacing/>
        <w:rPr>
          <w:sz w:val="28"/>
          <w:szCs w:val="28"/>
        </w:rPr>
      </w:pPr>
      <w:r>
        <w:rPr>
          <w:sz w:val="28"/>
          <w:szCs w:val="28"/>
        </w:rPr>
        <w:t xml:space="preserve">P: </w:t>
      </w:r>
      <w:proofErr w:type="gramStart"/>
      <w:r w:rsidR="00762BC3" w:rsidRPr="000C4F91">
        <w:rPr>
          <w:sz w:val="28"/>
          <w:szCs w:val="28"/>
        </w:rPr>
        <w:t>Lift up</w:t>
      </w:r>
      <w:proofErr w:type="gramEnd"/>
      <w:r w:rsidR="00762BC3" w:rsidRPr="000C4F91">
        <w:rPr>
          <w:sz w:val="28"/>
          <w:szCs w:val="28"/>
        </w:rPr>
        <w:t xml:space="preserve"> your </w:t>
      </w:r>
      <w:proofErr w:type="gramStart"/>
      <w:r w:rsidR="00762BC3" w:rsidRPr="000C4F91">
        <w:rPr>
          <w:sz w:val="28"/>
          <w:szCs w:val="28"/>
        </w:rPr>
        <w:t>hearts</w:t>
      </w:r>
      <w:proofErr w:type="gramEnd"/>
      <w:r w:rsidR="00762BC3" w:rsidRPr="000C4F91">
        <w:rPr>
          <w:sz w:val="28"/>
          <w:szCs w:val="28"/>
        </w:rPr>
        <w:t>.</w:t>
      </w:r>
      <w:r>
        <w:rPr>
          <w:sz w:val="28"/>
          <w:szCs w:val="28"/>
        </w:rPr>
        <w:t xml:space="preserve">                                   </w:t>
      </w:r>
      <w:r w:rsidRPr="00A2148F">
        <w:rPr>
          <w:b/>
          <w:bCs/>
          <w:sz w:val="28"/>
          <w:szCs w:val="28"/>
        </w:rPr>
        <w:t>C:</w:t>
      </w:r>
      <w:r w:rsidR="00A2148F">
        <w:rPr>
          <w:sz w:val="28"/>
          <w:szCs w:val="28"/>
        </w:rPr>
        <w:t xml:space="preserve"> </w:t>
      </w:r>
      <w:r w:rsidR="00762BC3" w:rsidRPr="000C4F91">
        <w:rPr>
          <w:rStyle w:val="Strong"/>
          <w:sz w:val="28"/>
          <w:szCs w:val="28"/>
        </w:rPr>
        <w:t>We lift them to the Lord.</w:t>
      </w:r>
    </w:p>
    <w:p w14:paraId="4F4891A9" w14:textId="77777777" w:rsidR="00762BC3" w:rsidRPr="000C4F91" w:rsidRDefault="003C2D06" w:rsidP="00762BC3">
      <w:pPr>
        <w:shd w:val="clear" w:color="auto" w:fill="FFFFFF"/>
        <w:contextualSpacing/>
        <w:rPr>
          <w:rStyle w:val="Strong"/>
          <w:sz w:val="28"/>
          <w:szCs w:val="28"/>
        </w:rPr>
      </w:pPr>
      <w:r>
        <w:rPr>
          <w:sz w:val="28"/>
          <w:szCs w:val="28"/>
        </w:rPr>
        <w:t xml:space="preserve">P: </w:t>
      </w:r>
      <w:r w:rsidR="00762BC3" w:rsidRPr="000C4F91">
        <w:rPr>
          <w:sz w:val="28"/>
          <w:szCs w:val="28"/>
        </w:rPr>
        <w:t>Let us give thanks to the Lord our God.</w:t>
      </w:r>
      <w:r>
        <w:rPr>
          <w:sz w:val="28"/>
          <w:szCs w:val="28"/>
        </w:rPr>
        <w:t xml:space="preserve">   </w:t>
      </w:r>
      <w:r w:rsidRPr="00A2148F">
        <w:rPr>
          <w:b/>
          <w:bCs/>
          <w:sz w:val="28"/>
          <w:szCs w:val="28"/>
        </w:rPr>
        <w:t>C:</w:t>
      </w:r>
      <w:r w:rsidR="00A2148F">
        <w:rPr>
          <w:b/>
          <w:bCs/>
          <w:sz w:val="28"/>
          <w:szCs w:val="28"/>
        </w:rPr>
        <w:t xml:space="preserve"> </w:t>
      </w:r>
      <w:r w:rsidR="00762BC3" w:rsidRPr="000C4F91">
        <w:rPr>
          <w:rStyle w:val="Strong"/>
          <w:sz w:val="28"/>
          <w:szCs w:val="28"/>
        </w:rPr>
        <w:t>It is right to give our thanks and praise.</w:t>
      </w:r>
    </w:p>
    <w:p w14:paraId="07EAEA75" w14:textId="77777777" w:rsidR="00A87B6E" w:rsidRDefault="000C4F91" w:rsidP="00F965CC">
      <w:pPr>
        <w:shd w:val="clear" w:color="auto" w:fill="FFFFFF"/>
        <w:rPr>
          <w:rStyle w:val="Strong"/>
          <w:sz w:val="28"/>
          <w:szCs w:val="28"/>
        </w:rPr>
      </w:pPr>
      <w:r>
        <w:rPr>
          <w:rStyle w:val="Strong"/>
          <w:sz w:val="28"/>
          <w:szCs w:val="28"/>
        </w:rPr>
        <w:t xml:space="preserve">                                   </w:t>
      </w:r>
    </w:p>
    <w:p w14:paraId="276F0187" w14:textId="33C68A02" w:rsidR="00F965CC" w:rsidRDefault="00F965CC" w:rsidP="00F965CC">
      <w:pPr>
        <w:shd w:val="clear" w:color="auto" w:fill="FFFFFF"/>
        <w:rPr>
          <w:rStyle w:val="Strong"/>
          <w:sz w:val="28"/>
          <w:szCs w:val="28"/>
        </w:rPr>
      </w:pPr>
      <w:r w:rsidRPr="000C4F91">
        <w:rPr>
          <w:rStyle w:val="Strong"/>
          <w:sz w:val="28"/>
          <w:szCs w:val="28"/>
        </w:rPr>
        <w:t xml:space="preserve">Holy, </w:t>
      </w:r>
      <w:r w:rsidR="00CB77C2">
        <w:rPr>
          <w:rStyle w:val="Strong"/>
          <w:sz w:val="28"/>
          <w:szCs w:val="28"/>
        </w:rPr>
        <w:t>H</w:t>
      </w:r>
      <w:r w:rsidRPr="000C4F91">
        <w:rPr>
          <w:rStyle w:val="Strong"/>
          <w:sz w:val="28"/>
          <w:szCs w:val="28"/>
        </w:rPr>
        <w:t xml:space="preserve">oly, </w:t>
      </w:r>
      <w:r w:rsidR="00CB77C2">
        <w:rPr>
          <w:rStyle w:val="Strong"/>
          <w:sz w:val="28"/>
          <w:szCs w:val="28"/>
        </w:rPr>
        <w:t>H</w:t>
      </w:r>
      <w:r w:rsidRPr="000C4F91">
        <w:rPr>
          <w:rStyle w:val="Strong"/>
          <w:sz w:val="28"/>
          <w:szCs w:val="28"/>
        </w:rPr>
        <w:t>oly Lord</w:t>
      </w:r>
      <w:r w:rsidR="00A87B6E">
        <w:rPr>
          <w:rStyle w:val="Strong"/>
          <w:sz w:val="28"/>
          <w:szCs w:val="28"/>
        </w:rPr>
        <w:t xml:space="preserve">        </w:t>
      </w:r>
      <w:r w:rsidR="000C4F91">
        <w:rPr>
          <w:rStyle w:val="Strong"/>
          <w:sz w:val="28"/>
          <w:szCs w:val="28"/>
        </w:rPr>
        <w:t xml:space="preserve">                      </w:t>
      </w:r>
      <w:r w:rsidR="00A87B6E">
        <w:rPr>
          <w:rStyle w:val="Strong"/>
          <w:sz w:val="28"/>
          <w:szCs w:val="28"/>
        </w:rPr>
        <w:t xml:space="preserve">                                          </w:t>
      </w:r>
      <w:r w:rsidR="00FA73DD" w:rsidRPr="000C4F91">
        <w:rPr>
          <w:rStyle w:val="Strong"/>
          <w:sz w:val="28"/>
          <w:szCs w:val="28"/>
        </w:rPr>
        <w:t xml:space="preserve">pg. </w:t>
      </w:r>
      <w:r w:rsidR="00A87B6E">
        <w:rPr>
          <w:rStyle w:val="Strong"/>
          <w:sz w:val="28"/>
          <w:szCs w:val="28"/>
        </w:rPr>
        <w:t>207</w:t>
      </w:r>
      <w:r w:rsidR="00996CDF">
        <w:rPr>
          <w:rStyle w:val="Strong"/>
          <w:sz w:val="28"/>
          <w:szCs w:val="28"/>
        </w:rPr>
        <w:t xml:space="preserve">        </w:t>
      </w:r>
    </w:p>
    <w:p w14:paraId="641BD0F2" w14:textId="77777777" w:rsidR="006C0274" w:rsidRDefault="006C0274" w:rsidP="00996CDF">
      <w:pPr>
        <w:contextualSpacing/>
        <w:rPr>
          <w:b/>
          <w:sz w:val="28"/>
          <w:szCs w:val="28"/>
        </w:rPr>
      </w:pPr>
    </w:p>
    <w:p w14:paraId="4A1E5D1D" w14:textId="148F9A36" w:rsidR="00996CDF" w:rsidRDefault="00996CDF" w:rsidP="00996CDF">
      <w:pPr>
        <w:contextualSpacing/>
        <w:rPr>
          <w:b/>
          <w:sz w:val="28"/>
          <w:szCs w:val="28"/>
        </w:rPr>
      </w:pPr>
      <w:r w:rsidRPr="000C4F91">
        <w:rPr>
          <w:b/>
          <w:sz w:val="28"/>
          <w:szCs w:val="28"/>
        </w:rPr>
        <w:t>The Lord’s Prayer</w:t>
      </w:r>
    </w:p>
    <w:p w14:paraId="333DBFF3" w14:textId="77777777" w:rsidR="00AA7953" w:rsidRDefault="00AA7953" w:rsidP="00996CDF">
      <w:pPr>
        <w:contextualSpacing/>
        <w:rPr>
          <w:b/>
          <w:sz w:val="28"/>
          <w:szCs w:val="28"/>
        </w:rPr>
      </w:pPr>
    </w:p>
    <w:p w14:paraId="1B59D76F" w14:textId="77777777" w:rsidR="00AA7953" w:rsidRDefault="00AA7953" w:rsidP="00996CDF">
      <w:pPr>
        <w:contextualSpacing/>
        <w:rPr>
          <w:b/>
          <w:sz w:val="28"/>
          <w:szCs w:val="28"/>
        </w:rPr>
      </w:pPr>
    </w:p>
    <w:p w14:paraId="07D2A1D6" w14:textId="77777777" w:rsidR="00AA7953" w:rsidRPr="000C4F91" w:rsidRDefault="00AA7953" w:rsidP="00996CDF">
      <w:pPr>
        <w:contextualSpacing/>
        <w:rPr>
          <w:b/>
          <w:sz w:val="28"/>
          <w:szCs w:val="28"/>
        </w:rPr>
      </w:pPr>
    </w:p>
    <w:p w14:paraId="39688523" w14:textId="77777777" w:rsidR="00F14D53" w:rsidRDefault="00F14D53" w:rsidP="00A6327D">
      <w:pPr>
        <w:pStyle w:val="Heading3"/>
      </w:pPr>
    </w:p>
    <w:p w14:paraId="1915F7CB" w14:textId="77777777" w:rsidR="00F14D53" w:rsidRDefault="00F14D53" w:rsidP="00A6327D">
      <w:pPr>
        <w:pStyle w:val="Heading3"/>
      </w:pPr>
    </w:p>
    <w:p w14:paraId="04EDC0DC" w14:textId="79C86D4C" w:rsidR="00A6327D" w:rsidRPr="000C4F91" w:rsidRDefault="00A6327D" w:rsidP="00A6327D">
      <w:pPr>
        <w:pStyle w:val="Heading3"/>
      </w:pPr>
      <w:r w:rsidRPr="000C4F91">
        <w:t>Invitation to Communion</w:t>
      </w:r>
    </w:p>
    <w:p w14:paraId="300C69D3" w14:textId="77777777" w:rsidR="00D078CB" w:rsidRPr="000C4F91" w:rsidRDefault="00D078CB" w:rsidP="00D078CB">
      <w:pPr>
        <w:rPr>
          <w:sz w:val="28"/>
          <w:szCs w:val="28"/>
        </w:rPr>
      </w:pPr>
      <w:r w:rsidRPr="000C4F91">
        <w:rPr>
          <w:sz w:val="28"/>
          <w:szCs w:val="28"/>
        </w:rPr>
        <w:t>Christ spreads a table before you. Gather here with all the saints.</w:t>
      </w:r>
    </w:p>
    <w:p w14:paraId="67449C71" w14:textId="77777777" w:rsidR="00755293" w:rsidRPr="000C4F91" w:rsidRDefault="00755293" w:rsidP="00DC6B1E">
      <w:pPr>
        <w:pStyle w:val="Heading3"/>
        <w:spacing w:before="0" w:beforeAutospacing="0" w:after="0" w:afterAutospacing="0"/>
        <w:contextualSpacing/>
      </w:pPr>
    </w:p>
    <w:p w14:paraId="4E327E41" w14:textId="77777777" w:rsidR="00755293" w:rsidRDefault="00360A7C" w:rsidP="000B0957">
      <w:pPr>
        <w:contextualSpacing/>
        <w:divId w:val="1671714640"/>
        <w:rPr>
          <w:i/>
          <w:iCs/>
          <w:sz w:val="28"/>
          <w:szCs w:val="28"/>
          <w:shd w:val="clear" w:color="auto" w:fill="FFFFFF"/>
        </w:rPr>
      </w:pPr>
      <w:r w:rsidRPr="000C4F91">
        <w:rPr>
          <w:i/>
          <w:iCs/>
          <w:sz w:val="28"/>
          <w:szCs w:val="28"/>
          <w:shd w:val="clear" w:color="auto" w:fill="FFFFFF"/>
        </w:rPr>
        <w:t>All are welcome at the Lord’s table. We believe Christ is truly present in the bread and the wine, that is his</w:t>
      </w:r>
      <w:r w:rsidR="00D7754A" w:rsidRPr="000C4F91">
        <w:rPr>
          <w:i/>
          <w:iCs/>
          <w:sz w:val="28"/>
          <w:szCs w:val="28"/>
        </w:rPr>
        <w:t xml:space="preserve"> </w:t>
      </w:r>
      <w:r w:rsidRPr="000C4F91">
        <w:rPr>
          <w:i/>
          <w:iCs/>
          <w:sz w:val="28"/>
          <w:szCs w:val="28"/>
          <w:shd w:val="clear" w:color="auto" w:fill="FFFFFF"/>
        </w:rPr>
        <w:t>body and blood are given and shed for you for the forgiveness of sin. If you do not wish to receive communion but wish to</w:t>
      </w:r>
      <w:r w:rsidRPr="000C4F91">
        <w:rPr>
          <w:i/>
          <w:iCs/>
          <w:sz w:val="28"/>
          <w:szCs w:val="28"/>
        </w:rPr>
        <w:t xml:space="preserve"> </w:t>
      </w:r>
      <w:r w:rsidRPr="000C4F91">
        <w:rPr>
          <w:i/>
          <w:iCs/>
          <w:sz w:val="28"/>
          <w:szCs w:val="28"/>
          <w:shd w:val="clear" w:color="auto" w:fill="FFFFFF"/>
        </w:rPr>
        <w:t>receive a blessing, please come forward during the distribution of communion. If you are unable to come forward during</w:t>
      </w:r>
      <w:r w:rsidRPr="000C4F91">
        <w:rPr>
          <w:i/>
          <w:iCs/>
          <w:sz w:val="28"/>
          <w:szCs w:val="28"/>
        </w:rPr>
        <w:t xml:space="preserve"> </w:t>
      </w:r>
      <w:r w:rsidRPr="000C4F91">
        <w:rPr>
          <w:i/>
          <w:iCs/>
          <w:sz w:val="28"/>
          <w:szCs w:val="28"/>
          <w:shd w:val="clear" w:color="auto" w:fill="FFFFFF"/>
        </w:rPr>
        <w:t>distribution and wish to receive communion, please let the usher know and the pastor will come to your seat. Wine and grape</w:t>
      </w:r>
      <w:r w:rsidRPr="000C4F91">
        <w:rPr>
          <w:i/>
          <w:iCs/>
          <w:sz w:val="28"/>
          <w:szCs w:val="28"/>
        </w:rPr>
        <w:t xml:space="preserve"> </w:t>
      </w:r>
      <w:r w:rsidRPr="000C4F91">
        <w:rPr>
          <w:i/>
          <w:iCs/>
          <w:sz w:val="28"/>
          <w:szCs w:val="28"/>
          <w:shd w:val="clear" w:color="auto" w:fill="FFFFFF"/>
        </w:rPr>
        <w:t>juices are available as well as gluten free wafers upon request.</w:t>
      </w:r>
    </w:p>
    <w:p w14:paraId="2552218C" w14:textId="77777777" w:rsidR="000470FB" w:rsidRDefault="000470FB" w:rsidP="00587AD1">
      <w:pPr>
        <w:tabs>
          <w:tab w:val="left" w:pos="2160"/>
          <w:tab w:val="right" w:pos="7920"/>
        </w:tabs>
        <w:contextualSpacing/>
        <w:divId w:val="1671714640"/>
        <w:rPr>
          <w:b/>
          <w:sz w:val="28"/>
          <w:szCs w:val="28"/>
        </w:rPr>
      </w:pPr>
    </w:p>
    <w:p w14:paraId="2752C367" w14:textId="2A69BEEC" w:rsidR="00A16DA3" w:rsidRPr="00A16DA3" w:rsidRDefault="00A16DA3" w:rsidP="00587AD1">
      <w:pPr>
        <w:tabs>
          <w:tab w:val="left" w:pos="2160"/>
          <w:tab w:val="right" w:pos="7920"/>
        </w:tabs>
        <w:contextualSpacing/>
        <w:divId w:val="1671714640"/>
        <w:rPr>
          <w:b/>
          <w:i/>
          <w:iCs/>
          <w:color w:val="FF0000"/>
          <w:sz w:val="28"/>
          <w:szCs w:val="28"/>
        </w:rPr>
      </w:pPr>
      <w:r w:rsidRPr="00A16DA3">
        <w:rPr>
          <w:b/>
          <w:i/>
          <w:iCs/>
          <w:color w:val="FF0000"/>
          <w:sz w:val="28"/>
          <w:szCs w:val="28"/>
        </w:rPr>
        <w:t>Please be seated.</w:t>
      </w:r>
    </w:p>
    <w:p w14:paraId="090505C0" w14:textId="21D611B2" w:rsidR="000470FB" w:rsidRDefault="000470FB" w:rsidP="00587AD1">
      <w:pPr>
        <w:tabs>
          <w:tab w:val="left" w:pos="2160"/>
          <w:tab w:val="right" w:pos="7920"/>
        </w:tabs>
        <w:contextualSpacing/>
        <w:divId w:val="1671714640"/>
        <w:rPr>
          <w:b/>
          <w:sz w:val="28"/>
          <w:szCs w:val="28"/>
        </w:rPr>
      </w:pPr>
      <w:r>
        <w:rPr>
          <w:b/>
          <w:sz w:val="28"/>
          <w:szCs w:val="28"/>
        </w:rPr>
        <w:t>Lamb Of God                                                                                       pg. 208</w:t>
      </w:r>
    </w:p>
    <w:p w14:paraId="6FC7A723" w14:textId="77777777" w:rsidR="00A87B6E" w:rsidRDefault="00A87B6E" w:rsidP="00587AD1">
      <w:pPr>
        <w:tabs>
          <w:tab w:val="left" w:pos="2160"/>
          <w:tab w:val="right" w:pos="7920"/>
        </w:tabs>
        <w:contextualSpacing/>
        <w:divId w:val="1671714640"/>
        <w:rPr>
          <w:b/>
          <w:sz w:val="28"/>
          <w:szCs w:val="28"/>
        </w:rPr>
      </w:pPr>
    </w:p>
    <w:p w14:paraId="6F96B8F7" w14:textId="60BCEBAE" w:rsidR="002E15B2" w:rsidRPr="000C4F91" w:rsidRDefault="00755293" w:rsidP="00587AD1">
      <w:pPr>
        <w:tabs>
          <w:tab w:val="left" w:pos="2160"/>
          <w:tab w:val="right" w:pos="7920"/>
        </w:tabs>
        <w:contextualSpacing/>
        <w:divId w:val="1671714640"/>
        <w:rPr>
          <w:b/>
          <w:sz w:val="28"/>
          <w:szCs w:val="28"/>
        </w:rPr>
      </w:pPr>
      <w:r w:rsidRPr="000C4F91">
        <w:rPr>
          <w:b/>
          <w:sz w:val="28"/>
          <w:szCs w:val="28"/>
        </w:rPr>
        <w:t>Communion H</w:t>
      </w:r>
      <w:r w:rsidR="00351870" w:rsidRPr="000C4F91">
        <w:rPr>
          <w:b/>
          <w:sz w:val="28"/>
          <w:szCs w:val="28"/>
        </w:rPr>
        <w:t>ymn</w:t>
      </w:r>
      <w:r w:rsidR="00662DDD" w:rsidRPr="000C4F91">
        <w:rPr>
          <w:b/>
          <w:sz w:val="28"/>
          <w:szCs w:val="28"/>
        </w:rPr>
        <w:t xml:space="preserve">      </w:t>
      </w:r>
      <w:r w:rsidR="00906003">
        <w:rPr>
          <w:b/>
          <w:sz w:val="28"/>
          <w:szCs w:val="28"/>
        </w:rPr>
        <w:t>“</w:t>
      </w:r>
      <w:r w:rsidR="00A87B6E">
        <w:rPr>
          <w:b/>
          <w:sz w:val="28"/>
          <w:szCs w:val="28"/>
        </w:rPr>
        <w:t>Shall We Gather At The River</w:t>
      </w:r>
      <w:r w:rsidR="00906003">
        <w:rPr>
          <w:b/>
          <w:sz w:val="28"/>
          <w:szCs w:val="28"/>
        </w:rPr>
        <w:t>”</w:t>
      </w:r>
      <w:r w:rsidR="00AF46D3">
        <w:rPr>
          <w:b/>
          <w:sz w:val="28"/>
          <w:szCs w:val="28"/>
        </w:rPr>
        <w:t xml:space="preserve">   </w:t>
      </w:r>
      <w:r w:rsidR="00906003">
        <w:rPr>
          <w:b/>
          <w:sz w:val="28"/>
          <w:szCs w:val="28"/>
        </w:rPr>
        <w:t xml:space="preserve">               </w:t>
      </w:r>
      <w:r w:rsidR="00A87B6E">
        <w:rPr>
          <w:b/>
          <w:sz w:val="28"/>
          <w:szCs w:val="28"/>
        </w:rPr>
        <w:t xml:space="preserve"> </w:t>
      </w:r>
      <w:r w:rsidR="006C1A4C" w:rsidRPr="000C4F91">
        <w:rPr>
          <w:b/>
          <w:sz w:val="28"/>
          <w:szCs w:val="28"/>
        </w:rPr>
        <w:t>#</w:t>
      </w:r>
      <w:r w:rsidR="00A87B6E">
        <w:rPr>
          <w:b/>
          <w:sz w:val="28"/>
          <w:szCs w:val="28"/>
        </w:rPr>
        <w:t xml:space="preserve"> </w:t>
      </w:r>
      <w:r w:rsidR="006C1A4C" w:rsidRPr="000C4F91">
        <w:rPr>
          <w:b/>
          <w:sz w:val="28"/>
          <w:szCs w:val="28"/>
        </w:rPr>
        <w:t>4</w:t>
      </w:r>
      <w:r w:rsidR="00A87B6E">
        <w:rPr>
          <w:b/>
          <w:sz w:val="28"/>
          <w:szCs w:val="28"/>
        </w:rPr>
        <w:t>03</w:t>
      </w:r>
    </w:p>
    <w:p w14:paraId="39AD175C" w14:textId="77777777" w:rsidR="00A87B6E" w:rsidRDefault="00A87B6E" w:rsidP="00DC6B1E">
      <w:pPr>
        <w:pStyle w:val="Heading3"/>
        <w:spacing w:before="0" w:beforeAutospacing="0" w:after="0" w:afterAutospacing="0"/>
        <w:contextualSpacing/>
      </w:pPr>
    </w:p>
    <w:p w14:paraId="559B0782" w14:textId="055C1C0F" w:rsidR="00F73521" w:rsidRPr="000C4F91" w:rsidRDefault="00ED6161" w:rsidP="00DC6B1E">
      <w:pPr>
        <w:pStyle w:val="Heading3"/>
        <w:spacing w:before="0" w:beforeAutospacing="0" w:after="0" w:afterAutospacing="0"/>
        <w:contextualSpacing/>
      </w:pPr>
      <w:r w:rsidRPr="000C4F91">
        <w:t xml:space="preserve">Blessing after </w:t>
      </w:r>
      <w:r w:rsidR="00500E51" w:rsidRPr="000C4F91">
        <w:t>communion</w:t>
      </w:r>
    </w:p>
    <w:p w14:paraId="20A20700" w14:textId="77777777" w:rsidR="00A87B6E" w:rsidRDefault="00A87B6E" w:rsidP="00DC6B1E">
      <w:pPr>
        <w:pStyle w:val="Heading3"/>
        <w:spacing w:before="0" w:beforeAutospacing="0" w:after="0" w:afterAutospacing="0"/>
        <w:contextualSpacing/>
      </w:pPr>
    </w:p>
    <w:p w14:paraId="377BDCEB" w14:textId="4065E8D5" w:rsidR="0001295C" w:rsidRPr="000C4F91" w:rsidRDefault="0001295C" w:rsidP="00DC6B1E">
      <w:pPr>
        <w:pStyle w:val="Heading3"/>
        <w:spacing w:before="0" w:beforeAutospacing="0" w:after="0" w:afterAutospacing="0"/>
        <w:contextualSpacing/>
      </w:pPr>
      <w:r w:rsidRPr="000C4F91">
        <w:t>Prayer after Communion</w:t>
      </w:r>
    </w:p>
    <w:p w14:paraId="297FE5CE" w14:textId="6D9EB6C9" w:rsidR="0031299F" w:rsidRPr="00F22BBF" w:rsidRDefault="0031299F" w:rsidP="0031299F">
      <w:pPr>
        <w:divId w:val="2091389803"/>
        <w:rPr>
          <w:b/>
          <w:sz w:val="28"/>
          <w:szCs w:val="28"/>
        </w:rPr>
      </w:pPr>
      <w:r w:rsidRPr="00F22BBF">
        <w:rPr>
          <w:bCs/>
          <w:sz w:val="28"/>
          <w:szCs w:val="28"/>
        </w:rPr>
        <w:t xml:space="preserve">P: Let us pray </w:t>
      </w:r>
      <w:r w:rsidR="00996CDF">
        <w:rPr>
          <w:bCs/>
          <w:sz w:val="28"/>
          <w:szCs w:val="28"/>
        </w:rPr>
        <w:t>together.</w:t>
      </w:r>
    </w:p>
    <w:p w14:paraId="4FEC1086" w14:textId="669139D5" w:rsidR="0031299F" w:rsidRPr="00AA0388" w:rsidRDefault="0031299F" w:rsidP="0031299F">
      <w:pPr>
        <w:divId w:val="2091389803"/>
        <w:rPr>
          <w:b/>
          <w:bCs/>
          <w:sz w:val="28"/>
          <w:szCs w:val="28"/>
        </w:rPr>
      </w:pPr>
      <w:r w:rsidRPr="00996CDF">
        <w:rPr>
          <w:b/>
          <w:bCs/>
          <w:sz w:val="28"/>
          <w:szCs w:val="28"/>
        </w:rPr>
        <w:t>Lord Jesus</w:t>
      </w:r>
      <w:r w:rsidRPr="00AE74A3">
        <w:rPr>
          <w:sz w:val="28"/>
          <w:szCs w:val="28"/>
        </w:rPr>
        <w:t>,</w:t>
      </w:r>
      <w:r w:rsidR="00996CDF">
        <w:rPr>
          <w:sz w:val="28"/>
          <w:szCs w:val="28"/>
        </w:rPr>
        <w:t xml:space="preserve"> </w:t>
      </w:r>
      <w:r w:rsidRPr="00AA0388">
        <w:rPr>
          <w:b/>
          <w:bCs/>
          <w:sz w:val="28"/>
          <w:szCs w:val="28"/>
        </w:rPr>
        <w:t>in this simple meal you have set a banquet.</w:t>
      </w:r>
    </w:p>
    <w:p w14:paraId="2E42CCC2" w14:textId="77777777" w:rsidR="0031299F" w:rsidRPr="00AA0388" w:rsidRDefault="0031299F" w:rsidP="0031299F">
      <w:pPr>
        <w:divId w:val="2091389803"/>
        <w:rPr>
          <w:b/>
          <w:bCs/>
          <w:sz w:val="28"/>
          <w:szCs w:val="28"/>
        </w:rPr>
      </w:pPr>
      <w:r w:rsidRPr="00AA0388">
        <w:rPr>
          <w:b/>
          <w:bCs/>
          <w:sz w:val="28"/>
          <w:szCs w:val="28"/>
        </w:rPr>
        <w:t>Sustain us on the journey,</w:t>
      </w:r>
    </w:p>
    <w:p w14:paraId="53B5ED6A" w14:textId="77777777" w:rsidR="0031299F" w:rsidRPr="00AA0388" w:rsidRDefault="0031299F" w:rsidP="0031299F">
      <w:pPr>
        <w:divId w:val="2091389803"/>
        <w:rPr>
          <w:b/>
          <w:bCs/>
          <w:sz w:val="28"/>
          <w:szCs w:val="28"/>
        </w:rPr>
      </w:pPr>
      <w:r w:rsidRPr="00AA0388">
        <w:rPr>
          <w:b/>
          <w:bCs/>
          <w:sz w:val="28"/>
          <w:szCs w:val="28"/>
        </w:rPr>
        <w:t>strengthen us to care for the least of your beloved children,</w:t>
      </w:r>
    </w:p>
    <w:p w14:paraId="0561EB88" w14:textId="77777777" w:rsidR="0031299F" w:rsidRPr="00AA0388" w:rsidRDefault="0031299F" w:rsidP="0031299F">
      <w:pPr>
        <w:divId w:val="2091389803"/>
        <w:rPr>
          <w:b/>
          <w:bCs/>
          <w:sz w:val="28"/>
          <w:szCs w:val="28"/>
        </w:rPr>
      </w:pPr>
      <w:r w:rsidRPr="00AA0388">
        <w:rPr>
          <w:b/>
          <w:bCs/>
          <w:sz w:val="28"/>
          <w:szCs w:val="28"/>
        </w:rPr>
        <w:t>and give us glad and generous hearts</w:t>
      </w:r>
    </w:p>
    <w:p w14:paraId="35F93464" w14:textId="1E0259BF" w:rsidR="0031299F" w:rsidRPr="00AA0388" w:rsidRDefault="0031299F" w:rsidP="0031299F">
      <w:pPr>
        <w:divId w:val="2091389803"/>
        <w:rPr>
          <w:b/>
          <w:bCs/>
          <w:sz w:val="28"/>
          <w:szCs w:val="28"/>
        </w:rPr>
      </w:pPr>
      <w:r w:rsidRPr="00AA0388">
        <w:rPr>
          <w:b/>
          <w:bCs/>
          <w:sz w:val="28"/>
          <w:szCs w:val="28"/>
        </w:rPr>
        <w:t>as we meet you on the way.</w:t>
      </w:r>
      <w:r w:rsidR="00FC4A21">
        <w:rPr>
          <w:b/>
          <w:bCs/>
          <w:sz w:val="28"/>
          <w:szCs w:val="28"/>
        </w:rPr>
        <w:t xml:space="preserve"> </w:t>
      </w:r>
      <w:r w:rsidR="006C0274">
        <w:rPr>
          <w:b/>
          <w:bCs/>
          <w:sz w:val="28"/>
          <w:szCs w:val="28"/>
        </w:rPr>
        <w:t xml:space="preserve"> </w:t>
      </w:r>
      <w:r w:rsidRPr="00AA0388">
        <w:rPr>
          <w:b/>
          <w:bCs/>
          <w:sz w:val="28"/>
          <w:szCs w:val="28"/>
        </w:rPr>
        <w:t>Amen.</w:t>
      </w:r>
    </w:p>
    <w:p w14:paraId="54EF9EBE" w14:textId="77777777" w:rsidR="006C0274" w:rsidRDefault="006C0274" w:rsidP="008600F6">
      <w:pPr>
        <w:divId w:val="2091389803"/>
        <w:rPr>
          <w:b/>
          <w:bCs/>
          <w:i/>
          <w:iCs/>
          <w:color w:val="FF0000"/>
          <w:sz w:val="28"/>
          <w:szCs w:val="28"/>
        </w:rPr>
      </w:pPr>
    </w:p>
    <w:p w14:paraId="5BEDA882" w14:textId="20A7803E" w:rsidR="00FC4A21" w:rsidRDefault="00A16DA3" w:rsidP="008600F6">
      <w:pPr>
        <w:divId w:val="2091389803"/>
        <w:rPr>
          <w:b/>
          <w:bCs/>
          <w:i/>
          <w:iCs/>
          <w:color w:val="FF0000"/>
          <w:sz w:val="28"/>
          <w:szCs w:val="28"/>
        </w:rPr>
      </w:pPr>
      <w:r w:rsidRPr="00C67835">
        <w:rPr>
          <w:b/>
          <w:bCs/>
          <w:i/>
          <w:iCs/>
          <w:color w:val="FF0000"/>
          <w:sz w:val="28"/>
          <w:szCs w:val="28"/>
        </w:rPr>
        <w:t>Please stand if able.</w:t>
      </w:r>
    </w:p>
    <w:p w14:paraId="25D70348" w14:textId="476671E5" w:rsidR="0001295C" w:rsidRPr="00FC4A21" w:rsidRDefault="0001295C" w:rsidP="008600F6">
      <w:pPr>
        <w:divId w:val="2091389803"/>
        <w:rPr>
          <w:b/>
          <w:bCs/>
          <w:i/>
          <w:iCs/>
          <w:color w:val="FF0000"/>
          <w:sz w:val="28"/>
          <w:szCs w:val="28"/>
        </w:rPr>
      </w:pPr>
      <w:r w:rsidRPr="000C4F91">
        <w:rPr>
          <w:b/>
          <w:bCs/>
          <w:sz w:val="28"/>
          <w:szCs w:val="28"/>
        </w:rPr>
        <w:t>Blessing</w:t>
      </w:r>
      <w:r w:rsidR="00A16DA3">
        <w:rPr>
          <w:b/>
          <w:bCs/>
          <w:sz w:val="28"/>
          <w:szCs w:val="28"/>
        </w:rPr>
        <w:t xml:space="preserve"> </w:t>
      </w:r>
    </w:p>
    <w:p w14:paraId="16173D19" w14:textId="5B39B2CD" w:rsidR="006C0274" w:rsidRDefault="006C0274" w:rsidP="00C626EA">
      <w:pPr>
        <w:tabs>
          <w:tab w:val="left" w:pos="2160"/>
          <w:tab w:val="right" w:pos="7920"/>
        </w:tabs>
        <w:ind w:left="2790" w:hanging="2880"/>
        <w:contextualSpacing/>
        <w:divId w:val="359474616"/>
        <w:rPr>
          <w:rStyle w:val="Strong"/>
          <w:sz w:val="28"/>
          <w:szCs w:val="28"/>
        </w:rPr>
      </w:pPr>
    </w:p>
    <w:p w14:paraId="2223BB6B" w14:textId="33EDCBF6" w:rsidR="002E1603" w:rsidRDefault="00FC4A21" w:rsidP="00C626EA">
      <w:pPr>
        <w:tabs>
          <w:tab w:val="left" w:pos="2160"/>
          <w:tab w:val="right" w:pos="7920"/>
        </w:tabs>
        <w:ind w:left="2790" w:hanging="2880"/>
        <w:contextualSpacing/>
        <w:divId w:val="359474616"/>
        <w:rPr>
          <w:rStyle w:val="Strong"/>
          <w:sz w:val="28"/>
          <w:szCs w:val="28"/>
        </w:rPr>
      </w:pPr>
      <w:r>
        <w:rPr>
          <w:rStyle w:val="Strong"/>
          <w:sz w:val="28"/>
          <w:szCs w:val="28"/>
        </w:rPr>
        <w:t xml:space="preserve"> </w:t>
      </w:r>
      <w:r w:rsidR="00B45DB2" w:rsidRPr="000C4F91">
        <w:rPr>
          <w:rStyle w:val="Strong"/>
          <w:sz w:val="28"/>
          <w:szCs w:val="28"/>
        </w:rPr>
        <w:t xml:space="preserve">Closing </w:t>
      </w:r>
      <w:r w:rsidR="004F0258" w:rsidRPr="000C4F91">
        <w:rPr>
          <w:rStyle w:val="Strong"/>
          <w:sz w:val="28"/>
          <w:szCs w:val="28"/>
        </w:rPr>
        <w:t>Hymn</w:t>
      </w:r>
      <w:r w:rsidR="00FF4AD3" w:rsidRPr="000C4F91">
        <w:rPr>
          <w:rStyle w:val="Strong"/>
          <w:sz w:val="28"/>
          <w:szCs w:val="28"/>
        </w:rPr>
        <w:t xml:space="preserve"> </w:t>
      </w:r>
      <w:r w:rsidR="00D134E3" w:rsidRPr="000C4F91">
        <w:rPr>
          <w:rStyle w:val="Strong"/>
          <w:sz w:val="28"/>
          <w:szCs w:val="28"/>
        </w:rPr>
        <w:t xml:space="preserve">   </w:t>
      </w:r>
      <w:r w:rsidR="00CB7C5A" w:rsidRPr="000C4F91">
        <w:rPr>
          <w:rStyle w:val="Strong"/>
          <w:sz w:val="28"/>
          <w:szCs w:val="28"/>
        </w:rPr>
        <w:t xml:space="preserve">   </w:t>
      </w:r>
      <w:r w:rsidR="00D078CB" w:rsidRPr="000C4F91">
        <w:rPr>
          <w:rStyle w:val="Strong"/>
          <w:sz w:val="28"/>
          <w:szCs w:val="28"/>
        </w:rPr>
        <w:t xml:space="preserve">   </w:t>
      </w:r>
      <w:r w:rsidR="00C31210" w:rsidRPr="000C4F91">
        <w:rPr>
          <w:b/>
          <w:bCs/>
          <w:i/>
          <w:iCs/>
          <w:sz w:val="28"/>
          <w:szCs w:val="28"/>
        </w:rPr>
        <w:t>“</w:t>
      </w:r>
      <w:r w:rsidR="00C31210" w:rsidRPr="000C4F91">
        <w:rPr>
          <w:rStyle w:val="Strong"/>
          <w:sz w:val="28"/>
          <w:szCs w:val="28"/>
        </w:rPr>
        <w:t xml:space="preserve">Sing </w:t>
      </w:r>
      <w:r w:rsidR="00906003">
        <w:rPr>
          <w:rStyle w:val="Strong"/>
          <w:sz w:val="28"/>
          <w:szCs w:val="28"/>
        </w:rPr>
        <w:t>W</w:t>
      </w:r>
      <w:r w:rsidR="00C31210" w:rsidRPr="000C4F91">
        <w:rPr>
          <w:rStyle w:val="Strong"/>
          <w:sz w:val="28"/>
          <w:szCs w:val="28"/>
        </w:rPr>
        <w:t xml:space="preserve">ith All </w:t>
      </w:r>
      <w:r w:rsidR="00906003">
        <w:rPr>
          <w:rStyle w:val="Strong"/>
          <w:sz w:val="28"/>
          <w:szCs w:val="28"/>
        </w:rPr>
        <w:t>T</w:t>
      </w:r>
      <w:r w:rsidR="00C31210" w:rsidRPr="000C4F91">
        <w:rPr>
          <w:rStyle w:val="Strong"/>
          <w:sz w:val="28"/>
          <w:szCs w:val="28"/>
        </w:rPr>
        <w:t xml:space="preserve">he Saints </w:t>
      </w:r>
      <w:r w:rsidR="00906003">
        <w:rPr>
          <w:rStyle w:val="Strong"/>
          <w:sz w:val="28"/>
          <w:szCs w:val="28"/>
        </w:rPr>
        <w:t>I</w:t>
      </w:r>
      <w:r w:rsidR="00C31210" w:rsidRPr="000C4F91">
        <w:rPr>
          <w:rStyle w:val="Strong"/>
          <w:sz w:val="28"/>
          <w:szCs w:val="28"/>
        </w:rPr>
        <w:t>n Glory”</w:t>
      </w:r>
      <w:r w:rsidR="00CB7C5A" w:rsidRPr="000C4F91">
        <w:rPr>
          <w:rStyle w:val="Strong"/>
          <w:sz w:val="28"/>
          <w:szCs w:val="28"/>
        </w:rPr>
        <w:t xml:space="preserve">   </w:t>
      </w:r>
      <w:r>
        <w:rPr>
          <w:rStyle w:val="Strong"/>
          <w:sz w:val="28"/>
          <w:szCs w:val="28"/>
        </w:rPr>
        <w:t xml:space="preserve">             </w:t>
      </w:r>
      <w:r w:rsidR="00CB7C5A" w:rsidRPr="000C4F91">
        <w:rPr>
          <w:rStyle w:val="Strong"/>
          <w:sz w:val="28"/>
          <w:szCs w:val="28"/>
        </w:rPr>
        <w:tab/>
      </w:r>
      <w:r w:rsidR="002E1603">
        <w:rPr>
          <w:rStyle w:val="Strong"/>
          <w:sz w:val="28"/>
          <w:szCs w:val="28"/>
        </w:rPr>
        <w:t xml:space="preserve">      </w:t>
      </w:r>
      <w:r w:rsidR="00CA394A">
        <w:rPr>
          <w:rStyle w:val="Strong"/>
          <w:sz w:val="28"/>
          <w:szCs w:val="28"/>
        </w:rPr>
        <w:t xml:space="preserve">          </w:t>
      </w:r>
    </w:p>
    <w:p w14:paraId="4FD9BE14" w14:textId="6F99CC67" w:rsidR="00952404" w:rsidRPr="000C4F91" w:rsidRDefault="00703E28" w:rsidP="00CB7C5A">
      <w:pPr>
        <w:tabs>
          <w:tab w:val="left" w:pos="2160"/>
          <w:tab w:val="right" w:pos="7920"/>
        </w:tabs>
        <w:ind w:left="2790" w:hanging="2880"/>
        <w:contextualSpacing/>
        <w:divId w:val="359474616"/>
        <w:rPr>
          <w:rStyle w:val="Strong"/>
          <w:b w:val="0"/>
          <w:bCs w:val="0"/>
          <w:i/>
          <w:iCs/>
          <w:sz w:val="28"/>
          <w:szCs w:val="28"/>
        </w:rPr>
      </w:pPr>
      <w:r w:rsidRPr="000C4F91">
        <w:rPr>
          <w:rStyle w:val="Strong"/>
          <w:b w:val="0"/>
          <w:bCs w:val="0"/>
          <w:i/>
          <w:iCs/>
          <w:sz w:val="28"/>
          <w:szCs w:val="28"/>
        </w:rPr>
        <w:t xml:space="preserve">                            </w:t>
      </w:r>
      <w:r w:rsidR="00CB7C5A" w:rsidRPr="000C4F91">
        <w:rPr>
          <w:rStyle w:val="Strong"/>
          <w:b w:val="0"/>
          <w:bCs w:val="0"/>
          <w:i/>
          <w:iCs/>
          <w:sz w:val="28"/>
          <w:szCs w:val="28"/>
        </w:rPr>
        <w:t xml:space="preserve"> </w:t>
      </w:r>
      <w:r w:rsidR="00BE75C7" w:rsidRPr="00F22BBF">
        <w:rPr>
          <w:rStyle w:val="Strong"/>
          <w:b w:val="0"/>
          <w:bCs w:val="0"/>
          <w:i/>
          <w:iCs/>
          <w:sz w:val="28"/>
          <w:szCs w:val="28"/>
        </w:rPr>
        <w:t>Sang to the tune of Joyful</w:t>
      </w:r>
      <w:r w:rsidR="00475992">
        <w:rPr>
          <w:rStyle w:val="Strong"/>
          <w:b w:val="0"/>
          <w:bCs w:val="0"/>
          <w:i/>
          <w:iCs/>
          <w:sz w:val="28"/>
          <w:szCs w:val="28"/>
        </w:rPr>
        <w:t>,</w:t>
      </w:r>
      <w:r w:rsidR="00BE75C7" w:rsidRPr="00F22BBF">
        <w:rPr>
          <w:rStyle w:val="Strong"/>
          <w:b w:val="0"/>
          <w:bCs w:val="0"/>
          <w:i/>
          <w:iCs/>
          <w:sz w:val="28"/>
          <w:szCs w:val="28"/>
        </w:rPr>
        <w:t xml:space="preserve"> Joyful We Adore Thee</w:t>
      </w:r>
    </w:p>
    <w:p w14:paraId="6F5DE6AB" w14:textId="77777777" w:rsidR="002433EF" w:rsidRDefault="002433EF" w:rsidP="00DA1F36">
      <w:pPr>
        <w:pStyle w:val="Heading3"/>
        <w:spacing w:before="0" w:beforeAutospacing="0" w:after="0" w:afterAutospacing="0"/>
        <w:contextualSpacing/>
        <w:divId w:val="359474616"/>
      </w:pPr>
    </w:p>
    <w:p w14:paraId="0067336C"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1</w:t>
      </w:r>
      <w:r w:rsidRPr="00CE60AD">
        <w:rPr>
          <w:rFonts w:eastAsia="MS Mincho"/>
          <w:sz w:val="28"/>
          <w:szCs w:val="28"/>
        </w:rPr>
        <w:tab/>
        <w:t>Sing with all the saints in glory,</w:t>
      </w:r>
    </w:p>
    <w:p w14:paraId="122C6F1C"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sing the resurrection song!</w:t>
      </w:r>
    </w:p>
    <w:p w14:paraId="4DAF337B"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Death and sorrow, earth's dark story,</w:t>
      </w:r>
    </w:p>
    <w:p w14:paraId="5556C144"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to the former days belong.</w:t>
      </w:r>
    </w:p>
    <w:p w14:paraId="7C4139F9"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All around the clouds are breaking,</w:t>
      </w:r>
    </w:p>
    <w:p w14:paraId="6D59F15A"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 xml:space="preserve">soon the storms of time shall </w:t>
      </w:r>
      <w:proofErr w:type="gramStart"/>
      <w:r w:rsidRPr="00CE60AD">
        <w:rPr>
          <w:rFonts w:eastAsia="MS Mincho"/>
          <w:sz w:val="28"/>
          <w:szCs w:val="28"/>
        </w:rPr>
        <w:t>cease;</w:t>
      </w:r>
      <w:proofErr w:type="gramEnd"/>
    </w:p>
    <w:p w14:paraId="2E8CF91D"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in God's likeness we awaken,</w:t>
      </w:r>
    </w:p>
    <w:p w14:paraId="713DAB45"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knowing everlasting peace.</w:t>
      </w:r>
    </w:p>
    <w:p w14:paraId="6E95D8B6" w14:textId="77777777" w:rsidR="007034E3" w:rsidRDefault="007034E3" w:rsidP="00835EF4">
      <w:pPr>
        <w:ind w:left="360" w:hanging="360"/>
        <w:divId w:val="359474616"/>
        <w:rPr>
          <w:rFonts w:eastAsia="MS Mincho"/>
          <w:sz w:val="28"/>
          <w:szCs w:val="28"/>
        </w:rPr>
      </w:pPr>
    </w:p>
    <w:p w14:paraId="6ABC59B6" w14:textId="237F881F" w:rsidR="00835EF4" w:rsidRPr="00CE60AD" w:rsidRDefault="00835EF4" w:rsidP="00835EF4">
      <w:pPr>
        <w:ind w:left="360" w:hanging="360"/>
        <w:divId w:val="359474616"/>
        <w:rPr>
          <w:rFonts w:eastAsia="MS Mincho"/>
          <w:sz w:val="28"/>
          <w:szCs w:val="28"/>
        </w:rPr>
      </w:pPr>
      <w:r w:rsidRPr="00CE60AD">
        <w:rPr>
          <w:rFonts w:eastAsia="MS Mincho"/>
          <w:sz w:val="28"/>
          <w:szCs w:val="28"/>
        </w:rPr>
        <w:t>2</w:t>
      </w:r>
      <w:r w:rsidRPr="00CE60AD">
        <w:rPr>
          <w:rFonts w:eastAsia="MS Mincho"/>
          <w:sz w:val="28"/>
          <w:szCs w:val="28"/>
        </w:rPr>
        <w:tab/>
        <w:t>Oh, what glory, far exceeding</w:t>
      </w:r>
    </w:p>
    <w:p w14:paraId="56CA8AC2"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all that eye has yet perceived!</w:t>
      </w:r>
    </w:p>
    <w:p w14:paraId="333A270B"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Holiest hearts for ages pleading</w:t>
      </w:r>
    </w:p>
    <w:p w14:paraId="58F8A06B"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never that full joy conceived.</w:t>
      </w:r>
    </w:p>
    <w:p w14:paraId="552F1764"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God has promised, Christ prepares it,</w:t>
      </w:r>
    </w:p>
    <w:p w14:paraId="0AA12E19"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there on high our welcome waits.</w:t>
      </w:r>
    </w:p>
    <w:p w14:paraId="64723598"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r>
      <w:proofErr w:type="spellStart"/>
      <w:r w:rsidRPr="00CE60AD">
        <w:rPr>
          <w:rFonts w:eastAsia="MS Mincho"/>
          <w:sz w:val="28"/>
          <w:szCs w:val="28"/>
        </w:rPr>
        <w:t>Ev'ry</w:t>
      </w:r>
      <w:proofErr w:type="spellEnd"/>
      <w:r w:rsidRPr="00CE60AD">
        <w:rPr>
          <w:rFonts w:eastAsia="MS Mincho"/>
          <w:sz w:val="28"/>
          <w:szCs w:val="28"/>
        </w:rPr>
        <w:t xml:space="preserve"> humble spirit shares it,</w:t>
      </w:r>
    </w:p>
    <w:p w14:paraId="0C7EF11F"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Christ has passed the eternal gates.</w:t>
      </w:r>
    </w:p>
    <w:p w14:paraId="7CF4F120" w14:textId="77777777" w:rsidR="00835EF4" w:rsidRPr="00CE60AD" w:rsidRDefault="00835EF4" w:rsidP="00835EF4">
      <w:pPr>
        <w:ind w:left="360" w:hanging="360"/>
        <w:divId w:val="359474616"/>
        <w:rPr>
          <w:rFonts w:eastAsia="MS Mincho"/>
          <w:sz w:val="28"/>
          <w:szCs w:val="28"/>
        </w:rPr>
      </w:pPr>
    </w:p>
    <w:p w14:paraId="5BD341AC"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3</w:t>
      </w:r>
      <w:r w:rsidRPr="00CE60AD">
        <w:rPr>
          <w:rFonts w:eastAsia="MS Mincho"/>
          <w:sz w:val="28"/>
          <w:szCs w:val="28"/>
        </w:rPr>
        <w:tab/>
        <w:t xml:space="preserve">Life eternal! </w:t>
      </w:r>
      <w:proofErr w:type="spellStart"/>
      <w:r w:rsidRPr="00CE60AD">
        <w:rPr>
          <w:rFonts w:eastAsia="MS Mincho"/>
          <w:sz w:val="28"/>
          <w:szCs w:val="28"/>
        </w:rPr>
        <w:t>heav'n</w:t>
      </w:r>
      <w:proofErr w:type="spellEnd"/>
      <w:r w:rsidRPr="00CE60AD">
        <w:rPr>
          <w:rFonts w:eastAsia="MS Mincho"/>
          <w:sz w:val="28"/>
          <w:szCs w:val="28"/>
        </w:rPr>
        <w:t xml:space="preserve"> rejoices:</w:t>
      </w:r>
    </w:p>
    <w:p w14:paraId="528B56CC"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Jesus lives who once was dead.</w:t>
      </w:r>
    </w:p>
    <w:p w14:paraId="468DBEDA"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Shout with joy, O deathless voices!</w:t>
      </w:r>
    </w:p>
    <w:p w14:paraId="46DF9CDE"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 xml:space="preserve">Child of God, </w:t>
      </w:r>
      <w:proofErr w:type="gramStart"/>
      <w:r w:rsidRPr="00CE60AD">
        <w:rPr>
          <w:rFonts w:eastAsia="MS Mincho"/>
          <w:sz w:val="28"/>
          <w:szCs w:val="28"/>
        </w:rPr>
        <w:t>lift up</w:t>
      </w:r>
      <w:proofErr w:type="gramEnd"/>
      <w:r w:rsidRPr="00CE60AD">
        <w:rPr>
          <w:rFonts w:eastAsia="MS Mincho"/>
          <w:sz w:val="28"/>
          <w:szCs w:val="28"/>
        </w:rPr>
        <w:t xml:space="preserve"> your head!</w:t>
      </w:r>
    </w:p>
    <w:p w14:paraId="0B91CB2A"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Life eternal! Oh, what wonders</w:t>
      </w:r>
    </w:p>
    <w:p w14:paraId="732BCDEA"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crowd on faith; what joy unknown,</w:t>
      </w:r>
    </w:p>
    <w:p w14:paraId="72878B08" w14:textId="77777777" w:rsidR="00835EF4" w:rsidRPr="00CE60AD" w:rsidRDefault="00835EF4" w:rsidP="00835EF4">
      <w:pPr>
        <w:ind w:left="360" w:hanging="360"/>
        <w:divId w:val="359474616"/>
        <w:rPr>
          <w:rFonts w:eastAsia="MS Mincho"/>
          <w:sz w:val="28"/>
          <w:szCs w:val="28"/>
        </w:rPr>
      </w:pPr>
      <w:r w:rsidRPr="00CE60AD">
        <w:rPr>
          <w:rFonts w:eastAsia="MS Mincho"/>
          <w:sz w:val="28"/>
          <w:szCs w:val="28"/>
        </w:rPr>
        <w:tab/>
        <w:t>when, amid earth's closing thunders,</w:t>
      </w:r>
    </w:p>
    <w:p w14:paraId="7C69C819" w14:textId="77777777" w:rsidR="00D63131" w:rsidRDefault="00835EF4" w:rsidP="00861C98">
      <w:pPr>
        <w:pStyle w:val="BodyText"/>
        <w:ind w:left="360" w:hanging="360"/>
        <w:divId w:val="359474616"/>
        <w:rPr>
          <w:rFonts w:eastAsia="MS Mincho"/>
          <w:sz w:val="28"/>
          <w:szCs w:val="28"/>
        </w:rPr>
      </w:pPr>
      <w:r w:rsidRPr="00CE60AD">
        <w:rPr>
          <w:rFonts w:eastAsia="MS Mincho"/>
          <w:sz w:val="28"/>
          <w:szCs w:val="28"/>
        </w:rPr>
        <w:tab/>
        <w:t>saints shall stand before the throne!</w:t>
      </w:r>
      <w:r w:rsidR="00861C98" w:rsidRPr="00CE60AD">
        <w:rPr>
          <w:rFonts w:eastAsia="MS Mincho"/>
          <w:sz w:val="28"/>
          <w:szCs w:val="28"/>
        </w:rPr>
        <w:t xml:space="preserve">  </w:t>
      </w:r>
    </w:p>
    <w:p w14:paraId="54EDAA04" w14:textId="52D2CF5B" w:rsidR="00835EF4" w:rsidRDefault="00835EF4" w:rsidP="00861C98">
      <w:pPr>
        <w:pStyle w:val="BodyText"/>
        <w:ind w:left="360" w:hanging="360"/>
        <w:divId w:val="359474616"/>
        <w:rPr>
          <w:rFonts w:eastAsia="MS Mincho"/>
          <w:sz w:val="24"/>
          <w:szCs w:val="24"/>
        </w:rPr>
      </w:pPr>
      <w:r w:rsidRPr="006C0274">
        <w:rPr>
          <w:rFonts w:eastAsia="MS Mincho"/>
          <w:sz w:val="24"/>
          <w:szCs w:val="24"/>
        </w:rPr>
        <w:t>Text: William J. Irons, 1812-1883, alt.</w:t>
      </w:r>
    </w:p>
    <w:p w14:paraId="1624F348" w14:textId="77777777" w:rsidR="006C0274" w:rsidRDefault="006C0274" w:rsidP="00861C98">
      <w:pPr>
        <w:pStyle w:val="BodyText"/>
        <w:ind w:left="360" w:hanging="360"/>
        <w:divId w:val="359474616"/>
        <w:rPr>
          <w:rFonts w:eastAsia="MS Mincho"/>
          <w:sz w:val="24"/>
          <w:szCs w:val="24"/>
        </w:rPr>
      </w:pPr>
    </w:p>
    <w:p w14:paraId="62A37DB9" w14:textId="77777777" w:rsidR="00AA7953" w:rsidRDefault="00AA7953" w:rsidP="00861C98">
      <w:pPr>
        <w:pStyle w:val="Heading3"/>
        <w:spacing w:before="0" w:beforeAutospacing="0" w:after="0" w:afterAutospacing="0"/>
        <w:contextualSpacing/>
        <w:divId w:val="359474616"/>
      </w:pPr>
    </w:p>
    <w:p w14:paraId="6A264489" w14:textId="36973A47" w:rsidR="002C2006" w:rsidRDefault="00DA1F36" w:rsidP="00861C98">
      <w:pPr>
        <w:pStyle w:val="Heading3"/>
        <w:spacing w:before="0" w:beforeAutospacing="0" w:after="0" w:afterAutospacing="0"/>
        <w:contextualSpacing/>
        <w:divId w:val="359474616"/>
        <w:rPr>
          <w:b w:val="0"/>
        </w:rPr>
      </w:pPr>
      <w:r w:rsidRPr="000C4F91">
        <w:t>Dismissal</w:t>
      </w:r>
    </w:p>
    <w:p w14:paraId="4560BD49" w14:textId="77777777" w:rsidR="000F3C71" w:rsidRPr="00F22BBF" w:rsidRDefault="00D078CB" w:rsidP="000F3C71">
      <w:pPr>
        <w:divId w:val="359474616"/>
        <w:rPr>
          <w:sz w:val="28"/>
          <w:szCs w:val="28"/>
        </w:rPr>
      </w:pPr>
      <w:r w:rsidRPr="000C4F91">
        <w:rPr>
          <w:b/>
          <w:sz w:val="28"/>
          <w:szCs w:val="28"/>
        </w:rPr>
        <w:t xml:space="preserve">P: </w:t>
      </w:r>
      <w:r w:rsidR="000F3C71">
        <w:rPr>
          <w:sz w:val="28"/>
          <w:szCs w:val="28"/>
        </w:rPr>
        <w:t>Beloved of God, go in peace to love and serve the Lord</w:t>
      </w:r>
      <w:r w:rsidR="000F3C71" w:rsidRPr="00F22BBF">
        <w:rPr>
          <w:sz w:val="28"/>
          <w:szCs w:val="28"/>
        </w:rPr>
        <w:t>.</w:t>
      </w:r>
    </w:p>
    <w:p w14:paraId="2B4A6FD7" w14:textId="77777777" w:rsidR="000F3C71" w:rsidRPr="00F22BBF" w:rsidRDefault="000F3C71" w:rsidP="000F3C71">
      <w:pPr>
        <w:contextualSpacing/>
        <w:divId w:val="359474616"/>
        <w:rPr>
          <w:b/>
          <w:bCs/>
          <w:sz w:val="28"/>
          <w:szCs w:val="28"/>
        </w:rPr>
      </w:pPr>
      <w:r w:rsidRPr="00F22BBF">
        <w:rPr>
          <w:b/>
          <w:bCs/>
          <w:sz w:val="28"/>
          <w:szCs w:val="28"/>
        </w:rPr>
        <w:t xml:space="preserve">C: </w:t>
      </w:r>
      <w:r>
        <w:rPr>
          <w:b/>
          <w:bCs/>
          <w:sz w:val="28"/>
          <w:szCs w:val="28"/>
        </w:rPr>
        <w:t>Thanks be to God</w:t>
      </w:r>
      <w:r w:rsidRPr="00F22BBF">
        <w:rPr>
          <w:b/>
          <w:bCs/>
          <w:sz w:val="28"/>
          <w:szCs w:val="28"/>
        </w:rPr>
        <w:t xml:space="preserve">. </w:t>
      </w:r>
    </w:p>
    <w:p w14:paraId="32BB0667" w14:textId="77777777" w:rsidR="002C2006" w:rsidRDefault="002C2006" w:rsidP="00682628">
      <w:pPr>
        <w:contextualSpacing/>
        <w:divId w:val="359474616"/>
        <w:rPr>
          <w:b/>
          <w:bCs/>
          <w:sz w:val="28"/>
          <w:szCs w:val="28"/>
        </w:rPr>
      </w:pPr>
    </w:p>
    <w:p w14:paraId="4BF15F34" w14:textId="77777777" w:rsidR="000B5018" w:rsidRDefault="00441F7D" w:rsidP="00682628">
      <w:pPr>
        <w:contextualSpacing/>
        <w:divId w:val="359474616"/>
        <w:rPr>
          <w:sz w:val="20"/>
          <w:szCs w:val="20"/>
        </w:rPr>
      </w:pPr>
      <w:r>
        <w:rPr>
          <w:b/>
          <w:bCs/>
          <w:sz w:val="28"/>
          <w:szCs w:val="28"/>
        </w:rPr>
        <w:t>Postlude</w:t>
      </w:r>
      <w:r w:rsidR="00F540E5" w:rsidRPr="000C4F91">
        <w:rPr>
          <w:b/>
          <w:bCs/>
          <w:sz w:val="28"/>
          <w:szCs w:val="28"/>
        </w:rPr>
        <w:t xml:space="preserve"> </w:t>
      </w:r>
    </w:p>
    <w:p w14:paraId="05DE3A2A" w14:textId="77777777" w:rsidR="001B22D2" w:rsidRDefault="001B22D2" w:rsidP="00682628">
      <w:pPr>
        <w:divId w:val="359474616"/>
        <w:rPr>
          <w:sz w:val="20"/>
          <w:szCs w:val="20"/>
        </w:rPr>
      </w:pPr>
    </w:p>
    <w:p w14:paraId="7F925C1B" w14:textId="6C0A4A50" w:rsidR="00B8301B" w:rsidRPr="00C76BF4" w:rsidRDefault="00682628" w:rsidP="00682628">
      <w:pPr>
        <w:divId w:val="359474616"/>
        <w:rPr>
          <w:rFonts w:asciiTheme="majorBidi" w:hAnsiTheme="majorBidi" w:cstheme="majorBidi"/>
          <w:sz w:val="28"/>
          <w:szCs w:val="28"/>
        </w:rPr>
      </w:pPr>
      <w:r w:rsidRPr="00C76BF4">
        <w:rPr>
          <w:rFonts w:asciiTheme="majorBidi" w:hAnsiTheme="majorBidi" w:cstheme="majorBidi"/>
          <w:b/>
          <w:sz w:val="28"/>
          <w:szCs w:val="28"/>
        </w:rPr>
        <w:t xml:space="preserve">Prayer Concerns: </w:t>
      </w:r>
      <w:r w:rsidR="0031299F">
        <w:rPr>
          <w:rFonts w:asciiTheme="majorBidi" w:hAnsiTheme="majorBidi" w:cstheme="majorBidi"/>
          <w:b/>
          <w:sz w:val="28"/>
          <w:szCs w:val="28"/>
        </w:rPr>
        <w:t xml:space="preserve"> </w:t>
      </w:r>
      <w:r w:rsidR="0031299F" w:rsidRPr="0031299F">
        <w:rPr>
          <w:rFonts w:asciiTheme="majorBidi" w:hAnsiTheme="majorBidi" w:cstheme="majorBidi"/>
          <w:bCs/>
          <w:sz w:val="28"/>
          <w:szCs w:val="28"/>
        </w:rPr>
        <w:t>Barb West,</w:t>
      </w:r>
      <w:r w:rsidR="0031299F">
        <w:rPr>
          <w:rFonts w:asciiTheme="majorBidi" w:hAnsiTheme="majorBidi" w:cstheme="majorBidi"/>
          <w:b/>
          <w:sz w:val="28"/>
          <w:szCs w:val="28"/>
        </w:rPr>
        <w:t xml:space="preserve"> </w:t>
      </w:r>
      <w:r w:rsidR="0031299F">
        <w:rPr>
          <w:rFonts w:asciiTheme="majorBidi" w:hAnsiTheme="majorBidi" w:cstheme="majorBidi"/>
          <w:sz w:val="28"/>
          <w:szCs w:val="28"/>
        </w:rPr>
        <w:t xml:space="preserve">Faye Schwarm </w:t>
      </w:r>
      <w:r w:rsidRPr="00C76BF4">
        <w:rPr>
          <w:rFonts w:asciiTheme="majorBidi" w:hAnsiTheme="majorBidi" w:cstheme="majorBidi"/>
          <w:sz w:val="28"/>
          <w:szCs w:val="28"/>
        </w:rPr>
        <w:t>(Contact ILC office to update.)</w:t>
      </w:r>
    </w:p>
    <w:p w14:paraId="393BD611" w14:textId="77777777" w:rsidR="007E2271" w:rsidRDefault="007E2271" w:rsidP="00682628">
      <w:pPr>
        <w:pStyle w:val="Style2"/>
        <w:divId w:val="359474616"/>
        <w:rPr>
          <w:rFonts w:ascii="Times New Roman" w:hAnsi="Times New Roman" w:cs="Times New Roman"/>
          <w:b w:val="0"/>
          <w:spacing w:val="-5"/>
        </w:rPr>
      </w:pPr>
    </w:p>
    <w:p w14:paraId="5B4A9F73" w14:textId="77777777" w:rsidR="006B2512" w:rsidRDefault="006B2512" w:rsidP="006B2512">
      <w:pPr>
        <w:pStyle w:val="Style2"/>
        <w:divId w:val="359474616"/>
      </w:pPr>
      <w:r>
        <w:t xml:space="preserve">November 18, 2023.  Celebration Of Life for Tara (Zanda) Larson, Immanuel Lutheran 12:00 pm – 4:00 pm. </w:t>
      </w:r>
    </w:p>
    <w:p w14:paraId="58D3DFBC" w14:textId="77777777" w:rsidR="006B2512" w:rsidRDefault="006B2512" w:rsidP="006B2512">
      <w:pPr>
        <w:pStyle w:val="Style2"/>
        <w:divId w:val="359474616"/>
      </w:pPr>
    </w:p>
    <w:p w14:paraId="533B0AC9" w14:textId="77777777" w:rsidR="006B2512" w:rsidRDefault="006B2512" w:rsidP="006B2512">
      <w:pPr>
        <w:pStyle w:val="Style2"/>
        <w:divId w:val="359474616"/>
      </w:pPr>
      <w:r>
        <w:t xml:space="preserve">November 21, 2023. </w:t>
      </w:r>
      <w:r>
        <w:rPr>
          <w:b w:val="0"/>
          <w:bCs/>
        </w:rPr>
        <w:t xml:space="preserve">In the spirit of shared ministry, are three announcements (and one sign up sheet) for events happening at Pilgrim in the months of November and December. Your congregation members, friends, and family members are invited to attend. </w:t>
      </w:r>
      <w:r>
        <w:rPr>
          <w:i/>
          <w:iCs/>
        </w:rPr>
        <w:t xml:space="preserve">A Service of Gratitude at 6:30 pm on November 21, the Tuesday prior to Thanksgiving Day. It is preceded by a chili supper and 5:30 pm., A Day of Prayer in the Pilgrim sanctuary on Thursday, November 30th.,  A Christmas singalong in the Pilgrim sanctuary on Saturday, December 16, at 2:00 pm. It is followed by light refreshments.  </w:t>
      </w:r>
    </w:p>
    <w:p w14:paraId="1B19928B" w14:textId="77777777" w:rsidR="006B2512" w:rsidRDefault="006B2512" w:rsidP="006B2512">
      <w:pPr>
        <w:pStyle w:val="Style2"/>
        <w:divId w:val="359474616"/>
      </w:pPr>
    </w:p>
    <w:p w14:paraId="3F17A9F3" w14:textId="30EBD3C6" w:rsidR="006B2512" w:rsidRDefault="006B2512" w:rsidP="006B2512">
      <w:pPr>
        <w:pStyle w:val="Style2"/>
        <w:divId w:val="359474616"/>
      </w:pPr>
      <w:r>
        <w:t>November 23, 2023.  Thanksgiving Day.</w:t>
      </w:r>
      <w:r w:rsidR="00BB4F96">
        <w:t xml:space="preserve"> There will be no service at Immanuel Lutheran.</w:t>
      </w:r>
    </w:p>
    <w:p w14:paraId="578C51C2" w14:textId="77777777" w:rsidR="0031060B" w:rsidRDefault="0031060B" w:rsidP="006B2512">
      <w:pPr>
        <w:pStyle w:val="Style2"/>
        <w:divId w:val="359474616"/>
      </w:pPr>
    </w:p>
    <w:p w14:paraId="63E65B63" w14:textId="6141CA52" w:rsidR="006B2512" w:rsidRDefault="006B2512" w:rsidP="006B2512">
      <w:pPr>
        <w:pStyle w:val="Style2"/>
        <w:divId w:val="359474616"/>
      </w:pPr>
      <w:r>
        <w:t>December 03, 2023.  1</w:t>
      </w:r>
      <w:r>
        <w:rPr>
          <w:vertAlign w:val="superscript"/>
        </w:rPr>
        <w:t>st</w:t>
      </w:r>
      <w:r>
        <w:t xml:space="preserve"> Sunday of Advent.</w:t>
      </w:r>
    </w:p>
    <w:p w14:paraId="4C794877" w14:textId="77777777" w:rsidR="007E2271" w:rsidRDefault="007E2271" w:rsidP="006B2512">
      <w:pPr>
        <w:pStyle w:val="Style2"/>
        <w:divId w:val="359474616"/>
      </w:pPr>
    </w:p>
    <w:p w14:paraId="1B97F8DC" w14:textId="77777777" w:rsidR="00271465" w:rsidRDefault="00271465" w:rsidP="007E2271">
      <w:pPr>
        <w:divId w:val="359474616"/>
        <w:rPr>
          <w:rFonts w:ascii="Fairwater Script" w:hAnsi="Fairwater Script"/>
          <w:color w:val="FF0000"/>
          <w:sz w:val="36"/>
          <w:szCs w:val="36"/>
        </w:rPr>
      </w:pPr>
    </w:p>
    <w:p w14:paraId="29CEEB94" w14:textId="77777777" w:rsidR="00271465" w:rsidRDefault="00271465" w:rsidP="007E2271">
      <w:pPr>
        <w:divId w:val="359474616"/>
        <w:rPr>
          <w:rFonts w:ascii="Fairwater Script" w:hAnsi="Fairwater Script"/>
          <w:color w:val="FF0000"/>
          <w:sz w:val="36"/>
          <w:szCs w:val="36"/>
        </w:rPr>
      </w:pPr>
    </w:p>
    <w:p w14:paraId="11D52869" w14:textId="77777777" w:rsidR="00271465" w:rsidRDefault="00271465" w:rsidP="007E2271">
      <w:pPr>
        <w:divId w:val="359474616"/>
        <w:rPr>
          <w:rFonts w:ascii="Fairwater Script" w:hAnsi="Fairwater Script"/>
          <w:color w:val="FF0000"/>
          <w:sz w:val="36"/>
          <w:szCs w:val="36"/>
        </w:rPr>
      </w:pPr>
    </w:p>
    <w:p w14:paraId="0A5F752B" w14:textId="02304BB6" w:rsidR="007E2271" w:rsidRDefault="007E2271" w:rsidP="007E2271">
      <w:pPr>
        <w:divId w:val="359474616"/>
        <w:rPr>
          <w:sz w:val="28"/>
          <w:szCs w:val="28"/>
        </w:rPr>
      </w:pPr>
      <w:r w:rsidRPr="009D04F9">
        <w:rPr>
          <w:rFonts w:ascii="Fairwater Script" w:hAnsi="Fairwater Script"/>
          <w:color w:val="FF0000"/>
          <w:sz w:val="36"/>
          <w:szCs w:val="36"/>
        </w:rPr>
        <w:t>It is that time of year!</w:t>
      </w:r>
      <w:r>
        <w:rPr>
          <w:sz w:val="28"/>
          <w:szCs w:val="28"/>
        </w:rPr>
        <w:t xml:space="preserve">  Time to start thinking about Christmas, and that means it’s time for Poinsettias!  </w:t>
      </w:r>
      <w:r w:rsidRPr="00AD3890">
        <w:rPr>
          <w:noProof/>
        </w:rPr>
        <w:drawing>
          <wp:inline distT="0" distB="0" distL="0" distR="0" wp14:anchorId="3FB12D05" wp14:editId="0B18EFE3">
            <wp:extent cx="526596" cy="400050"/>
            <wp:effectExtent l="0" t="0" r="6985" b="0"/>
            <wp:docPr id="1669457857" name="Picture 1" descr="A red and green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57857" name="Picture 1" descr="A red and green flower&#10;&#10;Description automatically generated"/>
                    <pic:cNvPicPr/>
                  </pic:nvPicPr>
                  <pic:blipFill>
                    <a:blip r:embed="rId9"/>
                    <a:stretch>
                      <a:fillRect/>
                    </a:stretch>
                  </pic:blipFill>
                  <pic:spPr>
                    <a:xfrm>
                      <a:off x="0" y="0"/>
                      <a:ext cx="535420" cy="406754"/>
                    </a:xfrm>
                    <a:prstGeom prst="rect">
                      <a:avLst/>
                    </a:prstGeom>
                  </pic:spPr>
                </pic:pic>
              </a:graphicData>
            </a:graphic>
          </wp:inline>
        </w:drawing>
      </w:r>
    </w:p>
    <w:p w14:paraId="0B1EA43A" w14:textId="77777777" w:rsidR="007E2271" w:rsidRDefault="007E2271" w:rsidP="007E2271">
      <w:pPr>
        <w:divId w:val="359474616"/>
        <w:rPr>
          <w:sz w:val="28"/>
          <w:szCs w:val="28"/>
        </w:rPr>
      </w:pPr>
      <w:r>
        <w:rPr>
          <w:sz w:val="28"/>
          <w:szCs w:val="28"/>
        </w:rPr>
        <w:t>Let’s beautify our church for the holiday season. The order form is on the Narthex entry table.  Orders must be placed by Sunday November 12</w:t>
      </w:r>
      <w:r w:rsidRPr="00AD3890">
        <w:rPr>
          <w:sz w:val="28"/>
          <w:szCs w:val="28"/>
          <w:vertAlign w:val="superscript"/>
        </w:rPr>
        <w:t>th</w:t>
      </w:r>
      <w:r>
        <w:rPr>
          <w:sz w:val="28"/>
          <w:szCs w:val="28"/>
        </w:rPr>
        <w:t>.</w:t>
      </w:r>
    </w:p>
    <w:p w14:paraId="564C143C" w14:textId="77777777" w:rsidR="007E2271" w:rsidRPr="00B563E9" w:rsidRDefault="007E2271" w:rsidP="007E2271">
      <w:pPr>
        <w:divId w:val="359474616"/>
        <w:rPr>
          <w:sz w:val="28"/>
          <w:szCs w:val="28"/>
        </w:rPr>
      </w:pPr>
      <w:r w:rsidRPr="007E2271">
        <w:rPr>
          <w:b/>
          <w:bCs/>
          <w:sz w:val="28"/>
          <w:szCs w:val="28"/>
        </w:rPr>
        <w:t>Bell Choir</w:t>
      </w:r>
      <w:r>
        <w:rPr>
          <w:sz w:val="28"/>
          <w:szCs w:val="28"/>
        </w:rPr>
        <w:t xml:space="preserve"> is starting up again this fall.  We would love to have you join us! No “musical talent” needed!  Just come join us for friendship and fun.  Practice is on Wednesdays at 6:30 pm.  For more information call Joanne at 715-573-7379.  Just give me a ring!</w:t>
      </w:r>
    </w:p>
    <w:p w14:paraId="79813B5F" w14:textId="77777777" w:rsidR="00682628" w:rsidRPr="00CA70FB" w:rsidRDefault="00682628" w:rsidP="00682628">
      <w:pPr>
        <w:pStyle w:val="Style2"/>
        <w:divId w:val="359474616"/>
        <w:rPr>
          <w:rFonts w:ascii="Times New Roman" w:hAnsi="Times New Roman" w:cs="Times New Roman"/>
          <w:b w:val="0"/>
          <w:color w:val="000000"/>
          <w:kern w:val="28"/>
        </w:rPr>
      </w:pPr>
    </w:p>
    <w:p w14:paraId="6DCFA7AA" w14:textId="04B12963" w:rsidR="00682628" w:rsidRDefault="00682628" w:rsidP="00682628">
      <w:pPr>
        <w:pStyle w:val="Style2"/>
        <w:divId w:val="359474616"/>
        <w:rPr>
          <w:rFonts w:ascii="Times New Roman" w:hAnsi="Times New Roman" w:cs="Times New Roman"/>
          <w:b w:val="0"/>
          <w:color w:val="000000"/>
          <w:kern w:val="28"/>
        </w:rPr>
      </w:pPr>
      <w:r w:rsidRPr="00C76BF4">
        <w:rPr>
          <w:rFonts w:ascii="Times New Roman" w:hAnsi="Times New Roman" w:cs="Times New Roman"/>
          <w:bCs/>
          <w:color w:val="000000"/>
          <w:kern w:val="28"/>
        </w:rPr>
        <w:t>The Men’s Discussion Group</w:t>
      </w:r>
      <w:r w:rsidRPr="00C76BF4">
        <w:rPr>
          <w:rFonts w:ascii="Times New Roman" w:hAnsi="Times New Roman" w:cs="Times New Roman"/>
          <w:b w:val="0"/>
          <w:color w:val="000000"/>
          <w:kern w:val="28"/>
        </w:rPr>
        <w:t xml:space="preserve"> Thursdays at 7:30 a.m. in the Koinonia Room.  New </w:t>
      </w:r>
      <w:r w:rsidR="00837F2E">
        <w:rPr>
          <w:rFonts w:ascii="Times New Roman" w:hAnsi="Times New Roman" w:cs="Times New Roman"/>
          <w:b w:val="0"/>
          <w:color w:val="000000"/>
          <w:kern w:val="28"/>
        </w:rPr>
        <w:t>p</w:t>
      </w:r>
      <w:r w:rsidRPr="00C76BF4">
        <w:rPr>
          <w:rFonts w:ascii="Times New Roman" w:hAnsi="Times New Roman" w:cs="Times New Roman"/>
          <w:b w:val="0"/>
          <w:color w:val="000000"/>
          <w:kern w:val="28"/>
        </w:rPr>
        <w:t xml:space="preserve">articipants are most welcome. </w:t>
      </w:r>
    </w:p>
    <w:p w14:paraId="691E1137" w14:textId="77777777" w:rsidR="00D63131" w:rsidRDefault="00D63131" w:rsidP="00620FC8">
      <w:pPr>
        <w:divId w:val="359474616"/>
        <w:rPr>
          <w:b/>
          <w:bCs/>
          <w:sz w:val="28"/>
          <w:szCs w:val="28"/>
        </w:rPr>
      </w:pPr>
    </w:p>
    <w:p w14:paraId="15A5B076" w14:textId="012E5275" w:rsidR="00620FC8" w:rsidRPr="00B22FA4" w:rsidRDefault="00620FC8" w:rsidP="00620FC8">
      <w:pPr>
        <w:divId w:val="359474616"/>
        <w:rPr>
          <w:bCs/>
          <w:sz w:val="28"/>
          <w:szCs w:val="28"/>
        </w:rPr>
      </w:pPr>
      <w:r w:rsidRPr="00B22FA4">
        <w:rPr>
          <w:b/>
          <w:bCs/>
          <w:sz w:val="28"/>
          <w:szCs w:val="28"/>
        </w:rPr>
        <w:t>Strong Bones Senior Exercise Group</w:t>
      </w:r>
      <w:r w:rsidRPr="00B22FA4">
        <w:rPr>
          <w:bCs/>
          <w:sz w:val="28"/>
          <w:szCs w:val="28"/>
        </w:rPr>
        <w:t xml:space="preserve"> meets every Tuesday and Thursday in the old Nursery at 10:30 am. The class is open to anyone wishing to improve balance and maintain strength to prevent falls. New faces are happily welcome.</w:t>
      </w:r>
    </w:p>
    <w:p w14:paraId="106F592A" w14:textId="77777777" w:rsidR="00620FC8" w:rsidRPr="00B22FA4" w:rsidRDefault="00620FC8" w:rsidP="00620FC8">
      <w:pPr>
        <w:divId w:val="359474616"/>
        <w:rPr>
          <w:bCs/>
          <w:sz w:val="28"/>
          <w:szCs w:val="28"/>
        </w:rPr>
      </w:pPr>
    </w:p>
    <w:p w14:paraId="4B5719C5" w14:textId="77777777" w:rsidR="00620FC8" w:rsidRDefault="00620FC8" w:rsidP="00620FC8">
      <w:pPr>
        <w:divId w:val="359474616"/>
        <w:rPr>
          <w:b/>
          <w:bCs/>
          <w:sz w:val="28"/>
          <w:szCs w:val="28"/>
        </w:rPr>
      </w:pPr>
      <w:r>
        <w:rPr>
          <w:b/>
          <w:bCs/>
          <w:sz w:val="28"/>
          <w:szCs w:val="28"/>
        </w:rPr>
        <w:t>Volunteers needed to host coffee hour. There is a sign-up sheet in the kitchen.</w:t>
      </w:r>
    </w:p>
    <w:p w14:paraId="3DE0E12B" w14:textId="77777777" w:rsidR="00FF1B6C" w:rsidRDefault="00FF1B6C" w:rsidP="00682628">
      <w:pPr>
        <w:divId w:val="359474616"/>
        <w:rPr>
          <w:b/>
          <w:bCs/>
          <w:sz w:val="28"/>
          <w:szCs w:val="28"/>
        </w:rPr>
      </w:pPr>
    </w:p>
    <w:p w14:paraId="44ECAFF9" w14:textId="4578945F" w:rsidR="00682628" w:rsidRPr="0097181D" w:rsidRDefault="00682628" w:rsidP="00682628">
      <w:pPr>
        <w:divId w:val="359474616"/>
        <w:rPr>
          <w:b/>
          <w:bCs/>
          <w:sz w:val="28"/>
          <w:szCs w:val="28"/>
        </w:rPr>
      </w:pPr>
      <w:r w:rsidRPr="0097181D">
        <w:rPr>
          <w:b/>
          <w:bCs/>
          <w:sz w:val="28"/>
          <w:szCs w:val="28"/>
        </w:rPr>
        <w:t xml:space="preserve">Attendance on </w:t>
      </w:r>
      <w:r>
        <w:rPr>
          <w:b/>
          <w:bCs/>
          <w:sz w:val="28"/>
          <w:szCs w:val="28"/>
        </w:rPr>
        <w:t>10/</w:t>
      </w:r>
      <w:r w:rsidR="000E2788">
        <w:rPr>
          <w:b/>
          <w:bCs/>
          <w:sz w:val="28"/>
          <w:szCs w:val="28"/>
        </w:rPr>
        <w:t>29</w:t>
      </w:r>
      <w:r w:rsidRPr="0097181D">
        <w:rPr>
          <w:b/>
          <w:bCs/>
          <w:sz w:val="28"/>
          <w:szCs w:val="28"/>
        </w:rPr>
        <w:t>/2</w:t>
      </w:r>
      <w:r w:rsidR="000E2788">
        <w:rPr>
          <w:b/>
          <w:bCs/>
          <w:sz w:val="28"/>
          <w:szCs w:val="28"/>
        </w:rPr>
        <w:t>3</w:t>
      </w:r>
      <w:r w:rsidRPr="0097181D">
        <w:rPr>
          <w:b/>
          <w:bCs/>
          <w:sz w:val="28"/>
          <w:szCs w:val="28"/>
        </w:rPr>
        <w:t xml:space="preserve">: </w:t>
      </w:r>
      <w:r w:rsidR="000E2788">
        <w:rPr>
          <w:b/>
          <w:bCs/>
          <w:sz w:val="28"/>
          <w:szCs w:val="28"/>
        </w:rPr>
        <w:t>36</w:t>
      </w:r>
    </w:p>
    <w:p w14:paraId="4AC21397" w14:textId="77777777" w:rsidR="00FF1B6C" w:rsidRDefault="00FF1B6C" w:rsidP="000E2788">
      <w:pPr>
        <w:pStyle w:val="Style2"/>
        <w:divId w:val="359474616"/>
        <w:rPr>
          <w:b w:val="0"/>
          <w:bCs/>
          <w:sz w:val="24"/>
          <w:szCs w:val="24"/>
        </w:rPr>
      </w:pPr>
    </w:p>
    <w:p w14:paraId="57B31F84" w14:textId="772B1498" w:rsidR="00682628" w:rsidRDefault="00682628" w:rsidP="000E2788">
      <w:pPr>
        <w:pStyle w:val="Style2"/>
        <w:divId w:val="359474616"/>
        <w:rPr>
          <w:rStyle w:val="Hyperlink"/>
          <w:b w:val="0"/>
          <w:bCs/>
          <w:sz w:val="24"/>
          <w:szCs w:val="24"/>
        </w:rPr>
      </w:pPr>
      <w:r w:rsidRPr="004E40C2">
        <w:rPr>
          <w:b w:val="0"/>
          <w:bCs/>
          <w:sz w:val="24"/>
          <w:szCs w:val="24"/>
        </w:rPr>
        <w:t xml:space="preserve">Our Sister Church is the Lobatla Parish. Address </w:t>
      </w:r>
      <w:proofErr w:type="gramStart"/>
      <w:r w:rsidRPr="004E40C2">
        <w:rPr>
          <w:b w:val="0"/>
          <w:bCs/>
          <w:sz w:val="24"/>
          <w:szCs w:val="24"/>
        </w:rPr>
        <w:t>is:</w:t>
      </w:r>
      <w:proofErr w:type="gramEnd"/>
      <w:r w:rsidRPr="004E40C2">
        <w:rPr>
          <w:b w:val="0"/>
          <w:bCs/>
          <w:sz w:val="24"/>
          <w:szCs w:val="24"/>
        </w:rPr>
        <w:t xml:space="preserve"> c/o Moruti (Pastor) Rev. G.M. Nkale, P.O. Box 160, Motswedi 2870, Republic of South Africa. Email for Pastor: </w:t>
      </w:r>
      <w:hyperlink r:id="rId10" w:history="1">
        <w:r w:rsidRPr="004E40C2">
          <w:rPr>
            <w:rStyle w:val="Hyperlink"/>
            <w:b w:val="0"/>
            <w:bCs/>
            <w:sz w:val="24"/>
            <w:szCs w:val="24"/>
          </w:rPr>
          <w:t>nkalesto@gmail.com</w:t>
        </w:r>
      </w:hyperlink>
      <w:r>
        <w:rPr>
          <w:rStyle w:val="Hyperlink"/>
          <w:b w:val="0"/>
          <w:bCs/>
          <w:sz w:val="24"/>
          <w:szCs w:val="24"/>
        </w:rPr>
        <w:t xml:space="preserve">  </w:t>
      </w:r>
    </w:p>
    <w:p w14:paraId="075F20E3" w14:textId="77777777" w:rsidR="00047597" w:rsidRDefault="00047597" w:rsidP="000E2788">
      <w:pPr>
        <w:pStyle w:val="Style2"/>
        <w:divId w:val="359474616"/>
        <w:rPr>
          <w:rStyle w:val="Hyperlink"/>
          <w:b w:val="0"/>
          <w:bCs/>
          <w:sz w:val="24"/>
          <w:szCs w:val="24"/>
        </w:rPr>
      </w:pPr>
    </w:p>
    <w:p w14:paraId="4E250FEA" w14:textId="77777777" w:rsidR="00047597" w:rsidRDefault="00047597" w:rsidP="000E2788">
      <w:pPr>
        <w:pStyle w:val="Style2"/>
        <w:divId w:val="359474616"/>
        <w:rPr>
          <w:rStyle w:val="Hyperlink"/>
          <w:b w:val="0"/>
          <w:bCs/>
          <w:sz w:val="24"/>
          <w:szCs w:val="24"/>
        </w:rPr>
      </w:pPr>
    </w:p>
    <w:p w14:paraId="7ED97262" w14:textId="77777777" w:rsidR="00047597" w:rsidRDefault="00047597" w:rsidP="000E2788">
      <w:pPr>
        <w:pStyle w:val="Style2"/>
        <w:divId w:val="359474616"/>
        <w:rPr>
          <w:rStyle w:val="Hyperlink"/>
          <w:b w:val="0"/>
          <w:bCs/>
          <w:sz w:val="24"/>
          <w:szCs w:val="24"/>
        </w:rPr>
      </w:pPr>
    </w:p>
    <w:p w14:paraId="3E35DB4F" w14:textId="77777777" w:rsidR="00047597" w:rsidRDefault="00047597" w:rsidP="000E2788">
      <w:pPr>
        <w:pStyle w:val="Style2"/>
        <w:divId w:val="359474616"/>
        <w:rPr>
          <w:b w:val="0"/>
          <w:bCs/>
        </w:rPr>
      </w:pPr>
    </w:p>
    <w:p w14:paraId="40D6DC84" w14:textId="77777777" w:rsidR="0058124D" w:rsidRDefault="0058124D" w:rsidP="00AC70C7">
      <w:pPr>
        <w:contextualSpacing/>
        <w:divId w:val="359474616"/>
        <w:rPr>
          <w:b/>
          <w:bCs/>
          <w:sz w:val="28"/>
          <w:szCs w:val="28"/>
        </w:rPr>
      </w:pPr>
    </w:p>
    <w:p w14:paraId="3A3DE401" w14:textId="77777777" w:rsidR="00E770F5" w:rsidRDefault="00E770F5" w:rsidP="00AC70C7">
      <w:pPr>
        <w:contextualSpacing/>
        <w:divId w:val="359474616"/>
        <w:rPr>
          <w:b/>
          <w:bCs/>
          <w:sz w:val="28"/>
          <w:szCs w:val="28"/>
        </w:rPr>
      </w:pPr>
    </w:p>
    <w:p w14:paraId="040A1D17" w14:textId="77777777" w:rsidR="00547EBD" w:rsidRDefault="00547EBD" w:rsidP="00AC70C7">
      <w:pPr>
        <w:contextualSpacing/>
        <w:divId w:val="359474616"/>
        <w:rPr>
          <w:b/>
          <w:bCs/>
          <w:sz w:val="28"/>
          <w:szCs w:val="28"/>
        </w:rPr>
      </w:pPr>
    </w:p>
    <w:tbl>
      <w:tblPr>
        <w:tblW w:w="8883" w:type="dxa"/>
        <w:tblLook w:val="04A0" w:firstRow="1" w:lastRow="0" w:firstColumn="1" w:lastColumn="0" w:noHBand="0" w:noVBand="1"/>
      </w:tblPr>
      <w:tblGrid>
        <w:gridCol w:w="1500"/>
        <w:gridCol w:w="1605"/>
        <w:gridCol w:w="1465"/>
        <w:gridCol w:w="1518"/>
        <w:gridCol w:w="977"/>
        <w:gridCol w:w="1818"/>
      </w:tblGrid>
      <w:tr w:rsidR="00E770F5" w14:paraId="090A8E8F" w14:textId="77777777" w:rsidTr="00E770F5">
        <w:trPr>
          <w:divId w:val="359474616"/>
          <w:trHeight w:val="294"/>
        </w:trPr>
        <w:tc>
          <w:tcPr>
            <w:tcW w:w="8883"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A293BD" w14:textId="77777777" w:rsidR="00E770F5" w:rsidRDefault="00E770F5">
            <w:pPr>
              <w:jc w:val="center"/>
              <w:rPr>
                <w:b/>
                <w:bCs/>
                <w:color w:val="000000"/>
              </w:rPr>
            </w:pPr>
            <w:bookmarkStart w:id="2" w:name="_Hlk149651099"/>
            <w:r>
              <w:rPr>
                <w:b/>
                <w:bCs/>
                <w:color w:val="000000"/>
              </w:rPr>
              <w:t xml:space="preserve">November 2023 Worship Servers </w:t>
            </w:r>
          </w:p>
        </w:tc>
      </w:tr>
      <w:tr w:rsidR="00E770F5" w14:paraId="5C608F97" w14:textId="77777777" w:rsidTr="00E770F5">
        <w:trPr>
          <w:divId w:val="359474616"/>
          <w:trHeight w:val="294"/>
        </w:trPr>
        <w:tc>
          <w:tcPr>
            <w:tcW w:w="8883"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50BAFB4" w14:textId="77777777" w:rsidR="00E770F5" w:rsidRDefault="00E770F5">
            <w:pPr>
              <w:jc w:val="center"/>
              <w:rPr>
                <w:b/>
                <w:bCs/>
                <w:color w:val="000000"/>
              </w:rPr>
            </w:pPr>
            <w:r>
              <w:rPr>
                <w:b/>
                <w:bCs/>
                <w:color w:val="000000"/>
              </w:rPr>
              <w:t>Worship Leader</w:t>
            </w:r>
          </w:p>
        </w:tc>
      </w:tr>
      <w:tr w:rsidR="00E770F5" w14:paraId="200811B2" w14:textId="77777777" w:rsidTr="00E770F5">
        <w:trPr>
          <w:divId w:val="359474616"/>
          <w:trHeight w:val="510"/>
        </w:trPr>
        <w:tc>
          <w:tcPr>
            <w:tcW w:w="1500" w:type="dxa"/>
            <w:tcBorders>
              <w:top w:val="nil"/>
              <w:left w:val="single" w:sz="4" w:space="0" w:color="auto"/>
              <w:bottom w:val="single" w:sz="4" w:space="0" w:color="auto"/>
              <w:right w:val="single" w:sz="4" w:space="0" w:color="auto"/>
            </w:tcBorders>
            <w:shd w:val="clear" w:color="000000" w:fill="F2F2F2"/>
            <w:vAlign w:val="center"/>
            <w:hideMark/>
          </w:tcPr>
          <w:p w14:paraId="7F716FCA" w14:textId="77777777" w:rsidR="00E770F5" w:rsidRDefault="00E770F5">
            <w:pPr>
              <w:jc w:val="center"/>
              <w:rPr>
                <w:b/>
                <w:bCs/>
                <w:color w:val="000000"/>
                <w:sz w:val="20"/>
                <w:szCs w:val="20"/>
              </w:rPr>
            </w:pPr>
            <w:r>
              <w:rPr>
                <w:b/>
                <w:bCs/>
                <w:color w:val="000000"/>
                <w:sz w:val="20"/>
                <w:szCs w:val="20"/>
              </w:rPr>
              <w:t>DATE</w:t>
            </w:r>
          </w:p>
        </w:tc>
        <w:tc>
          <w:tcPr>
            <w:tcW w:w="1605" w:type="dxa"/>
            <w:tcBorders>
              <w:top w:val="nil"/>
              <w:left w:val="nil"/>
              <w:bottom w:val="single" w:sz="4" w:space="0" w:color="auto"/>
              <w:right w:val="single" w:sz="4" w:space="0" w:color="auto"/>
            </w:tcBorders>
            <w:shd w:val="clear" w:color="000000" w:fill="F2F2F2"/>
            <w:vAlign w:val="center"/>
            <w:hideMark/>
          </w:tcPr>
          <w:p w14:paraId="3DDA93B7" w14:textId="77777777" w:rsidR="00E770F5" w:rsidRDefault="00E770F5">
            <w:pPr>
              <w:jc w:val="center"/>
              <w:rPr>
                <w:b/>
                <w:bCs/>
                <w:color w:val="000000"/>
                <w:sz w:val="20"/>
                <w:szCs w:val="20"/>
              </w:rPr>
            </w:pPr>
            <w:r>
              <w:rPr>
                <w:b/>
                <w:bCs/>
                <w:color w:val="000000"/>
                <w:sz w:val="20"/>
                <w:szCs w:val="20"/>
              </w:rPr>
              <w:t>PIANIST / ORGANIST</w:t>
            </w:r>
          </w:p>
        </w:tc>
        <w:tc>
          <w:tcPr>
            <w:tcW w:w="1465" w:type="dxa"/>
            <w:tcBorders>
              <w:top w:val="nil"/>
              <w:left w:val="nil"/>
              <w:bottom w:val="single" w:sz="4" w:space="0" w:color="auto"/>
              <w:right w:val="single" w:sz="4" w:space="0" w:color="auto"/>
            </w:tcBorders>
            <w:shd w:val="clear" w:color="000000" w:fill="F2F2F2"/>
            <w:vAlign w:val="center"/>
            <w:hideMark/>
          </w:tcPr>
          <w:p w14:paraId="0561ACB9" w14:textId="77777777" w:rsidR="00E770F5" w:rsidRDefault="00E770F5">
            <w:pPr>
              <w:jc w:val="center"/>
              <w:rPr>
                <w:b/>
                <w:bCs/>
                <w:color w:val="000000"/>
                <w:sz w:val="20"/>
                <w:szCs w:val="20"/>
              </w:rPr>
            </w:pPr>
            <w:r>
              <w:rPr>
                <w:b/>
                <w:bCs/>
                <w:color w:val="000000"/>
                <w:sz w:val="20"/>
                <w:szCs w:val="20"/>
              </w:rPr>
              <w:t xml:space="preserve">READER </w:t>
            </w:r>
          </w:p>
        </w:tc>
        <w:tc>
          <w:tcPr>
            <w:tcW w:w="1518" w:type="dxa"/>
            <w:tcBorders>
              <w:top w:val="nil"/>
              <w:left w:val="nil"/>
              <w:bottom w:val="single" w:sz="4" w:space="0" w:color="auto"/>
              <w:right w:val="single" w:sz="4" w:space="0" w:color="auto"/>
            </w:tcBorders>
            <w:shd w:val="clear" w:color="000000" w:fill="F2F2F2"/>
            <w:vAlign w:val="center"/>
            <w:hideMark/>
          </w:tcPr>
          <w:p w14:paraId="0F2BF580" w14:textId="77777777" w:rsidR="00E770F5" w:rsidRDefault="00E770F5">
            <w:pPr>
              <w:jc w:val="center"/>
              <w:rPr>
                <w:b/>
                <w:bCs/>
                <w:color w:val="000000"/>
                <w:sz w:val="20"/>
                <w:szCs w:val="20"/>
              </w:rPr>
            </w:pPr>
            <w:r>
              <w:rPr>
                <w:b/>
                <w:bCs/>
                <w:color w:val="000000"/>
                <w:sz w:val="20"/>
                <w:szCs w:val="20"/>
              </w:rPr>
              <w:t>USHER / GREETERS</w:t>
            </w:r>
          </w:p>
        </w:tc>
        <w:tc>
          <w:tcPr>
            <w:tcW w:w="977" w:type="dxa"/>
            <w:tcBorders>
              <w:top w:val="nil"/>
              <w:left w:val="nil"/>
              <w:bottom w:val="single" w:sz="4" w:space="0" w:color="auto"/>
              <w:right w:val="single" w:sz="4" w:space="0" w:color="auto"/>
            </w:tcBorders>
            <w:shd w:val="clear" w:color="000000" w:fill="F2F2F2"/>
            <w:vAlign w:val="center"/>
            <w:hideMark/>
          </w:tcPr>
          <w:p w14:paraId="2475DD22" w14:textId="77777777" w:rsidR="00E770F5" w:rsidRDefault="00E770F5">
            <w:pPr>
              <w:jc w:val="center"/>
              <w:rPr>
                <w:b/>
                <w:bCs/>
                <w:color w:val="000000"/>
                <w:sz w:val="20"/>
                <w:szCs w:val="20"/>
              </w:rPr>
            </w:pPr>
            <w:r>
              <w:rPr>
                <w:b/>
                <w:bCs/>
                <w:color w:val="000000"/>
                <w:sz w:val="20"/>
                <w:szCs w:val="20"/>
              </w:rPr>
              <w:t>VIDEO TAPER</w:t>
            </w:r>
          </w:p>
        </w:tc>
        <w:tc>
          <w:tcPr>
            <w:tcW w:w="1818" w:type="dxa"/>
            <w:tcBorders>
              <w:top w:val="nil"/>
              <w:left w:val="nil"/>
              <w:bottom w:val="single" w:sz="4" w:space="0" w:color="auto"/>
              <w:right w:val="single" w:sz="4" w:space="0" w:color="auto"/>
            </w:tcBorders>
            <w:shd w:val="clear" w:color="000000" w:fill="F2F2F2"/>
            <w:vAlign w:val="center"/>
            <w:hideMark/>
          </w:tcPr>
          <w:p w14:paraId="58B12C94" w14:textId="77777777" w:rsidR="00E770F5" w:rsidRDefault="00E770F5">
            <w:pPr>
              <w:jc w:val="center"/>
              <w:rPr>
                <w:b/>
                <w:bCs/>
                <w:color w:val="000000"/>
                <w:sz w:val="20"/>
                <w:szCs w:val="20"/>
              </w:rPr>
            </w:pPr>
            <w:r>
              <w:rPr>
                <w:b/>
                <w:bCs/>
                <w:color w:val="000000"/>
                <w:sz w:val="20"/>
                <w:szCs w:val="20"/>
              </w:rPr>
              <w:t>COMMUNION</w:t>
            </w:r>
          </w:p>
        </w:tc>
      </w:tr>
      <w:tr w:rsidR="00E770F5" w14:paraId="3A592309" w14:textId="77777777" w:rsidTr="00E770F5">
        <w:trPr>
          <w:divId w:val="359474616"/>
          <w:trHeight w:val="304"/>
        </w:trPr>
        <w:tc>
          <w:tcPr>
            <w:tcW w:w="1500" w:type="dxa"/>
            <w:tcBorders>
              <w:top w:val="nil"/>
              <w:left w:val="single" w:sz="4" w:space="0" w:color="auto"/>
              <w:bottom w:val="single" w:sz="4" w:space="0" w:color="auto"/>
              <w:right w:val="single" w:sz="4" w:space="0" w:color="auto"/>
            </w:tcBorders>
            <w:shd w:val="clear" w:color="000000" w:fill="DDDDDD"/>
            <w:vAlign w:val="center"/>
            <w:hideMark/>
          </w:tcPr>
          <w:p w14:paraId="709B8AAA" w14:textId="77777777" w:rsidR="00E770F5" w:rsidRDefault="00E770F5">
            <w:pPr>
              <w:jc w:val="center"/>
              <w:rPr>
                <w:color w:val="000000"/>
              </w:rPr>
            </w:pPr>
            <w:r>
              <w:rPr>
                <w:color w:val="000000"/>
              </w:rPr>
              <w:t>11/5/2023</w:t>
            </w:r>
          </w:p>
        </w:tc>
        <w:tc>
          <w:tcPr>
            <w:tcW w:w="1605" w:type="dxa"/>
            <w:tcBorders>
              <w:top w:val="nil"/>
              <w:left w:val="nil"/>
              <w:bottom w:val="single" w:sz="4" w:space="0" w:color="auto"/>
              <w:right w:val="single" w:sz="4" w:space="0" w:color="auto"/>
            </w:tcBorders>
            <w:shd w:val="clear" w:color="000000" w:fill="DDDDDD"/>
            <w:vAlign w:val="center"/>
            <w:hideMark/>
          </w:tcPr>
          <w:p w14:paraId="1A239405" w14:textId="77777777" w:rsidR="00E770F5" w:rsidRDefault="00E770F5">
            <w:pPr>
              <w:jc w:val="center"/>
              <w:rPr>
                <w:color w:val="000000"/>
              </w:rPr>
            </w:pPr>
            <w:r>
              <w:rPr>
                <w:color w:val="000000"/>
              </w:rPr>
              <w:t>Judy Kort</w:t>
            </w:r>
          </w:p>
        </w:tc>
        <w:tc>
          <w:tcPr>
            <w:tcW w:w="1465" w:type="dxa"/>
            <w:tcBorders>
              <w:top w:val="nil"/>
              <w:left w:val="nil"/>
              <w:bottom w:val="single" w:sz="4" w:space="0" w:color="auto"/>
              <w:right w:val="single" w:sz="4" w:space="0" w:color="auto"/>
            </w:tcBorders>
            <w:shd w:val="clear" w:color="000000" w:fill="DDDDDD"/>
            <w:vAlign w:val="center"/>
            <w:hideMark/>
          </w:tcPr>
          <w:p w14:paraId="61F24BD2" w14:textId="77777777" w:rsidR="00E770F5" w:rsidRDefault="00E770F5">
            <w:pPr>
              <w:jc w:val="center"/>
              <w:rPr>
                <w:color w:val="000000"/>
              </w:rPr>
            </w:pPr>
            <w:r>
              <w:rPr>
                <w:color w:val="000000"/>
              </w:rPr>
              <w:t>Al Solomonson</w:t>
            </w:r>
          </w:p>
        </w:tc>
        <w:tc>
          <w:tcPr>
            <w:tcW w:w="1518" w:type="dxa"/>
            <w:tcBorders>
              <w:top w:val="nil"/>
              <w:left w:val="nil"/>
              <w:bottom w:val="single" w:sz="4" w:space="0" w:color="auto"/>
              <w:right w:val="single" w:sz="4" w:space="0" w:color="auto"/>
            </w:tcBorders>
            <w:shd w:val="clear" w:color="000000" w:fill="DDDDDD"/>
            <w:vAlign w:val="center"/>
            <w:hideMark/>
          </w:tcPr>
          <w:p w14:paraId="2753A67C" w14:textId="77777777" w:rsidR="00E770F5" w:rsidRDefault="00E770F5">
            <w:pPr>
              <w:jc w:val="center"/>
              <w:rPr>
                <w:color w:val="000000"/>
              </w:rPr>
            </w:pPr>
            <w:r>
              <w:rPr>
                <w:color w:val="000000"/>
              </w:rPr>
              <w:t>Bruce Knox</w:t>
            </w:r>
          </w:p>
        </w:tc>
        <w:tc>
          <w:tcPr>
            <w:tcW w:w="977" w:type="dxa"/>
            <w:tcBorders>
              <w:top w:val="nil"/>
              <w:left w:val="nil"/>
              <w:bottom w:val="single" w:sz="4" w:space="0" w:color="auto"/>
              <w:right w:val="single" w:sz="4" w:space="0" w:color="auto"/>
            </w:tcBorders>
            <w:shd w:val="clear" w:color="000000" w:fill="DDDDDD"/>
            <w:vAlign w:val="center"/>
            <w:hideMark/>
          </w:tcPr>
          <w:p w14:paraId="4F26ABCD" w14:textId="77777777" w:rsidR="00E770F5" w:rsidRDefault="00E770F5">
            <w:pPr>
              <w:jc w:val="center"/>
              <w:rPr>
                <w:color w:val="000000"/>
              </w:rPr>
            </w:pPr>
            <w:r>
              <w:rPr>
                <w:color w:val="000000"/>
              </w:rPr>
              <w:t>V</w:t>
            </w:r>
          </w:p>
        </w:tc>
        <w:tc>
          <w:tcPr>
            <w:tcW w:w="1818" w:type="dxa"/>
            <w:tcBorders>
              <w:top w:val="nil"/>
              <w:left w:val="nil"/>
              <w:bottom w:val="single" w:sz="4" w:space="0" w:color="auto"/>
              <w:right w:val="single" w:sz="4" w:space="0" w:color="auto"/>
            </w:tcBorders>
            <w:shd w:val="clear" w:color="000000" w:fill="DDDDDD"/>
            <w:vAlign w:val="center"/>
            <w:hideMark/>
          </w:tcPr>
          <w:p w14:paraId="1999BFA0" w14:textId="77777777" w:rsidR="00E770F5" w:rsidRDefault="00E770F5">
            <w:pPr>
              <w:jc w:val="center"/>
              <w:rPr>
                <w:color w:val="000000"/>
              </w:rPr>
            </w:pPr>
            <w:r>
              <w:rPr>
                <w:color w:val="000000"/>
              </w:rPr>
              <w:t>Mary McDonell</w:t>
            </w:r>
          </w:p>
        </w:tc>
      </w:tr>
      <w:tr w:rsidR="00E770F5" w14:paraId="47D16652" w14:textId="77777777" w:rsidTr="00E770F5">
        <w:trPr>
          <w:divId w:val="359474616"/>
          <w:trHeight w:val="294"/>
        </w:trPr>
        <w:tc>
          <w:tcPr>
            <w:tcW w:w="8883"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102E9D4" w14:textId="77777777" w:rsidR="00E770F5" w:rsidRDefault="00E770F5">
            <w:pPr>
              <w:jc w:val="center"/>
              <w:rPr>
                <w:b/>
                <w:bCs/>
                <w:color w:val="000000"/>
              </w:rPr>
            </w:pPr>
            <w:r>
              <w:rPr>
                <w:b/>
                <w:bCs/>
                <w:color w:val="000000"/>
              </w:rPr>
              <w:t>Altar Guild: Holly Westaby &amp; Kathy Knox</w:t>
            </w:r>
          </w:p>
        </w:tc>
      </w:tr>
      <w:bookmarkEnd w:id="2"/>
    </w:tbl>
    <w:p w14:paraId="603FAE23" w14:textId="77777777" w:rsidR="00BE70C3" w:rsidRDefault="00BE70C3" w:rsidP="004F304D">
      <w:pPr>
        <w:tabs>
          <w:tab w:val="left" w:pos="2160"/>
          <w:tab w:val="right" w:pos="7920"/>
        </w:tabs>
        <w:contextualSpacing/>
        <w:divId w:val="359474616"/>
        <w:rPr>
          <w:b/>
          <w:bCs/>
          <w:sz w:val="28"/>
          <w:szCs w:val="28"/>
        </w:rPr>
      </w:pPr>
    </w:p>
    <w:p w14:paraId="098EFA2E" w14:textId="77777777" w:rsidR="00BE70C3" w:rsidRDefault="00BE70C3" w:rsidP="004F304D">
      <w:pPr>
        <w:tabs>
          <w:tab w:val="left" w:pos="2160"/>
          <w:tab w:val="right" w:pos="7920"/>
        </w:tabs>
        <w:contextualSpacing/>
        <w:divId w:val="359474616"/>
        <w:rPr>
          <w:b/>
          <w:bCs/>
          <w:sz w:val="28"/>
          <w:szCs w:val="28"/>
        </w:rPr>
      </w:pPr>
    </w:p>
    <w:p w14:paraId="7256C56C" w14:textId="77777777" w:rsidR="00BE70C3" w:rsidRDefault="00BE70C3" w:rsidP="004F304D">
      <w:pPr>
        <w:tabs>
          <w:tab w:val="left" w:pos="2160"/>
          <w:tab w:val="right" w:pos="7920"/>
        </w:tabs>
        <w:contextualSpacing/>
        <w:divId w:val="359474616"/>
        <w:rPr>
          <w:b/>
          <w:bCs/>
          <w:sz w:val="28"/>
          <w:szCs w:val="28"/>
        </w:rPr>
      </w:pPr>
    </w:p>
    <w:p w14:paraId="0AA2822B" w14:textId="4D207C8B" w:rsidR="00E770F5" w:rsidRDefault="00E770F5" w:rsidP="004F304D">
      <w:pPr>
        <w:tabs>
          <w:tab w:val="left" w:pos="2160"/>
          <w:tab w:val="right" w:pos="7920"/>
        </w:tabs>
        <w:contextualSpacing/>
        <w:divId w:val="359474616"/>
        <w:rPr>
          <w:b/>
          <w:bCs/>
          <w:sz w:val="28"/>
          <w:szCs w:val="28"/>
        </w:rPr>
      </w:pPr>
      <w:r>
        <w:rPr>
          <w:b/>
          <w:bCs/>
          <w:sz w:val="28"/>
          <w:szCs w:val="28"/>
        </w:rPr>
        <w:t>*Next Week 11.12.2023 Worship Service</w:t>
      </w:r>
    </w:p>
    <w:p w14:paraId="0358A504" w14:textId="77777777" w:rsidR="00D63131" w:rsidRDefault="00D63131" w:rsidP="004F304D">
      <w:pPr>
        <w:tabs>
          <w:tab w:val="left" w:pos="2160"/>
          <w:tab w:val="right" w:pos="7920"/>
        </w:tabs>
        <w:contextualSpacing/>
        <w:divId w:val="359474616"/>
        <w:rPr>
          <w:b/>
          <w:bCs/>
          <w:sz w:val="28"/>
          <w:szCs w:val="28"/>
        </w:rPr>
      </w:pPr>
    </w:p>
    <w:p w14:paraId="05F72496" w14:textId="77777777" w:rsidR="00E770F5" w:rsidRDefault="00E770F5" w:rsidP="004F304D">
      <w:pPr>
        <w:tabs>
          <w:tab w:val="left" w:pos="2160"/>
          <w:tab w:val="right" w:pos="7920"/>
        </w:tabs>
        <w:contextualSpacing/>
        <w:divId w:val="359474616"/>
        <w:rPr>
          <w:b/>
          <w:bCs/>
          <w:sz w:val="28"/>
          <w:szCs w:val="28"/>
        </w:rPr>
      </w:pPr>
    </w:p>
    <w:p w14:paraId="2E4CAF87" w14:textId="77777777" w:rsidR="00E770F5" w:rsidRDefault="00E770F5" w:rsidP="004F304D">
      <w:pPr>
        <w:tabs>
          <w:tab w:val="left" w:pos="2160"/>
          <w:tab w:val="right" w:pos="7920"/>
        </w:tabs>
        <w:contextualSpacing/>
        <w:divId w:val="359474616"/>
        <w:rPr>
          <w:b/>
          <w:bCs/>
          <w:sz w:val="28"/>
          <w:szCs w:val="28"/>
        </w:rPr>
      </w:pPr>
    </w:p>
    <w:tbl>
      <w:tblPr>
        <w:tblW w:w="8883" w:type="dxa"/>
        <w:tblLook w:val="04A0" w:firstRow="1" w:lastRow="0" w:firstColumn="1" w:lastColumn="0" w:noHBand="0" w:noVBand="1"/>
      </w:tblPr>
      <w:tblGrid>
        <w:gridCol w:w="1500"/>
        <w:gridCol w:w="1605"/>
        <w:gridCol w:w="1465"/>
        <w:gridCol w:w="1518"/>
        <w:gridCol w:w="977"/>
        <w:gridCol w:w="1818"/>
      </w:tblGrid>
      <w:tr w:rsidR="00E770F5" w14:paraId="29728CF2" w14:textId="77777777" w:rsidTr="00E770F5">
        <w:trPr>
          <w:divId w:val="359474616"/>
          <w:trHeight w:val="294"/>
        </w:trPr>
        <w:tc>
          <w:tcPr>
            <w:tcW w:w="8883"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A85C8BB" w14:textId="77777777" w:rsidR="00E770F5" w:rsidRDefault="00E770F5" w:rsidP="00634492">
            <w:pPr>
              <w:jc w:val="center"/>
              <w:rPr>
                <w:b/>
                <w:bCs/>
                <w:color w:val="000000"/>
              </w:rPr>
            </w:pPr>
            <w:r>
              <w:rPr>
                <w:b/>
                <w:bCs/>
                <w:color w:val="000000"/>
              </w:rPr>
              <w:t xml:space="preserve">November 2023 Worship Servers </w:t>
            </w:r>
          </w:p>
        </w:tc>
      </w:tr>
      <w:tr w:rsidR="00E770F5" w14:paraId="52B2DFCA" w14:textId="77777777" w:rsidTr="00E770F5">
        <w:trPr>
          <w:divId w:val="359474616"/>
          <w:trHeight w:val="294"/>
        </w:trPr>
        <w:tc>
          <w:tcPr>
            <w:tcW w:w="8883"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A95DFAE" w14:textId="77777777" w:rsidR="00E770F5" w:rsidRDefault="00E770F5" w:rsidP="00634492">
            <w:pPr>
              <w:jc w:val="center"/>
              <w:rPr>
                <w:b/>
                <w:bCs/>
                <w:color w:val="000000"/>
              </w:rPr>
            </w:pPr>
            <w:r>
              <w:rPr>
                <w:b/>
                <w:bCs/>
                <w:color w:val="000000"/>
              </w:rPr>
              <w:t>Worship Leader</w:t>
            </w:r>
          </w:p>
        </w:tc>
      </w:tr>
      <w:tr w:rsidR="00E770F5" w14:paraId="55E84D28" w14:textId="77777777" w:rsidTr="00E770F5">
        <w:trPr>
          <w:divId w:val="359474616"/>
          <w:trHeight w:val="510"/>
        </w:trPr>
        <w:tc>
          <w:tcPr>
            <w:tcW w:w="1500" w:type="dxa"/>
            <w:tcBorders>
              <w:top w:val="nil"/>
              <w:left w:val="single" w:sz="4" w:space="0" w:color="auto"/>
              <w:bottom w:val="single" w:sz="4" w:space="0" w:color="auto"/>
              <w:right w:val="single" w:sz="4" w:space="0" w:color="auto"/>
            </w:tcBorders>
            <w:shd w:val="clear" w:color="000000" w:fill="F2F2F2"/>
            <w:vAlign w:val="center"/>
            <w:hideMark/>
          </w:tcPr>
          <w:p w14:paraId="33403076" w14:textId="77777777" w:rsidR="00E770F5" w:rsidRDefault="00E770F5" w:rsidP="00634492">
            <w:pPr>
              <w:jc w:val="center"/>
              <w:rPr>
                <w:b/>
                <w:bCs/>
                <w:color w:val="000000"/>
                <w:sz w:val="20"/>
                <w:szCs w:val="20"/>
              </w:rPr>
            </w:pPr>
            <w:r>
              <w:rPr>
                <w:b/>
                <w:bCs/>
                <w:color w:val="000000"/>
                <w:sz w:val="20"/>
                <w:szCs w:val="20"/>
              </w:rPr>
              <w:t>DATE</w:t>
            </w:r>
          </w:p>
        </w:tc>
        <w:tc>
          <w:tcPr>
            <w:tcW w:w="1605" w:type="dxa"/>
            <w:tcBorders>
              <w:top w:val="nil"/>
              <w:left w:val="nil"/>
              <w:bottom w:val="single" w:sz="4" w:space="0" w:color="auto"/>
              <w:right w:val="single" w:sz="4" w:space="0" w:color="auto"/>
            </w:tcBorders>
            <w:shd w:val="clear" w:color="000000" w:fill="F2F2F2"/>
            <w:vAlign w:val="center"/>
            <w:hideMark/>
          </w:tcPr>
          <w:p w14:paraId="408FDDCF" w14:textId="77777777" w:rsidR="00E770F5" w:rsidRDefault="00E770F5" w:rsidP="00634492">
            <w:pPr>
              <w:jc w:val="center"/>
              <w:rPr>
                <w:b/>
                <w:bCs/>
                <w:color w:val="000000"/>
                <w:sz w:val="20"/>
                <w:szCs w:val="20"/>
              </w:rPr>
            </w:pPr>
            <w:r>
              <w:rPr>
                <w:b/>
                <w:bCs/>
                <w:color w:val="000000"/>
                <w:sz w:val="20"/>
                <w:szCs w:val="20"/>
              </w:rPr>
              <w:t>PIANIST / ORGANIST</w:t>
            </w:r>
          </w:p>
        </w:tc>
        <w:tc>
          <w:tcPr>
            <w:tcW w:w="1465" w:type="dxa"/>
            <w:tcBorders>
              <w:top w:val="nil"/>
              <w:left w:val="nil"/>
              <w:bottom w:val="single" w:sz="4" w:space="0" w:color="auto"/>
              <w:right w:val="single" w:sz="4" w:space="0" w:color="auto"/>
            </w:tcBorders>
            <w:shd w:val="clear" w:color="000000" w:fill="F2F2F2"/>
            <w:vAlign w:val="center"/>
            <w:hideMark/>
          </w:tcPr>
          <w:p w14:paraId="6A3D17DA" w14:textId="77777777" w:rsidR="00E770F5" w:rsidRDefault="00E770F5" w:rsidP="00634492">
            <w:pPr>
              <w:jc w:val="center"/>
              <w:rPr>
                <w:b/>
                <w:bCs/>
                <w:color w:val="000000"/>
                <w:sz w:val="20"/>
                <w:szCs w:val="20"/>
              </w:rPr>
            </w:pPr>
            <w:r>
              <w:rPr>
                <w:b/>
                <w:bCs/>
                <w:color w:val="000000"/>
                <w:sz w:val="20"/>
                <w:szCs w:val="20"/>
              </w:rPr>
              <w:t xml:space="preserve">READER </w:t>
            </w:r>
          </w:p>
        </w:tc>
        <w:tc>
          <w:tcPr>
            <w:tcW w:w="1518" w:type="dxa"/>
            <w:tcBorders>
              <w:top w:val="nil"/>
              <w:left w:val="nil"/>
              <w:bottom w:val="single" w:sz="4" w:space="0" w:color="auto"/>
              <w:right w:val="single" w:sz="4" w:space="0" w:color="auto"/>
            </w:tcBorders>
            <w:shd w:val="clear" w:color="000000" w:fill="F2F2F2"/>
            <w:vAlign w:val="center"/>
            <w:hideMark/>
          </w:tcPr>
          <w:p w14:paraId="44C8F53D" w14:textId="77777777" w:rsidR="00E770F5" w:rsidRDefault="00E770F5" w:rsidP="00634492">
            <w:pPr>
              <w:jc w:val="center"/>
              <w:rPr>
                <w:b/>
                <w:bCs/>
                <w:color w:val="000000"/>
                <w:sz w:val="20"/>
                <w:szCs w:val="20"/>
              </w:rPr>
            </w:pPr>
            <w:r>
              <w:rPr>
                <w:b/>
                <w:bCs/>
                <w:color w:val="000000"/>
                <w:sz w:val="20"/>
                <w:szCs w:val="20"/>
              </w:rPr>
              <w:t>USHER / GREETERS</w:t>
            </w:r>
          </w:p>
        </w:tc>
        <w:tc>
          <w:tcPr>
            <w:tcW w:w="977" w:type="dxa"/>
            <w:tcBorders>
              <w:top w:val="nil"/>
              <w:left w:val="nil"/>
              <w:bottom w:val="single" w:sz="4" w:space="0" w:color="auto"/>
              <w:right w:val="single" w:sz="4" w:space="0" w:color="auto"/>
            </w:tcBorders>
            <w:shd w:val="clear" w:color="000000" w:fill="F2F2F2"/>
            <w:vAlign w:val="center"/>
            <w:hideMark/>
          </w:tcPr>
          <w:p w14:paraId="6C750657" w14:textId="77777777" w:rsidR="00E770F5" w:rsidRDefault="00E770F5" w:rsidP="00634492">
            <w:pPr>
              <w:jc w:val="center"/>
              <w:rPr>
                <w:b/>
                <w:bCs/>
                <w:color w:val="000000"/>
                <w:sz w:val="20"/>
                <w:szCs w:val="20"/>
              </w:rPr>
            </w:pPr>
            <w:r>
              <w:rPr>
                <w:b/>
                <w:bCs/>
                <w:color w:val="000000"/>
                <w:sz w:val="20"/>
                <w:szCs w:val="20"/>
              </w:rPr>
              <w:t>VIDEO TAPER</w:t>
            </w:r>
          </w:p>
        </w:tc>
        <w:tc>
          <w:tcPr>
            <w:tcW w:w="1818" w:type="dxa"/>
            <w:tcBorders>
              <w:top w:val="nil"/>
              <w:left w:val="nil"/>
              <w:bottom w:val="single" w:sz="4" w:space="0" w:color="auto"/>
              <w:right w:val="single" w:sz="4" w:space="0" w:color="auto"/>
            </w:tcBorders>
            <w:shd w:val="clear" w:color="000000" w:fill="F2F2F2"/>
            <w:vAlign w:val="center"/>
            <w:hideMark/>
          </w:tcPr>
          <w:p w14:paraId="608127FF" w14:textId="77777777" w:rsidR="00E770F5" w:rsidRDefault="00E770F5" w:rsidP="00634492">
            <w:pPr>
              <w:jc w:val="center"/>
              <w:rPr>
                <w:b/>
                <w:bCs/>
                <w:color w:val="000000"/>
                <w:sz w:val="20"/>
                <w:szCs w:val="20"/>
              </w:rPr>
            </w:pPr>
            <w:r>
              <w:rPr>
                <w:b/>
                <w:bCs/>
                <w:color w:val="000000"/>
                <w:sz w:val="20"/>
                <w:szCs w:val="20"/>
              </w:rPr>
              <w:t>COMMUNION</w:t>
            </w:r>
          </w:p>
        </w:tc>
      </w:tr>
      <w:tr w:rsidR="00E770F5" w14:paraId="780399A6" w14:textId="77777777" w:rsidTr="00E770F5">
        <w:trPr>
          <w:divId w:val="359474616"/>
          <w:trHeight w:val="304"/>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2CE1C839" w14:textId="77777777" w:rsidR="00E770F5" w:rsidRDefault="00E770F5" w:rsidP="00634492">
            <w:pPr>
              <w:jc w:val="center"/>
              <w:rPr>
                <w:color w:val="000000"/>
              </w:rPr>
            </w:pPr>
            <w:r>
              <w:rPr>
                <w:color w:val="000000"/>
              </w:rPr>
              <w:t>11/12/2023</w:t>
            </w:r>
          </w:p>
        </w:tc>
        <w:tc>
          <w:tcPr>
            <w:tcW w:w="1605" w:type="dxa"/>
            <w:tcBorders>
              <w:top w:val="nil"/>
              <w:left w:val="nil"/>
              <w:bottom w:val="single" w:sz="4" w:space="0" w:color="auto"/>
              <w:right w:val="single" w:sz="4" w:space="0" w:color="auto"/>
            </w:tcBorders>
            <w:shd w:val="clear" w:color="000000" w:fill="FFFFFF"/>
            <w:vAlign w:val="center"/>
            <w:hideMark/>
          </w:tcPr>
          <w:p w14:paraId="6CCAEFD9" w14:textId="77777777" w:rsidR="00E770F5" w:rsidRDefault="00E770F5" w:rsidP="00634492">
            <w:pPr>
              <w:jc w:val="center"/>
              <w:rPr>
                <w:color w:val="000000"/>
              </w:rPr>
            </w:pPr>
            <w:r>
              <w:rPr>
                <w:color w:val="000000"/>
              </w:rPr>
              <w:t>Judy Kort</w:t>
            </w:r>
          </w:p>
        </w:tc>
        <w:tc>
          <w:tcPr>
            <w:tcW w:w="1465" w:type="dxa"/>
            <w:tcBorders>
              <w:top w:val="nil"/>
              <w:left w:val="nil"/>
              <w:bottom w:val="single" w:sz="4" w:space="0" w:color="auto"/>
              <w:right w:val="single" w:sz="4" w:space="0" w:color="auto"/>
            </w:tcBorders>
            <w:shd w:val="clear" w:color="auto" w:fill="auto"/>
            <w:vAlign w:val="center"/>
            <w:hideMark/>
          </w:tcPr>
          <w:p w14:paraId="40603A10" w14:textId="77777777" w:rsidR="00E770F5" w:rsidRDefault="00E770F5" w:rsidP="00634492">
            <w:pPr>
              <w:jc w:val="center"/>
              <w:rPr>
                <w:color w:val="000000"/>
              </w:rPr>
            </w:pPr>
            <w:r>
              <w:rPr>
                <w:color w:val="000000"/>
              </w:rPr>
              <w:t>Adam Doede</w:t>
            </w:r>
          </w:p>
        </w:tc>
        <w:tc>
          <w:tcPr>
            <w:tcW w:w="1518" w:type="dxa"/>
            <w:tcBorders>
              <w:top w:val="nil"/>
              <w:left w:val="nil"/>
              <w:bottom w:val="single" w:sz="4" w:space="0" w:color="auto"/>
              <w:right w:val="single" w:sz="4" w:space="0" w:color="auto"/>
            </w:tcBorders>
            <w:shd w:val="clear" w:color="auto" w:fill="auto"/>
            <w:vAlign w:val="center"/>
            <w:hideMark/>
          </w:tcPr>
          <w:p w14:paraId="46A056BF" w14:textId="77777777" w:rsidR="00E770F5" w:rsidRDefault="00E770F5" w:rsidP="00634492">
            <w:pPr>
              <w:jc w:val="center"/>
              <w:rPr>
                <w:color w:val="000000"/>
              </w:rPr>
            </w:pPr>
            <w:r>
              <w:rPr>
                <w:color w:val="000000"/>
              </w:rPr>
              <w:t>Bob Doede</w:t>
            </w:r>
          </w:p>
        </w:tc>
        <w:tc>
          <w:tcPr>
            <w:tcW w:w="977" w:type="dxa"/>
            <w:tcBorders>
              <w:top w:val="nil"/>
              <w:left w:val="nil"/>
              <w:bottom w:val="single" w:sz="4" w:space="0" w:color="auto"/>
              <w:right w:val="single" w:sz="4" w:space="0" w:color="auto"/>
            </w:tcBorders>
            <w:shd w:val="clear" w:color="auto" w:fill="auto"/>
            <w:vAlign w:val="center"/>
            <w:hideMark/>
          </w:tcPr>
          <w:p w14:paraId="102CBC8D" w14:textId="77777777" w:rsidR="00E770F5" w:rsidRDefault="00E770F5" w:rsidP="00634492">
            <w:pPr>
              <w:jc w:val="center"/>
              <w:rPr>
                <w:color w:val="000000"/>
              </w:rPr>
            </w:pPr>
            <w:r>
              <w:rPr>
                <w:color w:val="000000"/>
              </w:rPr>
              <w:t>V</w:t>
            </w:r>
          </w:p>
        </w:tc>
        <w:tc>
          <w:tcPr>
            <w:tcW w:w="1818" w:type="dxa"/>
            <w:tcBorders>
              <w:top w:val="nil"/>
              <w:left w:val="nil"/>
              <w:bottom w:val="single" w:sz="4" w:space="0" w:color="auto"/>
              <w:right w:val="single" w:sz="4" w:space="0" w:color="auto"/>
            </w:tcBorders>
            <w:shd w:val="clear" w:color="auto" w:fill="auto"/>
            <w:vAlign w:val="center"/>
            <w:hideMark/>
          </w:tcPr>
          <w:p w14:paraId="1F4A1490" w14:textId="77777777" w:rsidR="00E770F5" w:rsidRDefault="00E770F5" w:rsidP="00634492">
            <w:pPr>
              <w:jc w:val="center"/>
              <w:rPr>
                <w:color w:val="000000"/>
              </w:rPr>
            </w:pPr>
            <w:r>
              <w:rPr>
                <w:color w:val="000000"/>
              </w:rPr>
              <w:t> </w:t>
            </w:r>
          </w:p>
        </w:tc>
      </w:tr>
      <w:tr w:rsidR="00E770F5" w14:paraId="3F6BF5DA" w14:textId="77777777" w:rsidTr="00E770F5">
        <w:trPr>
          <w:divId w:val="359474616"/>
          <w:trHeight w:val="294"/>
        </w:trPr>
        <w:tc>
          <w:tcPr>
            <w:tcW w:w="8883"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DF4479C" w14:textId="77777777" w:rsidR="00E770F5" w:rsidRDefault="00E770F5" w:rsidP="00634492">
            <w:pPr>
              <w:jc w:val="center"/>
              <w:rPr>
                <w:b/>
                <w:bCs/>
                <w:color w:val="000000"/>
              </w:rPr>
            </w:pPr>
            <w:r>
              <w:rPr>
                <w:b/>
                <w:bCs/>
                <w:color w:val="000000"/>
              </w:rPr>
              <w:t>Altar Guild: Holly Westaby &amp; Kathy Knox</w:t>
            </w:r>
          </w:p>
        </w:tc>
      </w:tr>
    </w:tbl>
    <w:p w14:paraId="448BF686" w14:textId="77777777" w:rsidR="001F07C5" w:rsidRDefault="001F07C5" w:rsidP="001F07C5">
      <w:pPr>
        <w:divId w:val="359474616"/>
        <w:rPr>
          <w:sz w:val="20"/>
          <w:szCs w:val="20"/>
        </w:rPr>
      </w:pPr>
    </w:p>
    <w:p w14:paraId="09B6BE73" w14:textId="77777777" w:rsidR="001F07C5" w:rsidRDefault="001F07C5" w:rsidP="001F07C5">
      <w:pPr>
        <w:divId w:val="359474616"/>
        <w:rPr>
          <w:sz w:val="20"/>
          <w:szCs w:val="20"/>
        </w:rPr>
      </w:pPr>
    </w:p>
    <w:p w14:paraId="23D51E46" w14:textId="487D4B18" w:rsidR="001F07C5" w:rsidRDefault="001F07C5" w:rsidP="001F07C5">
      <w:pPr>
        <w:divId w:val="359474616"/>
        <w:rPr>
          <w:sz w:val="20"/>
          <w:szCs w:val="20"/>
        </w:rPr>
      </w:pPr>
      <w:r w:rsidRPr="00DB0B3A">
        <w:rPr>
          <w:sz w:val="20"/>
          <w:szCs w:val="20"/>
        </w:rPr>
        <w:t xml:space="preserve">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w:t>
      </w:r>
      <w:proofErr w:type="gramStart"/>
      <w:r w:rsidRPr="00DB0B3A">
        <w:rPr>
          <w:sz w:val="20"/>
          <w:szCs w:val="20"/>
        </w:rPr>
        <w:t>by</w:t>
      </w:r>
      <w:proofErr w:type="gramEnd"/>
      <w:r w:rsidRPr="00DB0B3A">
        <w:rPr>
          <w:sz w:val="20"/>
          <w:szCs w:val="20"/>
        </w:rPr>
        <w:t xml:space="preserve"> permission.</w:t>
      </w:r>
    </w:p>
    <w:p w14:paraId="1B0688E5" w14:textId="77777777" w:rsidR="00E770F5" w:rsidRPr="000C4F91" w:rsidRDefault="00E770F5" w:rsidP="004F304D">
      <w:pPr>
        <w:tabs>
          <w:tab w:val="left" w:pos="2160"/>
          <w:tab w:val="right" w:pos="7920"/>
        </w:tabs>
        <w:contextualSpacing/>
        <w:divId w:val="359474616"/>
        <w:rPr>
          <w:b/>
          <w:bCs/>
          <w:sz w:val="28"/>
          <w:szCs w:val="28"/>
        </w:rPr>
      </w:pPr>
    </w:p>
    <w:sectPr w:rsidR="00E770F5" w:rsidRPr="000C4F91" w:rsidSect="007D28B3">
      <w:footerReference w:type="default" r:id="rId11"/>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77FA5" w14:textId="77777777" w:rsidR="00DF17C9" w:rsidRDefault="00DF17C9" w:rsidP="004F0258">
      <w:r>
        <w:separator/>
      </w:r>
    </w:p>
  </w:endnote>
  <w:endnote w:type="continuationSeparator" w:id="0">
    <w:p w14:paraId="5EA7CA36" w14:textId="77777777" w:rsidR="00DF17C9" w:rsidRDefault="00DF17C9" w:rsidP="004F0258">
      <w:r>
        <w:continuationSeparator/>
      </w:r>
    </w:p>
  </w:endnote>
  <w:endnote w:type="continuationNotice" w:id="1">
    <w:p w14:paraId="7622F861" w14:textId="77777777" w:rsidR="00DF17C9" w:rsidRDefault="00DF17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7C3180F6"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2D46CB"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4E50D" w14:textId="77777777" w:rsidR="00DF17C9" w:rsidRDefault="00DF17C9" w:rsidP="004F0258">
      <w:r>
        <w:separator/>
      </w:r>
    </w:p>
  </w:footnote>
  <w:footnote w:type="continuationSeparator" w:id="0">
    <w:p w14:paraId="28C7F09C" w14:textId="77777777" w:rsidR="00DF17C9" w:rsidRDefault="00DF17C9" w:rsidP="004F0258">
      <w:r>
        <w:continuationSeparator/>
      </w:r>
    </w:p>
  </w:footnote>
  <w:footnote w:type="continuationNotice" w:id="1">
    <w:p w14:paraId="08983AB2" w14:textId="77777777" w:rsidR="00DF17C9" w:rsidRDefault="00DF17C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3"/>
  </w:num>
  <w:num w:numId="2" w16cid:durableId="972901405">
    <w:abstractNumId w:val="4"/>
  </w:num>
  <w:num w:numId="3" w16cid:durableId="1673751057">
    <w:abstractNumId w:val="2"/>
  </w:num>
  <w:num w:numId="4" w16cid:durableId="1285431154">
    <w:abstractNumId w:val="0"/>
  </w:num>
  <w:num w:numId="5" w16cid:durableId="340594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bookFoldPrinting/>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kwM68FAKgRraEtAAAA"/>
    <w:docVar w:name="dgnword-docGUID" w:val="{7FBC9366-FD5A-4093-8D62-FEDF3E6975EA}"/>
    <w:docVar w:name="dgnword-eventsink" w:val="924922880"/>
  </w:docVars>
  <w:rsids>
    <w:rsidRoot w:val="00813CD0"/>
    <w:rsid w:val="000034ED"/>
    <w:rsid w:val="000036CB"/>
    <w:rsid w:val="00006389"/>
    <w:rsid w:val="00006814"/>
    <w:rsid w:val="0001295C"/>
    <w:rsid w:val="000138CE"/>
    <w:rsid w:val="00014585"/>
    <w:rsid w:val="00014C98"/>
    <w:rsid w:val="000153F3"/>
    <w:rsid w:val="00016DAF"/>
    <w:rsid w:val="00017DD5"/>
    <w:rsid w:val="000202DC"/>
    <w:rsid w:val="00021425"/>
    <w:rsid w:val="00033C4A"/>
    <w:rsid w:val="00034712"/>
    <w:rsid w:val="00046015"/>
    <w:rsid w:val="000470FB"/>
    <w:rsid w:val="00047597"/>
    <w:rsid w:val="0005033D"/>
    <w:rsid w:val="000558E8"/>
    <w:rsid w:val="00056523"/>
    <w:rsid w:val="00061610"/>
    <w:rsid w:val="00061A59"/>
    <w:rsid w:val="00061E49"/>
    <w:rsid w:val="00063298"/>
    <w:rsid w:val="00064317"/>
    <w:rsid w:val="000654EB"/>
    <w:rsid w:val="00067745"/>
    <w:rsid w:val="000708B3"/>
    <w:rsid w:val="00071352"/>
    <w:rsid w:val="00073CAB"/>
    <w:rsid w:val="00081432"/>
    <w:rsid w:val="000870FA"/>
    <w:rsid w:val="00087268"/>
    <w:rsid w:val="000920D0"/>
    <w:rsid w:val="00093486"/>
    <w:rsid w:val="000935D8"/>
    <w:rsid w:val="000A0C56"/>
    <w:rsid w:val="000A73AB"/>
    <w:rsid w:val="000A7F0A"/>
    <w:rsid w:val="000B0957"/>
    <w:rsid w:val="000B21E1"/>
    <w:rsid w:val="000B2ABE"/>
    <w:rsid w:val="000B2BC9"/>
    <w:rsid w:val="000B346D"/>
    <w:rsid w:val="000B425F"/>
    <w:rsid w:val="000B5018"/>
    <w:rsid w:val="000B5455"/>
    <w:rsid w:val="000B7A87"/>
    <w:rsid w:val="000C27F4"/>
    <w:rsid w:val="000C4F91"/>
    <w:rsid w:val="000C6ED2"/>
    <w:rsid w:val="000D0441"/>
    <w:rsid w:val="000D07D4"/>
    <w:rsid w:val="000D2E44"/>
    <w:rsid w:val="000D4C41"/>
    <w:rsid w:val="000D6935"/>
    <w:rsid w:val="000D6E37"/>
    <w:rsid w:val="000E16BF"/>
    <w:rsid w:val="000E1706"/>
    <w:rsid w:val="000E19EE"/>
    <w:rsid w:val="000E2788"/>
    <w:rsid w:val="000E65B6"/>
    <w:rsid w:val="000F2D3C"/>
    <w:rsid w:val="000F3B85"/>
    <w:rsid w:val="000F3C71"/>
    <w:rsid w:val="000F690F"/>
    <w:rsid w:val="00101BAB"/>
    <w:rsid w:val="001043CA"/>
    <w:rsid w:val="00104ED5"/>
    <w:rsid w:val="0010571C"/>
    <w:rsid w:val="00107D1E"/>
    <w:rsid w:val="0011008E"/>
    <w:rsid w:val="00110660"/>
    <w:rsid w:val="00113B0C"/>
    <w:rsid w:val="00113D82"/>
    <w:rsid w:val="00122492"/>
    <w:rsid w:val="0012423E"/>
    <w:rsid w:val="00124F0B"/>
    <w:rsid w:val="001254A9"/>
    <w:rsid w:val="00131E4E"/>
    <w:rsid w:val="001326E9"/>
    <w:rsid w:val="001355BA"/>
    <w:rsid w:val="00136FC6"/>
    <w:rsid w:val="00140000"/>
    <w:rsid w:val="001455AB"/>
    <w:rsid w:val="001456DC"/>
    <w:rsid w:val="00147D43"/>
    <w:rsid w:val="001517FD"/>
    <w:rsid w:val="00153082"/>
    <w:rsid w:val="001562D8"/>
    <w:rsid w:val="00156943"/>
    <w:rsid w:val="001621AA"/>
    <w:rsid w:val="00162B10"/>
    <w:rsid w:val="00163240"/>
    <w:rsid w:val="0016576F"/>
    <w:rsid w:val="00172EA9"/>
    <w:rsid w:val="00184B87"/>
    <w:rsid w:val="00186292"/>
    <w:rsid w:val="001903AA"/>
    <w:rsid w:val="00191DFF"/>
    <w:rsid w:val="0019375D"/>
    <w:rsid w:val="00194324"/>
    <w:rsid w:val="00194E0C"/>
    <w:rsid w:val="001959F5"/>
    <w:rsid w:val="001A045B"/>
    <w:rsid w:val="001A3692"/>
    <w:rsid w:val="001A36CF"/>
    <w:rsid w:val="001A54F4"/>
    <w:rsid w:val="001A6E94"/>
    <w:rsid w:val="001B1289"/>
    <w:rsid w:val="001B22D2"/>
    <w:rsid w:val="001B6A43"/>
    <w:rsid w:val="001B730B"/>
    <w:rsid w:val="001C12F3"/>
    <w:rsid w:val="001C3339"/>
    <w:rsid w:val="001C3E5F"/>
    <w:rsid w:val="001C4BB8"/>
    <w:rsid w:val="001D00B8"/>
    <w:rsid w:val="001D320F"/>
    <w:rsid w:val="001D3820"/>
    <w:rsid w:val="001D4489"/>
    <w:rsid w:val="001D6DAB"/>
    <w:rsid w:val="001E0636"/>
    <w:rsid w:val="001E3897"/>
    <w:rsid w:val="001E42ED"/>
    <w:rsid w:val="001E6F97"/>
    <w:rsid w:val="001F07C5"/>
    <w:rsid w:val="001F0FB2"/>
    <w:rsid w:val="001F1FC2"/>
    <w:rsid w:val="001F44F2"/>
    <w:rsid w:val="00204258"/>
    <w:rsid w:val="00205B59"/>
    <w:rsid w:val="002064EE"/>
    <w:rsid w:val="00210313"/>
    <w:rsid w:val="00210CF3"/>
    <w:rsid w:val="002110EF"/>
    <w:rsid w:val="002114C1"/>
    <w:rsid w:val="00214353"/>
    <w:rsid w:val="002148A3"/>
    <w:rsid w:val="0021764C"/>
    <w:rsid w:val="00217F98"/>
    <w:rsid w:val="0022198E"/>
    <w:rsid w:val="00222EA8"/>
    <w:rsid w:val="00223DA1"/>
    <w:rsid w:val="00224371"/>
    <w:rsid w:val="00224C61"/>
    <w:rsid w:val="0022637F"/>
    <w:rsid w:val="00227D52"/>
    <w:rsid w:val="002303D5"/>
    <w:rsid w:val="002341F1"/>
    <w:rsid w:val="00237022"/>
    <w:rsid w:val="00241C3C"/>
    <w:rsid w:val="00241FFD"/>
    <w:rsid w:val="002433EF"/>
    <w:rsid w:val="002451E5"/>
    <w:rsid w:val="00245EDF"/>
    <w:rsid w:val="002462DD"/>
    <w:rsid w:val="002463BE"/>
    <w:rsid w:val="00251F2D"/>
    <w:rsid w:val="00251FC7"/>
    <w:rsid w:val="00252C54"/>
    <w:rsid w:val="00253664"/>
    <w:rsid w:val="00254634"/>
    <w:rsid w:val="00254700"/>
    <w:rsid w:val="00254CF1"/>
    <w:rsid w:val="00255388"/>
    <w:rsid w:val="0026197B"/>
    <w:rsid w:val="002708B7"/>
    <w:rsid w:val="00271465"/>
    <w:rsid w:val="002737C4"/>
    <w:rsid w:val="0027612D"/>
    <w:rsid w:val="0027770D"/>
    <w:rsid w:val="00277C8A"/>
    <w:rsid w:val="002814A6"/>
    <w:rsid w:val="00281EB8"/>
    <w:rsid w:val="00282E8C"/>
    <w:rsid w:val="00283E56"/>
    <w:rsid w:val="00285199"/>
    <w:rsid w:val="0028545E"/>
    <w:rsid w:val="002858AE"/>
    <w:rsid w:val="00291D0F"/>
    <w:rsid w:val="0029531E"/>
    <w:rsid w:val="0029547C"/>
    <w:rsid w:val="002965A9"/>
    <w:rsid w:val="0029787A"/>
    <w:rsid w:val="002A107D"/>
    <w:rsid w:val="002A1B34"/>
    <w:rsid w:val="002A1DFC"/>
    <w:rsid w:val="002A6C5C"/>
    <w:rsid w:val="002A7C01"/>
    <w:rsid w:val="002B0EF9"/>
    <w:rsid w:val="002B2578"/>
    <w:rsid w:val="002B648E"/>
    <w:rsid w:val="002B67E4"/>
    <w:rsid w:val="002B6F58"/>
    <w:rsid w:val="002C06CD"/>
    <w:rsid w:val="002C0E37"/>
    <w:rsid w:val="002C2006"/>
    <w:rsid w:val="002C4C9D"/>
    <w:rsid w:val="002C54A9"/>
    <w:rsid w:val="002C5CD2"/>
    <w:rsid w:val="002C7D3F"/>
    <w:rsid w:val="002D3845"/>
    <w:rsid w:val="002D4876"/>
    <w:rsid w:val="002D4F87"/>
    <w:rsid w:val="002D53BA"/>
    <w:rsid w:val="002D62AC"/>
    <w:rsid w:val="002D7E87"/>
    <w:rsid w:val="002E15B2"/>
    <w:rsid w:val="002E1603"/>
    <w:rsid w:val="002E4A5D"/>
    <w:rsid w:val="002E68DC"/>
    <w:rsid w:val="002F3777"/>
    <w:rsid w:val="002F4F9D"/>
    <w:rsid w:val="002F5038"/>
    <w:rsid w:val="002F5174"/>
    <w:rsid w:val="002F5DF3"/>
    <w:rsid w:val="002F6030"/>
    <w:rsid w:val="002F682C"/>
    <w:rsid w:val="00300595"/>
    <w:rsid w:val="0031060B"/>
    <w:rsid w:val="0031299F"/>
    <w:rsid w:val="003168E7"/>
    <w:rsid w:val="00316D88"/>
    <w:rsid w:val="0032007C"/>
    <w:rsid w:val="0032052C"/>
    <w:rsid w:val="003218F0"/>
    <w:rsid w:val="00322122"/>
    <w:rsid w:val="003228D4"/>
    <w:rsid w:val="0032431D"/>
    <w:rsid w:val="00324EFB"/>
    <w:rsid w:val="00326664"/>
    <w:rsid w:val="00327444"/>
    <w:rsid w:val="003338E4"/>
    <w:rsid w:val="00333A74"/>
    <w:rsid w:val="003343F0"/>
    <w:rsid w:val="003354D2"/>
    <w:rsid w:val="00335B40"/>
    <w:rsid w:val="00336AEF"/>
    <w:rsid w:val="003407D2"/>
    <w:rsid w:val="00342B11"/>
    <w:rsid w:val="00346389"/>
    <w:rsid w:val="00346453"/>
    <w:rsid w:val="00346AC9"/>
    <w:rsid w:val="00351870"/>
    <w:rsid w:val="003575D4"/>
    <w:rsid w:val="00360A7C"/>
    <w:rsid w:val="00360CC8"/>
    <w:rsid w:val="00361832"/>
    <w:rsid w:val="0036303D"/>
    <w:rsid w:val="003647F2"/>
    <w:rsid w:val="00371B02"/>
    <w:rsid w:val="00372C39"/>
    <w:rsid w:val="00373A6A"/>
    <w:rsid w:val="00373E22"/>
    <w:rsid w:val="00374DD0"/>
    <w:rsid w:val="003759A0"/>
    <w:rsid w:val="00375B13"/>
    <w:rsid w:val="003766DE"/>
    <w:rsid w:val="00377134"/>
    <w:rsid w:val="00377731"/>
    <w:rsid w:val="00387642"/>
    <w:rsid w:val="00387A55"/>
    <w:rsid w:val="00387F72"/>
    <w:rsid w:val="003921C4"/>
    <w:rsid w:val="00392C7C"/>
    <w:rsid w:val="003A738C"/>
    <w:rsid w:val="003B0727"/>
    <w:rsid w:val="003B1341"/>
    <w:rsid w:val="003B5C36"/>
    <w:rsid w:val="003B5CF2"/>
    <w:rsid w:val="003B6758"/>
    <w:rsid w:val="003B68EC"/>
    <w:rsid w:val="003B6A00"/>
    <w:rsid w:val="003C1DF6"/>
    <w:rsid w:val="003C2D06"/>
    <w:rsid w:val="003C3CD8"/>
    <w:rsid w:val="003C7195"/>
    <w:rsid w:val="003D1F6F"/>
    <w:rsid w:val="003D36AD"/>
    <w:rsid w:val="003D4227"/>
    <w:rsid w:val="003D6549"/>
    <w:rsid w:val="003D6ED6"/>
    <w:rsid w:val="003E039F"/>
    <w:rsid w:val="003E39A5"/>
    <w:rsid w:val="003E4AA4"/>
    <w:rsid w:val="003E586F"/>
    <w:rsid w:val="003E5A83"/>
    <w:rsid w:val="003E7DAD"/>
    <w:rsid w:val="003F5F9A"/>
    <w:rsid w:val="00400113"/>
    <w:rsid w:val="00400665"/>
    <w:rsid w:val="00402A3F"/>
    <w:rsid w:val="00405342"/>
    <w:rsid w:val="004057BE"/>
    <w:rsid w:val="00407E02"/>
    <w:rsid w:val="00413C24"/>
    <w:rsid w:val="004256A5"/>
    <w:rsid w:val="0042572E"/>
    <w:rsid w:val="00425AFA"/>
    <w:rsid w:val="00427082"/>
    <w:rsid w:val="00433131"/>
    <w:rsid w:val="00437B29"/>
    <w:rsid w:val="00441F7D"/>
    <w:rsid w:val="00442EDF"/>
    <w:rsid w:val="004430C2"/>
    <w:rsid w:val="00443CB6"/>
    <w:rsid w:val="00445E49"/>
    <w:rsid w:val="004462DB"/>
    <w:rsid w:val="004469AA"/>
    <w:rsid w:val="00447BB9"/>
    <w:rsid w:val="00452193"/>
    <w:rsid w:val="004531B2"/>
    <w:rsid w:val="0045360F"/>
    <w:rsid w:val="00461A6B"/>
    <w:rsid w:val="00462363"/>
    <w:rsid w:val="00462E3E"/>
    <w:rsid w:val="00463D44"/>
    <w:rsid w:val="004673FC"/>
    <w:rsid w:val="00475992"/>
    <w:rsid w:val="00476E8D"/>
    <w:rsid w:val="004807F0"/>
    <w:rsid w:val="004823DB"/>
    <w:rsid w:val="00484759"/>
    <w:rsid w:val="004855C2"/>
    <w:rsid w:val="004917E7"/>
    <w:rsid w:val="0049299D"/>
    <w:rsid w:val="00492B80"/>
    <w:rsid w:val="00496E8E"/>
    <w:rsid w:val="00497150"/>
    <w:rsid w:val="00497B60"/>
    <w:rsid w:val="004A4D95"/>
    <w:rsid w:val="004A5674"/>
    <w:rsid w:val="004B1052"/>
    <w:rsid w:val="004B215B"/>
    <w:rsid w:val="004B5791"/>
    <w:rsid w:val="004C04A4"/>
    <w:rsid w:val="004C0A63"/>
    <w:rsid w:val="004C207C"/>
    <w:rsid w:val="004C5D0D"/>
    <w:rsid w:val="004D0A55"/>
    <w:rsid w:val="004D19A8"/>
    <w:rsid w:val="004D3AAC"/>
    <w:rsid w:val="004D6414"/>
    <w:rsid w:val="004D6963"/>
    <w:rsid w:val="004D787F"/>
    <w:rsid w:val="004E369A"/>
    <w:rsid w:val="004E3C54"/>
    <w:rsid w:val="004F0258"/>
    <w:rsid w:val="004F1400"/>
    <w:rsid w:val="004F304D"/>
    <w:rsid w:val="004F322B"/>
    <w:rsid w:val="004F57C2"/>
    <w:rsid w:val="004F6574"/>
    <w:rsid w:val="004F6959"/>
    <w:rsid w:val="004F7FF7"/>
    <w:rsid w:val="00500E51"/>
    <w:rsid w:val="0050170A"/>
    <w:rsid w:val="005032AB"/>
    <w:rsid w:val="00503CB8"/>
    <w:rsid w:val="00503E2C"/>
    <w:rsid w:val="00506FFA"/>
    <w:rsid w:val="00511CAD"/>
    <w:rsid w:val="00511CEE"/>
    <w:rsid w:val="00512D8A"/>
    <w:rsid w:val="00513695"/>
    <w:rsid w:val="0051766E"/>
    <w:rsid w:val="00522D1F"/>
    <w:rsid w:val="005265BB"/>
    <w:rsid w:val="00526F5C"/>
    <w:rsid w:val="0052779C"/>
    <w:rsid w:val="00531C98"/>
    <w:rsid w:val="00537E61"/>
    <w:rsid w:val="00547EBD"/>
    <w:rsid w:val="00550D48"/>
    <w:rsid w:val="005533EF"/>
    <w:rsid w:val="00553D86"/>
    <w:rsid w:val="0055459E"/>
    <w:rsid w:val="00556E1C"/>
    <w:rsid w:val="005615E6"/>
    <w:rsid w:val="00561EC6"/>
    <w:rsid w:val="0056514B"/>
    <w:rsid w:val="00565256"/>
    <w:rsid w:val="005719A9"/>
    <w:rsid w:val="005751E9"/>
    <w:rsid w:val="0057588C"/>
    <w:rsid w:val="00575C8D"/>
    <w:rsid w:val="0058124D"/>
    <w:rsid w:val="0058627C"/>
    <w:rsid w:val="00587AD1"/>
    <w:rsid w:val="00590714"/>
    <w:rsid w:val="005940BE"/>
    <w:rsid w:val="0059423E"/>
    <w:rsid w:val="0059515C"/>
    <w:rsid w:val="00595906"/>
    <w:rsid w:val="005960E3"/>
    <w:rsid w:val="005968A0"/>
    <w:rsid w:val="005A1AB2"/>
    <w:rsid w:val="005A4EC2"/>
    <w:rsid w:val="005A69BA"/>
    <w:rsid w:val="005A6FD1"/>
    <w:rsid w:val="005B0431"/>
    <w:rsid w:val="005B12DB"/>
    <w:rsid w:val="005B541A"/>
    <w:rsid w:val="005C7598"/>
    <w:rsid w:val="005E2128"/>
    <w:rsid w:val="005E2E18"/>
    <w:rsid w:val="005E3D76"/>
    <w:rsid w:val="005E4B9F"/>
    <w:rsid w:val="005E6959"/>
    <w:rsid w:val="005F1221"/>
    <w:rsid w:val="005F2FB8"/>
    <w:rsid w:val="005F6211"/>
    <w:rsid w:val="005F724C"/>
    <w:rsid w:val="00600168"/>
    <w:rsid w:val="0060328A"/>
    <w:rsid w:val="00604CF9"/>
    <w:rsid w:val="0061030B"/>
    <w:rsid w:val="006124A6"/>
    <w:rsid w:val="0061791A"/>
    <w:rsid w:val="00620FC8"/>
    <w:rsid w:val="006210A1"/>
    <w:rsid w:val="00621775"/>
    <w:rsid w:val="0062251E"/>
    <w:rsid w:val="00622628"/>
    <w:rsid w:val="006235B2"/>
    <w:rsid w:val="00625654"/>
    <w:rsid w:val="00625D8B"/>
    <w:rsid w:val="00632FB3"/>
    <w:rsid w:val="00633D2E"/>
    <w:rsid w:val="00640D05"/>
    <w:rsid w:val="00640E4C"/>
    <w:rsid w:val="00644B96"/>
    <w:rsid w:val="00645D7A"/>
    <w:rsid w:val="00647259"/>
    <w:rsid w:val="00655B32"/>
    <w:rsid w:val="00657484"/>
    <w:rsid w:val="00657901"/>
    <w:rsid w:val="00662DDD"/>
    <w:rsid w:val="006645C3"/>
    <w:rsid w:val="00666058"/>
    <w:rsid w:val="00672F76"/>
    <w:rsid w:val="00673D68"/>
    <w:rsid w:val="006767B2"/>
    <w:rsid w:val="00682628"/>
    <w:rsid w:val="00683192"/>
    <w:rsid w:val="00685E3B"/>
    <w:rsid w:val="00691439"/>
    <w:rsid w:val="00693C16"/>
    <w:rsid w:val="0069458D"/>
    <w:rsid w:val="00695C7D"/>
    <w:rsid w:val="00695D4E"/>
    <w:rsid w:val="00695F15"/>
    <w:rsid w:val="006A2717"/>
    <w:rsid w:val="006A3A43"/>
    <w:rsid w:val="006A6B9F"/>
    <w:rsid w:val="006A7CD7"/>
    <w:rsid w:val="006B2512"/>
    <w:rsid w:val="006B3C2E"/>
    <w:rsid w:val="006B64E2"/>
    <w:rsid w:val="006B6AEC"/>
    <w:rsid w:val="006C0274"/>
    <w:rsid w:val="006C1A4C"/>
    <w:rsid w:val="006C38ED"/>
    <w:rsid w:val="006D12D4"/>
    <w:rsid w:val="006D40D3"/>
    <w:rsid w:val="006D45AD"/>
    <w:rsid w:val="006E258E"/>
    <w:rsid w:val="006E3D39"/>
    <w:rsid w:val="006E771A"/>
    <w:rsid w:val="006E7FD7"/>
    <w:rsid w:val="006F0020"/>
    <w:rsid w:val="006F60E6"/>
    <w:rsid w:val="00703171"/>
    <w:rsid w:val="007034E3"/>
    <w:rsid w:val="00703AC4"/>
    <w:rsid w:val="00703E28"/>
    <w:rsid w:val="00704841"/>
    <w:rsid w:val="007053BB"/>
    <w:rsid w:val="007104B2"/>
    <w:rsid w:val="00711862"/>
    <w:rsid w:val="00715ED9"/>
    <w:rsid w:val="007167D9"/>
    <w:rsid w:val="00717416"/>
    <w:rsid w:val="0072107C"/>
    <w:rsid w:val="00730460"/>
    <w:rsid w:val="00731134"/>
    <w:rsid w:val="007321FB"/>
    <w:rsid w:val="00732ABF"/>
    <w:rsid w:val="007334F8"/>
    <w:rsid w:val="00734DAE"/>
    <w:rsid w:val="00736AB9"/>
    <w:rsid w:val="007377CF"/>
    <w:rsid w:val="0074125B"/>
    <w:rsid w:val="00755293"/>
    <w:rsid w:val="007576C7"/>
    <w:rsid w:val="007619A2"/>
    <w:rsid w:val="00762153"/>
    <w:rsid w:val="0076219A"/>
    <w:rsid w:val="00762412"/>
    <w:rsid w:val="00762BC3"/>
    <w:rsid w:val="00772DE2"/>
    <w:rsid w:val="00774304"/>
    <w:rsid w:val="007746D3"/>
    <w:rsid w:val="007802D6"/>
    <w:rsid w:val="007832A1"/>
    <w:rsid w:val="0078478B"/>
    <w:rsid w:val="0078743F"/>
    <w:rsid w:val="0079041C"/>
    <w:rsid w:val="00793880"/>
    <w:rsid w:val="007977CE"/>
    <w:rsid w:val="007A0B68"/>
    <w:rsid w:val="007A12AF"/>
    <w:rsid w:val="007A13B9"/>
    <w:rsid w:val="007A190D"/>
    <w:rsid w:val="007A3545"/>
    <w:rsid w:val="007A5080"/>
    <w:rsid w:val="007A7505"/>
    <w:rsid w:val="007B0B19"/>
    <w:rsid w:val="007B293D"/>
    <w:rsid w:val="007B3433"/>
    <w:rsid w:val="007B4A1D"/>
    <w:rsid w:val="007C0923"/>
    <w:rsid w:val="007C4468"/>
    <w:rsid w:val="007C51AB"/>
    <w:rsid w:val="007D0985"/>
    <w:rsid w:val="007D176F"/>
    <w:rsid w:val="007D19AA"/>
    <w:rsid w:val="007D2691"/>
    <w:rsid w:val="007D28B3"/>
    <w:rsid w:val="007D2F9D"/>
    <w:rsid w:val="007D7E32"/>
    <w:rsid w:val="007E2271"/>
    <w:rsid w:val="007E2B13"/>
    <w:rsid w:val="007E42BD"/>
    <w:rsid w:val="007E5C5D"/>
    <w:rsid w:val="007F0A2E"/>
    <w:rsid w:val="007F0D76"/>
    <w:rsid w:val="007F182D"/>
    <w:rsid w:val="007F4097"/>
    <w:rsid w:val="007F4131"/>
    <w:rsid w:val="007F4A10"/>
    <w:rsid w:val="007F5045"/>
    <w:rsid w:val="00801053"/>
    <w:rsid w:val="008023C5"/>
    <w:rsid w:val="00803DA1"/>
    <w:rsid w:val="00813CD0"/>
    <w:rsid w:val="008177C0"/>
    <w:rsid w:val="008202C5"/>
    <w:rsid w:val="00824A3D"/>
    <w:rsid w:val="00831034"/>
    <w:rsid w:val="008320FB"/>
    <w:rsid w:val="00834E39"/>
    <w:rsid w:val="00835CD9"/>
    <w:rsid w:val="00835EF4"/>
    <w:rsid w:val="00837F2E"/>
    <w:rsid w:val="0084297D"/>
    <w:rsid w:val="008600F6"/>
    <w:rsid w:val="00861C98"/>
    <w:rsid w:val="0086490C"/>
    <w:rsid w:val="00864F84"/>
    <w:rsid w:val="0086728C"/>
    <w:rsid w:val="008735CD"/>
    <w:rsid w:val="00881117"/>
    <w:rsid w:val="008855BD"/>
    <w:rsid w:val="00887FCA"/>
    <w:rsid w:val="008A24D0"/>
    <w:rsid w:val="008A2618"/>
    <w:rsid w:val="008A281E"/>
    <w:rsid w:val="008A2DE0"/>
    <w:rsid w:val="008A5241"/>
    <w:rsid w:val="008A64DE"/>
    <w:rsid w:val="008A6760"/>
    <w:rsid w:val="008B17F4"/>
    <w:rsid w:val="008B1930"/>
    <w:rsid w:val="008B27E4"/>
    <w:rsid w:val="008C02D0"/>
    <w:rsid w:val="008C250E"/>
    <w:rsid w:val="008C2751"/>
    <w:rsid w:val="008C7F8F"/>
    <w:rsid w:val="008D02AD"/>
    <w:rsid w:val="008D0FA4"/>
    <w:rsid w:val="008D63B4"/>
    <w:rsid w:val="008D73EC"/>
    <w:rsid w:val="008E2CE7"/>
    <w:rsid w:val="008E5667"/>
    <w:rsid w:val="008E57D5"/>
    <w:rsid w:val="008E5904"/>
    <w:rsid w:val="008E5B0A"/>
    <w:rsid w:val="008E5CC9"/>
    <w:rsid w:val="008E6FCB"/>
    <w:rsid w:val="008E7BAD"/>
    <w:rsid w:val="008F2457"/>
    <w:rsid w:val="008F2F8C"/>
    <w:rsid w:val="008F583A"/>
    <w:rsid w:val="009032FC"/>
    <w:rsid w:val="0090375B"/>
    <w:rsid w:val="00904A3E"/>
    <w:rsid w:val="00905E8C"/>
    <w:rsid w:val="00906003"/>
    <w:rsid w:val="00912D7D"/>
    <w:rsid w:val="00912E3B"/>
    <w:rsid w:val="009130E5"/>
    <w:rsid w:val="00913C74"/>
    <w:rsid w:val="00914A31"/>
    <w:rsid w:val="0092076C"/>
    <w:rsid w:val="0092282B"/>
    <w:rsid w:val="00924478"/>
    <w:rsid w:val="0092494F"/>
    <w:rsid w:val="00926280"/>
    <w:rsid w:val="00931107"/>
    <w:rsid w:val="00934EC9"/>
    <w:rsid w:val="00950F11"/>
    <w:rsid w:val="00952404"/>
    <w:rsid w:val="00957783"/>
    <w:rsid w:val="0096015F"/>
    <w:rsid w:val="00962431"/>
    <w:rsid w:val="009625CB"/>
    <w:rsid w:val="00962D03"/>
    <w:rsid w:val="009649AD"/>
    <w:rsid w:val="00965492"/>
    <w:rsid w:val="00975A48"/>
    <w:rsid w:val="00976A7C"/>
    <w:rsid w:val="00977EF2"/>
    <w:rsid w:val="00983E7B"/>
    <w:rsid w:val="0099156A"/>
    <w:rsid w:val="00991F26"/>
    <w:rsid w:val="00993A13"/>
    <w:rsid w:val="009958C2"/>
    <w:rsid w:val="00996CDF"/>
    <w:rsid w:val="009A18B2"/>
    <w:rsid w:val="009A287B"/>
    <w:rsid w:val="009A6E8A"/>
    <w:rsid w:val="009B1ADF"/>
    <w:rsid w:val="009B28A1"/>
    <w:rsid w:val="009B44BD"/>
    <w:rsid w:val="009B567A"/>
    <w:rsid w:val="009C2097"/>
    <w:rsid w:val="009C63AF"/>
    <w:rsid w:val="009C7831"/>
    <w:rsid w:val="009D6B63"/>
    <w:rsid w:val="009E1C23"/>
    <w:rsid w:val="009E5637"/>
    <w:rsid w:val="009E56DE"/>
    <w:rsid w:val="009E7769"/>
    <w:rsid w:val="009F11E2"/>
    <w:rsid w:val="009F1612"/>
    <w:rsid w:val="009F6318"/>
    <w:rsid w:val="009F7019"/>
    <w:rsid w:val="00A07D98"/>
    <w:rsid w:val="00A1096F"/>
    <w:rsid w:val="00A10DBC"/>
    <w:rsid w:val="00A14040"/>
    <w:rsid w:val="00A16DA3"/>
    <w:rsid w:val="00A2148F"/>
    <w:rsid w:val="00A21A65"/>
    <w:rsid w:val="00A21D7E"/>
    <w:rsid w:val="00A22476"/>
    <w:rsid w:val="00A268CD"/>
    <w:rsid w:val="00A2693B"/>
    <w:rsid w:val="00A32861"/>
    <w:rsid w:val="00A35ACF"/>
    <w:rsid w:val="00A35E10"/>
    <w:rsid w:val="00A366DC"/>
    <w:rsid w:val="00A41A61"/>
    <w:rsid w:val="00A43714"/>
    <w:rsid w:val="00A44743"/>
    <w:rsid w:val="00A45C8E"/>
    <w:rsid w:val="00A473EF"/>
    <w:rsid w:val="00A50283"/>
    <w:rsid w:val="00A5099C"/>
    <w:rsid w:val="00A525A1"/>
    <w:rsid w:val="00A555CA"/>
    <w:rsid w:val="00A5571F"/>
    <w:rsid w:val="00A55E80"/>
    <w:rsid w:val="00A60BE2"/>
    <w:rsid w:val="00A62AA6"/>
    <w:rsid w:val="00A62C4D"/>
    <w:rsid w:val="00A6327D"/>
    <w:rsid w:val="00A638A3"/>
    <w:rsid w:val="00A6531C"/>
    <w:rsid w:val="00A65E40"/>
    <w:rsid w:val="00A6730C"/>
    <w:rsid w:val="00A7078E"/>
    <w:rsid w:val="00A7104E"/>
    <w:rsid w:val="00A73C90"/>
    <w:rsid w:val="00A73CA7"/>
    <w:rsid w:val="00A77A16"/>
    <w:rsid w:val="00A77B4E"/>
    <w:rsid w:val="00A8217E"/>
    <w:rsid w:val="00A82B2C"/>
    <w:rsid w:val="00A842DE"/>
    <w:rsid w:val="00A846E7"/>
    <w:rsid w:val="00A8600B"/>
    <w:rsid w:val="00A87B6E"/>
    <w:rsid w:val="00A908EE"/>
    <w:rsid w:val="00A90D0B"/>
    <w:rsid w:val="00A932A5"/>
    <w:rsid w:val="00A9390E"/>
    <w:rsid w:val="00A94584"/>
    <w:rsid w:val="00A95B70"/>
    <w:rsid w:val="00A95ECD"/>
    <w:rsid w:val="00AA27AB"/>
    <w:rsid w:val="00AA37FA"/>
    <w:rsid w:val="00AA4317"/>
    <w:rsid w:val="00AA7953"/>
    <w:rsid w:val="00AC042E"/>
    <w:rsid w:val="00AC0583"/>
    <w:rsid w:val="00AC24A2"/>
    <w:rsid w:val="00AC24BB"/>
    <w:rsid w:val="00AC47A0"/>
    <w:rsid w:val="00AC6C79"/>
    <w:rsid w:val="00AC70C7"/>
    <w:rsid w:val="00AD21BB"/>
    <w:rsid w:val="00AD2CBF"/>
    <w:rsid w:val="00AD4E9A"/>
    <w:rsid w:val="00AD5234"/>
    <w:rsid w:val="00AE02E4"/>
    <w:rsid w:val="00AE06EA"/>
    <w:rsid w:val="00AE24DA"/>
    <w:rsid w:val="00AE47B9"/>
    <w:rsid w:val="00AE7193"/>
    <w:rsid w:val="00AE74A3"/>
    <w:rsid w:val="00AF065C"/>
    <w:rsid w:val="00AF1A96"/>
    <w:rsid w:val="00AF2E90"/>
    <w:rsid w:val="00AF46D3"/>
    <w:rsid w:val="00AF7A5C"/>
    <w:rsid w:val="00AF7F3A"/>
    <w:rsid w:val="00B002DA"/>
    <w:rsid w:val="00B0141D"/>
    <w:rsid w:val="00B0259A"/>
    <w:rsid w:val="00B03245"/>
    <w:rsid w:val="00B03EC3"/>
    <w:rsid w:val="00B0422F"/>
    <w:rsid w:val="00B04F76"/>
    <w:rsid w:val="00B06193"/>
    <w:rsid w:val="00B10E4F"/>
    <w:rsid w:val="00B30E04"/>
    <w:rsid w:val="00B34654"/>
    <w:rsid w:val="00B45DB2"/>
    <w:rsid w:val="00B47D2E"/>
    <w:rsid w:val="00B507C3"/>
    <w:rsid w:val="00B537E0"/>
    <w:rsid w:val="00B53C6B"/>
    <w:rsid w:val="00B562CB"/>
    <w:rsid w:val="00B6402D"/>
    <w:rsid w:val="00B65EA3"/>
    <w:rsid w:val="00B670AF"/>
    <w:rsid w:val="00B679C4"/>
    <w:rsid w:val="00B72975"/>
    <w:rsid w:val="00B73A00"/>
    <w:rsid w:val="00B768B9"/>
    <w:rsid w:val="00B7797D"/>
    <w:rsid w:val="00B80E94"/>
    <w:rsid w:val="00B81FB6"/>
    <w:rsid w:val="00B82B82"/>
    <w:rsid w:val="00B8301B"/>
    <w:rsid w:val="00BA1FA5"/>
    <w:rsid w:val="00BA2285"/>
    <w:rsid w:val="00BA44AB"/>
    <w:rsid w:val="00BB0CA7"/>
    <w:rsid w:val="00BB169C"/>
    <w:rsid w:val="00BB1E0E"/>
    <w:rsid w:val="00BB4872"/>
    <w:rsid w:val="00BB4F96"/>
    <w:rsid w:val="00BB7E5F"/>
    <w:rsid w:val="00BC08ED"/>
    <w:rsid w:val="00BC3202"/>
    <w:rsid w:val="00BC48A4"/>
    <w:rsid w:val="00BC63B1"/>
    <w:rsid w:val="00BC64C2"/>
    <w:rsid w:val="00BC6C19"/>
    <w:rsid w:val="00BD154E"/>
    <w:rsid w:val="00BD4B30"/>
    <w:rsid w:val="00BD5516"/>
    <w:rsid w:val="00BD5B6E"/>
    <w:rsid w:val="00BD782C"/>
    <w:rsid w:val="00BE0C60"/>
    <w:rsid w:val="00BE26D6"/>
    <w:rsid w:val="00BE298E"/>
    <w:rsid w:val="00BE6CB5"/>
    <w:rsid w:val="00BE70C3"/>
    <w:rsid w:val="00BE75C7"/>
    <w:rsid w:val="00BF0A07"/>
    <w:rsid w:val="00BF2337"/>
    <w:rsid w:val="00BF2C74"/>
    <w:rsid w:val="00BF6A33"/>
    <w:rsid w:val="00BF7E37"/>
    <w:rsid w:val="00C01457"/>
    <w:rsid w:val="00C05016"/>
    <w:rsid w:val="00C06237"/>
    <w:rsid w:val="00C06A19"/>
    <w:rsid w:val="00C10D0E"/>
    <w:rsid w:val="00C11E6A"/>
    <w:rsid w:val="00C133D1"/>
    <w:rsid w:val="00C230FD"/>
    <w:rsid w:val="00C31210"/>
    <w:rsid w:val="00C34655"/>
    <w:rsid w:val="00C34BD4"/>
    <w:rsid w:val="00C3500D"/>
    <w:rsid w:val="00C363D6"/>
    <w:rsid w:val="00C403D1"/>
    <w:rsid w:val="00C40D94"/>
    <w:rsid w:val="00C44DD7"/>
    <w:rsid w:val="00C46FD6"/>
    <w:rsid w:val="00C4713D"/>
    <w:rsid w:val="00C53C58"/>
    <w:rsid w:val="00C547D6"/>
    <w:rsid w:val="00C55E58"/>
    <w:rsid w:val="00C5637B"/>
    <w:rsid w:val="00C60A7E"/>
    <w:rsid w:val="00C626EA"/>
    <w:rsid w:val="00C718D0"/>
    <w:rsid w:val="00C72B36"/>
    <w:rsid w:val="00C76584"/>
    <w:rsid w:val="00C76652"/>
    <w:rsid w:val="00C8215B"/>
    <w:rsid w:val="00C83A1B"/>
    <w:rsid w:val="00C85B8D"/>
    <w:rsid w:val="00C86FCD"/>
    <w:rsid w:val="00C91564"/>
    <w:rsid w:val="00C925E8"/>
    <w:rsid w:val="00CA394A"/>
    <w:rsid w:val="00CA3CF3"/>
    <w:rsid w:val="00CA51AD"/>
    <w:rsid w:val="00CA6313"/>
    <w:rsid w:val="00CB2821"/>
    <w:rsid w:val="00CB2C0D"/>
    <w:rsid w:val="00CB50EF"/>
    <w:rsid w:val="00CB72B6"/>
    <w:rsid w:val="00CB77C2"/>
    <w:rsid w:val="00CB7C5A"/>
    <w:rsid w:val="00CC0F6D"/>
    <w:rsid w:val="00CC1789"/>
    <w:rsid w:val="00CC420C"/>
    <w:rsid w:val="00CC64C9"/>
    <w:rsid w:val="00CD0088"/>
    <w:rsid w:val="00CD21DB"/>
    <w:rsid w:val="00CD2220"/>
    <w:rsid w:val="00CD368A"/>
    <w:rsid w:val="00CD60E7"/>
    <w:rsid w:val="00CE2765"/>
    <w:rsid w:val="00CE60AD"/>
    <w:rsid w:val="00CE6998"/>
    <w:rsid w:val="00CE7133"/>
    <w:rsid w:val="00CF1603"/>
    <w:rsid w:val="00CF33BD"/>
    <w:rsid w:val="00CF3A9D"/>
    <w:rsid w:val="00CF5357"/>
    <w:rsid w:val="00CF64BA"/>
    <w:rsid w:val="00CF74FB"/>
    <w:rsid w:val="00D008AD"/>
    <w:rsid w:val="00D032D8"/>
    <w:rsid w:val="00D059E9"/>
    <w:rsid w:val="00D069DD"/>
    <w:rsid w:val="00D075C5"/>
    <w:rsid w:val="00D078CB"/>
    <w:rsid w:val="00D130C0"/>
    <w:rsid w:val="00D134E3"/>
    <w:rsid w:val="00D136B4"/>
    <w:rsid w:val="00D15046"/>
    <w:rsid w:val="00D15513"/>
    <w:rsid w:val="00D16F7A"/>
    <w:rsid w:val="00D21D7F"/>
    <w:rsid w:val="00D2580F"/>
    <w:rsid w:val="00D30BAA"/>
    <w:rsid w:val="00D319E8"/>
    <w:rsid w:val="00D332ED"/>
    <w:rsid w:val="00D345E7"/>
    <w:rsid w:val="00D34879"/>
    <w:rsid w:val="00D42923"/>
    <w:rsid w:val="00D42C48"/>
    <w:rsid w:val="00D5008E"/>
    <w:rsid w:val="00D525D6"/>
    <w:rsid w:val="00D55515"/>
    <w:rsid w:val="00D55884"/>
    <w:rsid w:val="00D55C52"/>
    <w:rsid w:val="00D60398"/>
    <w:rsid w:val="00D62D37"/>
    <w:rsid w:val="00D63034"/>
    <w:rsid w:val="00D63131"/>
    <w:rsid w:val="00D63BE3"/>
    <w:rsid w:val="00D6462C"/>
    <w:rsid w:val="00D662AA"/>
    <w:rsid w:val="00D6765F"/>
    <w:rsid w:val="00D73A54"/>
    <w:rsid w:val="00D75B0A"/>
    <w:rsid w:val="00D75B12"/>
    <w:rsid w:val="00D75F97"/>
    <w:rsid w:val="00D76E6D"/>
    <w:rsid w:val="00D7754A"/>
    <w:rsid w:val="00D7789C"/>
    <w:rsid w:val="00D83FB0"/>
    <w:rsid w:val="00D84AE2"/>
    <w:rsid w:val="00D8631A"/>
    <w:rsid w:val="00D864D0"/>
    <w:rsid w:val="00D91B53"/>
    <w:rsid w:val="00D94A4F"/>
    <w:rsid w:val="00D95751"/>
    <w:rsid w:val="00DA054E"/>
    <w:rsid w:val="00DA0FC6"/>
    <w:rsid w:val="00DA1F36"/>
    <w:rsid w:val="00DA2F66"/>
    <w:rsid w:val="00DA3394"/>
    <w:rsid w:val="00DA37C2"/>
    <w:rsid w:val="00DA459D"/>
    <w:rsid w:val="00DA4FBA"/>
    <w:rsid w:val="00DA4FF3"/>
    <w:rsid w:val="00DA5AD0"/>
    <w:rsid w:val="00DA60E2"/>
    <w:rsid w:val="00DA68B1"/>
    <w:rsid w:val="00DB06E6"/>
    <w:rsid w:val="00DB3091"/>
    <w:rsid w:val="00DC2969"/>
    <w:rsid w:val="00DC370C"/>
    <w:rsid w:val="00DC5228"/>
    <w:rsid w:val="00DC6B1E"/>
    <w:rsid w:val="00DC7957"/>
    <w:rsid w:val="00DD1BB7"/>
    <w:rsid w:val="00DD4A6B"/>
    <w:rsid w:val="00DD66A4"/>
    <w:rsid w:val="00DD7322"/>
    <w:rsid w:val="00DE46E7"/>
    <w:rsid w:val="00DF17C9"/>
    <w:rsid w:val="00DF75D5"/>
    <w:rsid w:val="00DF7F10"/>
    <w:rsid w:val="00E003D7"/>
    <w:rsid w:val="00E00CC3"/>
    <w:rsid w:val="00E02253"/>
    <w:rsid w:val="00E02488"/>
    <w:rsid w:val="00E02618"/>
    <w:rsid w:val="00E05A89"/>
    <w:rsid w:val="00E07961"/>
    <w:rsid w:val="00E13A52"/>
    <w:rsid w:val="00E14866"/>
    <w:rsid w:val="00E15CA7"/>
    <w:rsid w:val="00E16F7C"/>
    <w:rsid w:val="00E219DA"/>
    <w:rsid w:val="00E2511B"/>
    <w:rsid w:val="00E2710A"/>
    <w:rsid w:val="00E32B66"/>
    <w:rsid w:val="00E37DA8"/>
    <w:rsid w:val="00E42DD3"/>
    <w:rsid w:val="00E44EC5"/>
    <w:rsid w:val="00E54D40"/>
    <w:rsid w:val="00E54EB4"/>
    <w:rsid w:val="00E64D15"/>
    <w:rsid w:val="00E7296D"/>
    <w:rsid w:val="00E75782"/>
    <w:rsid w:val="00E770F5"/>
    <w:rsid w:val="00E801D1"/>
    <w:rsid w:val="00E83DAA"/>
    <w:rsid w:val="00E8617E"/>
    <w:rsid w:val="00E8702C"/>
    <w:rsid w:val="00E9323E"/>
    <w:rsid w:val="00EA080D"/>
    <w:rsid w:val="00EB1163"/>
    <w:rsid w:val="00EB1E54"/>
    <w:rsid w:val="00EB5733"/>
    <w:rsid w:val="00EB6B04"/>
    <w:rsid w:val="00EC0073"/>
    <w:rsid w:val="00EC4022"/>
    <w:rsid w:val="00EC5861"/>
    <w:rsid w:val="00EC730D"/>
    <w:rsid w:val="00ED0D9B"/>
    <w:rsid w:val="00ED329F"/>
    <w:rsid w:val="00ED3FEF"/>
    <w:rsid w:val="00ED6161"/>
    <w:rsid w:val="00ED686E"/>
    <w:rsid w:val="00ED7680"/>
    <w:rsid w:val="00ED7B94"/>
    <w:rsid w:val="00EE0836"/>
    <w:rsid w:val="00EE0D0E"/>
    <w:rsid w:val="00EE1783"/>
    <w:rsid w:val="00EE39D4"/>
    <w:rsid w:val="00EE4537"/>
    <w:rsid w:val="00EE4E86"/>
    <w:rsid w:val="00EE5F48"/>
    <w:rsid w:val="00EF1433"/>
    <w:rsid w:val="00EF27DD"/>
    <w:rsid w:val="00EF58CA"/>
    <w:rsid w:val="00EF7C5D"/>
    <w:rsid w:val="00F02B09"/>
    <w:rsid w:val="00F034B3"/>
    <w:rsid w:val="00F068C7"/>
    <w:rsid w:val="00F07994"/>
    <w:rsid w:val="00F11CD9"/>
    <w:rsid w:val="00F13203"/>
    <w:rsid w:val="00F14D53"/>
    <w:rsid w:val="00F15967"/>
    <w:rsid w:val="00F27166"/>
    <w:rsid w:val="00F33D10"/>
    <w:rsid w:val="00F34C24"/>
    <w:rsid w:val="00F36CCF"/>
    <w:rsid w:val="00F41D45"/>
    <w:rsid w:val="00F42737"/>
    <w:rsid w:val="00F43DBF"/>
    <w:rsid w:val="00F44C18"/>
    <w:rsid w:val="00F5327E"/>
    <w:rsid w:val="00F540E5"/>
    <w:rsid w:val="00F55957"/>
    <w:rsid w:val="00F55D9E"/>
    <w:rsid w:val="00F6292A"/>
    <w:rsid w:val="00F666B1"/>
    <w:rsid w:val="00F70BDB"/>
    <w:rsid w:val="00F7259B"/>
    <w:rsid w:val="00F73521"/>
    <w:rsid w:val="00F75C05"/>
    <w:rsid w:val="00F765AF"/>
    <w:rsid w:val="00F82C7E"/>
    <w:rsid w:val="00F84FF3"/>
    <w:rsid w:val="00F905AF"/>
    <w:rsid w:val="00F93E92"/>
    <w:rsid w:val="00F943AF"/>
    <w:rsid w:val="00F965CC"/>
    <w:rsid w:val="00FA65BE"/>
    <w:rsid w:val="00FA6EFD"/>
    <w:rsid w:val="00FA73DD"/>
    <w:rsid w:val="00FA764C"/>
    <w:rsid w:val="00FB2142"/>
    <w:rsid w:val="00FB2A7C"/>
    <w:rsid w:val="00FB5A86"/>
    <w:rsid w:val="00FC4A21"/>
    <w:rsid w:val="00FC58AD"/>
    <w:rsid w:val="00FC5D1F"/>
    <w:rsid w:val="00FC70B1"/>
    <w:rsid w:val="00FD00FB"/>
    <w:rsid w:val="00FD0643"/>
    <w:rsid w:val="00FD2B63"/>
    <w:rsid w:val="00FD2E86"/>
    <w:rsid w:val="00FD543C"/>
    <w:rsid w:val="00FD6539"/>
    <w:rsid w:val="00FD73DB"/>
    <w:rsid w:val="00FD7BDD"/>
    <w:rsid w:val="00FE066B"/>
    <w:rsid w:val="00FE1EB6"/>
    <w:rsid w:val="00FE21E5"/>
    <w:rsid w:val="00FE4397"/>
    <w:rsid w:val="00FE5C23"/>
    <w:rsid w:val="00FE5EB6"/>
    <w:rsid w:val="00FF1B6C"/>
    <w:rsid w:val="00FF1F2E"/>
    <w:rsid w:val="00FF373B"/>
    <w:rsid w:val="00FF3EBC"/>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95C0AB"/>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B94"/>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customStyle="1" w:styleId="Style2">
    <w:name w:val="Style2"/>
    <w:basedOn w:val="NoSpacing"/>
    <w:link w:val="Style2Char"/>
    <w:qFormat/>
    <w:rsid w:val="00682628"/>
    <w:rPr>
      <w:rFonts w:asciiTheme="majorBidi" w:hAnsiTheme="majorBidi" w:cstheme="majorBidi"/>
      <w:b/>
      <w:sz w:val="28"/>
      <w:szCs w:val="28"/>
    </w:rPr>
  </w:style>
  <w:style w:type="character" w:customStyle="1" w:styleId="Style2Char">
    <w:name w:val="Style2 Char"/>
    <w:basedOn w:val="DefaultParagraphFont"/>
    <w:link w:val="Style2"/>
    <w:rsid w:val="00682628"/>
    <w:rPr>
      <w:rFonts w:asciiTheme="majorBidi" w:hAnsiTheme="majorBidi" w:cstheme="majorBidi"/>
      <w:b/>
      <w:sz w:val="28"/>
      <w:szCs w:val="28"/>
    </w:rPr>
  </w:style>
  <w:style w:type="paragraph" w:styleId="BodyText">
    <w:name w:val="Body Text"/>
    <w:basedOn w:val="Normal"/>
    <w:link w:val="BodyTextChar"/>
    <w:uiPriority w:val="99"/>
    <w:unhideWhenUsed/>
    <w:rsid w:val="00835EF4"/>
    <w:rPr>
      <w:rFonts w:eastAsiaTheme="minorEastAsia"/>
      <w:sz w:val="20"/>
      <w:szCs w:val="20"/>
    </w:rPr>
  </w:style>
  <w:style w:type="character" w:customStyle="1" w:styleId="BodyTextChar">
    <w:name w:val="Body Text Char"/>
    <w:basedOn w:val="DefaultParagraphFont"/>
    <w:link w:val="BodyText"/>
    <w:uiPriority w:val="99"/>
    <w:rsid w:val="00835EF4"/>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35947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nkalesto@gmail.com"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11</Pages>
  <Words>1698</Words>
  <Characters>9682</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DayTexts 04-01-2018</vt:lpstr>
      <vt:lpstr>        Prayer of the Day </vt:lpstr>
      <vt:lpstr>        P: Let us pray together.</vt:lpstr>
      <vt:lpstr>        </vt:lpstr>
      <vt:lpstr>        Please stand if able.</vt:lpstr>
      <vt:lpstr>        Offertory Prayer</vt:lpstr>
      <vt:lpstr>        P: God of all goodness,</vt:lpstr>
      <vt:lpstr>        generations have turned to you,</vt:lpstr>
      <vt:lpstr>        gathered around your table,</vt:lpstr>
      <vt:lpstr>        and shared your abundant blessings.</vt:lpstr>
      <vt:lpstr>        Number us among them</vt:lpstr>
      <vt:lpstr>        that, as we gather these gifts from your abundance,</vt:lpstr>
      <vt:lpstr>        and give thanks for your rich blessings,</vt:lpstr>
      <vt:lpstr>        we may feast upon your very self</vt:lpstr>
      <vt:lpstr>        and care for all that you have made,</vt:lpstr>
      <vt:lpstr>        through Jesus Christ, our Sovereign and Servant.  Amen.</vt:lpstr>
      <vt:lpstr>        </vt:lpstr>
      <vt:lpstr>        Great Thanksgiving                                                              </vt:lpstr>
      <vt:lpstr>        </vt:lpstr>
      <vt:lpstr>        </vt:lpstr>
      <vt:lpstr>        Invitation to Communion</vt:lpstr>
      <vt:lpstr>        </vt:lpstr>
      <vt:lpstr>        </vt:lpstr>
      <vt:lpstr>        Blessing after communion</vt:lpstr>
      <vt:lpstr>        </vt:lpstr>
      <vt:lpstr>        Prayer after Communion</vt:lpstr>
      <vt:lpstr>        </vt:lpstr>
      <vt:lpstr>        </vt:lpstr>
      <vt:lpstr>        Dismissal</vt:lpstr>
    </vt:vector>
  </TitlesOfParts>
  <Company>Hewlett-Packard Company</Company>
  <LinksUpToDate>false</LinksUpToDate>
  <CharactersWithSpaces>11358</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64</cp:revision>
  <cp:lastPrinted>2023-11-02T17:31:00Z</cp:lastPrinted>
  <dcterms:created xsi:type="dcterms:W3CDTF">2023-10-30T14:14:00Z</dcterms:created>
  <dcterms:modified xsi:type="dcterms:W3CDTF">2023-11-02T19:05:00Z</dcterms:modified>
</cp:coreProperties>
</file>